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22954" w:rsidRPr="00906C41" w:rsidRDefault="001C096C" w:rsidP="00180E10">
      <w:pPr>
        <w:pStyle w:val="Titolo1"/>
        <w:rPr>
          <w:noProof/>
          <w:lang w:eastAsia="it-IT"/>
        </w:rPr>
      </w:pPr>
      <w:r w:rsidRPr="00906C41">
        <w:rPr>
          <w:noProof/>
          <w:lang w:eastAsia="it-IT"/>
        </w:rPr>
        <w:drawing>
          <wp:anchor distT="0" distB="0" distL="114300" distR="114300" simplePos="0" relativeHeight="251659772" behindDoc="1" locked="0" layoutInCell="1" allowOverlap="1">
            <wp:simplePos x="0" y="0"/>
            <wp:positionH relativeFrom="column">
              <wp:posOffset>-360045</wp:posOffset>
            </wp:positionH>
            <wp:positionV relativeFrom="paragraph">
              <wp:posOffset>-193040</wp:posOffset>
            </wp:positionV>
            <wp:extent cx="7543800" cy="4254500"/>
            <wp:effectExtent l="19050" t="0" r="0" b="0"/>
            <wp:wrapNone/>
            <wp:docPr id="2" name="Immagin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43800" cy="42545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3A4365" w:rsidRPr="00906C41">
        <w:rPr>
          <w:noProof/>
          <w:lang w:eastAsia="it-IT"/>
        </w:rPr>
        <w:tab/>
      </w:r>
    </w:p>
    <w:p w:rsidR="00B0409C" w:rsidRPr="00906C41" w:rsidRDefault="00B0409C">
      <w:pPr>
        <w:rPr>
          <w:rFonts w:ascii="Times New Roman" w:hAnsi="Times New Roman" w:cs="Times New Roman"/>
          <w:noProof/>
          <w:sz w:val="24"/>
          <w:lang w:eastAsia="it-IT"/>
        </w:rPr>
      </w:pPr>
    </w:p>
    <w:p w:rsidR="00E22954" w:rsidRPr="00906C41" w:rsidRDefault="00E22954">
      <w:pPr>
        <w:rPr>
          <w:rFonts w:ascii="Times New Roman" w:hAnsi="Times New Roman" w:cs="Times New Roman"/>
          <w:sz w:val="24"/>
        </w:rPr>
      </w:pPr>
    </w:p>
    <w:p w:rsidR="00E22954" w:rsidRPr="00906C41" w:rsidRDefault="00E22954">
      <w:pPr>
        <w:rPr>
          <w:rFonts w:ascii="Times New Roman" w:hAnsi="Times New Roman" w:cs="Times New Roman"/>
          <w:sz w:val="24"/>
        </w:rPr>
      </w:pPr>
    </w:p>
    <w:p w:rsidR="00E22954" w:rsidRPr="00906C41" w:rsidRDefault="00E22954">
      <w:pPr>
        <w:rPr>
          <w:rFonts w:ascii="Times New Roman" w:hAnsi="Times New Roman" w:cs="Times New Roman"/>
          <w:sz w:val="24"/>
        </w:rPr>
      </w:pPr>
    </w:p>
    <w:p w:rsidR="00E22954" w:rsidRPr="00906C41" w:rsidRDefault="00E22954">
      <w:pPr>
        <w:rPr>
          <w:rFonts w:ascii="Times New Roman" w:hAnsi="Times New Roman" w:cs="Times New Roman"/>
          <w:sz w:val="24"/>
        </w:rPr>
      </w:pPr>
    </w:p>
    <w:p w:rsidR="00E22954" w:rsidRPr="00906C41" w:rsidRDefault="00E22954">
      <w:pPr>
        <w:rPr>
          <w:rFonts w:ascii="Times New Roman" w:hAnsi="Times New Roman" w:cs="Times New Roman"/>
          <w:sz w:val="24"/>
        </w:rPr>
      </w:pPr>
    </w:p>
    <w:p w:rsidR="00E22954" w:rsidRPr="00906C41" w:rsidRDefault="00E22954">
      <w:pPr>
        <w:rPr>
          <w:rFonts w:ascii="Times New Roman" w:hAnsi="Times New Roman" w:cs="Times New Roman"/>
          <w:sz w:val="24"/>
        </w:rPr>
      </w:pPr>
    </w:p>
    <w:p w:rsidR="00E22954" w:rsidRPr="00906C41" w:rsidRDefault="00E12D54" w:rsidP="00E12D54">
      <w:pPr>
        <w:tabs>
          <w:tab w:val="left" w:pos="1940"/>
        </w:tabs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</w:p>
    <w:p w:rsidR="00E22954" w:rsidRPr="00906C41" w:rsidRDefault="00E22954">
      <w:pPr>
        <w:rPr>
          <w:rFonts w:ascii="Times New Roman" w:hAnsi="Times New Roman" w:cs="Times New Roman"/>
          <w:sz w:val="24"/>
        </w:rPr>
      </w:pPr>
    </w:p>
    <w:p w:rsidR="00E22954" w:rsidRPr="00906C41" w:rsidRDefault="00E22954">
      <w:pPr>
        <w:rPr>
          <w:rFonts w:ascii="Times New Roman" w:hAnsi="Times New Roman" w:cs="Times New Roman"/>
          <w:sz w:val="24"/>
        </w:rPr>
      </w:pPr>
    </w:p>
    <w:p w:rsidR="00E22954" w:rsidRPr="00906C41" w:rsidRDefault="00E22954">
      <w:pPr>
        <w:rPr>
          <w:rFonts w:ascii="Times New Roman" w:hAnsi="Times New Roman" w:cs="Times New Roman"/>
          <w:sz w:val="24"/>
        </w:rPr>
      </w:pPr>
    </w:p>
    <w:p w:rsidR="00906C41" w:rsidRDefault="003C44C9" w:rsidP="003C44C9">
      <w:pPr>
        <w:tabs>
          <w:tab w:val="left" w:pos="6315"/>
        </w:tabs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  <w:lang w:eastAsia="it-IT"/>
        </w:rPr>
        <w:drawing>
          <wp:anchor distT="0" distB="0" distL="114300" distR="114300" simplePos="0" relativeHeight="251663103" behindDoc="1" locked="0" layoutInCell="1" allowOverlap="1">
            <wp:simplePos x="0" y="0"/>
            <wp:positionH relativeFrom="column">
              <wp:posOffset>-674370</wp:posOffset>
            </wp:positionH>
            <wp:positionV relativeFrom="paragraph">
              <wp:posOffset>220345</wp:posOffset>
            </wp:positionV>
            <wp:extent cx="7943850" cy="752475"/>
            <wp:effectExtent l="19050" t="0" r="0" b="0"/>
            <wp:wrapNone/>
            <wp:docPr id="3" name="Immagin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77368" cy="7556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906C41" w:rsidRPr="00906C41">
        <w:rPr>
          <w:rFonts w:ascii="Times New Roman" w:hAnsi="Times New Roman" w:cs="Times New Roman"/>
          <w:sz w:val="24"/>
        </w:rPr>
        <w:tab/>
      </w:r>
    </w:p>
    <w:p w:rsidR="00906C41" w:rsidRDefault="00906C41" w:rsidP="00786C33">
      <w:pPr>
        <w:spacing w:after="0"/>
        <w:jc w:val="center"/>
        <w:rPr>
          <w:rFonts w:ascii="Times New Roman" w:hAnsi="Times New Roman" w:cs="Times New Roman"/>
          <w:b/>
          <w:color w:val="FFFFFF" w:themeColor="background1"/>
          <w:szCs w:val="32"/>
        </w:rPr>
      </w:pPr>
      <w:r w:rsidRPr="00786C33">
        <w:rPr>
          <w:rFonts w:ascii="Times New Roman" w:hAnsi="Times New Roman" w:cs="Times New Roman"/>
          <w:b/>
          <w:color w:val="FFFFFF" w:themeColor="background1"/>
          <w:szCs w:val="32"/>
        </w:rPr>
        <w:t>Giovedì 26 ottobre 2017 – ore 1</w:t>
      </w:r>
      <w:r w:rsidR="00521F73">
        <w:rPr>
          <w:rFonts w:ascii="Times New Roman" w:hAnsi="Times New Roman" w:cs="Times New Roman"/>
          <w:b/>
          <w:color w:val="FFFFFF" w:themeColor="background1"/>
          <w:szCs w:val="32"/>
        </w:rPr>
        <w:t>5</w:t>
      </w:r>
      <w:r w:rsidRPr="00786C33">
        <w:rPr>
          <w:rFonts w:ascii="Times New Roman" w:hAnsi="Times New Roman" w:cs="Times New Roman"/>
          <w:b/>
          <w:color w:val="FFFFFF" w:themeColor="background1"/>
          <w:szCs w:val="32"/>
        </w:rPr>
        <w:t>.30</w:t>
      </w:r>
    </w:p>
    <w:p w:rsidR="00521F73" w:rsidRDefault="00763353" w:rsidP="00786C33">
      <w:pPr>
        <w:spacing w:after="0"/>
        <w:jc w:val="center"/>
        <w:rPr>
          <w:rFonts w:ascii="Times New Roman" w:hAnsi="Times New Roman" w:cs="Times New Roman"/>
          <w:b/>
          <w:color w:val="FFFFFF" w:themeColor="background1"/>
          <w:szCs w:val="32"/>
        </w:rPr>
      </w:pPr>
      <w:r>
        <w:rPr>
          <w:rFonts w:ascii="Times New Roman" w:hAnsi="Times New Roman" w:cs="Times New Roman"/>
          <w:b/>
          <w:color w:val="FFFFFF" w:themeColor="background1"/>
          <w:szCs w:val="32"/>
        </w:rPr>
        <w:t xml:space="preserve">Ancona, </w:t>
      </w:r>
      <w:r w:rsidR="00521F73">
        <w:rPr>
          <w:rFonts w:ascii="Times New Roman" w:hAnsi="Times New Roman" w:cs="Times New Roman"/>
          <w:b/>
          <w:color w:val="FFFFFF" w:themeColor="background1"/>
          <w:szCs w:val="32"/>
        </w:rPr>
        <w:t>Sala Raff</w:t>
      </w:r>
      <w:r w:rsidR="00BA3D4A">
        <w:rPr>
          <w:rFonts w:ascii="Times New Roman" w:hAnsi="Times New Roman" w:cs="Times New Roman"/>
          <w:b/>
          <w:color w:val="FFFFFF" w:themeColor="background1"/>
          <w:szCs w:val="32"/>
        </w:rPr>
        <w:t>a</w:t>
      </w:r>
      <w:r w:rsidR="00521F73">
        <w:rPr>
          <w:rFonts w:ascii="Times New Roman" w:hAnsi="Times New Roman" w:cs="Times New Roman"/>
          <w:b/>
          <w:color w:val="FFFFFF" w:themeColor="background1"/>
          <w:szCs w:val="32"/>
        </w:rPr>
        <w:t>ello Regio</w:t>
      </w:r>
      <w:bookmarkStart w:id="0" w:name="_GoBack"/>
      <w:bookmarkEnd w:id="0"/>
      <w:r w:rsidR="00521F73">
        <w:rPr>
          <w:rFonts w:ascii="Times New Roman" w:hAnsi="Times New Roman" w:cs="Times New Roman"/>
          <w:b/>
          <w:color w:val="FFFFFF" w:themeColor="background1"/>
          <w:szCs w:val="32"/>
        </w:rPr>
        <w:t>ne Marche</w:t>
      </w:r>
      <w:r>
        <w:rPr>
          <w:rFonts w:ascii="Times New Roman" w:hAnsi="Times New Roman" w:cs="Times New Roman"/>
          <w:b/>
          <w:color w:val="FFFFFF" w:themeColor="background1"/>
          <w:szCs w:val="32"/>
        </w:rPr>
        <w:t xml:space="preserve"> – via Gentile da Fabriano 9</w:t>
      </w:r>
    </w:p>
    <w:p w:rsidR="00521F73" w:rsidRDefault="00521F73" w:rsidP="00786C33">
      <w:pPr>
        <w:spacing w:after="0"/>
        <w:jc w:val="center"/>
        <w:rPr>
          <w:rFonts w:ascii="Times New Roman" w:hAnsi="Times New Roman" w:cs="Times New Roman"/>
          <w:b/>
          <w:color w:val="FFFFFF" w:themeColor="background1"/>
          <w:szCs w:val="32"/>
        </w:rPr>
      </w:pPr>
    </w:p>
    <w:p w:rsidR="006B038D" w:rsidRDefault="00621BD4" w:rsidP="00621BD4">
      <w:pPr>
        <w:spacing w:after="0"/>
        <w:jc w:val="center"/>
        <w:rPr>
          <w:rFonts w:ascii="OfficinaSans" w:hAnsi="OfficinaSans" w:cs="OfficinaSans" w:hint="eastAsia"/>
          <w:b/>
          <w:sz w:val="24"/>
        </w:rPr>
      </w:pPr>
      <w:r>
        <w:rPr>
          <w:rFonts w:ascii="OfficinaSans" w:hAnsi="OfficinaSans" w:cs="OfficinaSans"/>
          <w:b/>
          <w:sz w:val="24"/>
        </w:rPr>
        <w:t>SALUTI</w:t>
      </w:r>
    </w:p>
    <w:p w:rsidR="000A7A3D" w:rsidRDefault="00F0034F" w:rsidP="000A7A3D">
      <w:pPr>
        <w:spacing w:after="0"/>
        <w:jc w:val="center"/>
        <w:rPr>
          <w:rFonts w:ascii="OfficinaSans" w:hAnsi="OfficinaSans" w:cs="Times New Roman" w:hint="eastAsia"/>
          <w:sz w:val="23"/>
          <w:szCs w:val="23"/>
        </w:rPr>
      </w:pPr>
      <w:r w:rsidRPr="004E1FE4">
        <w:rPr>
          <w:rFonts w:ascii="OfficinaSans" w:hAnsi="OfficinaSans" w:cs="Times New Roman"/>
          <w:b/>
          <w:color w:val="251BF1"/>
          <w:sz w:val="23"/>
          <w:szCs w:val="23"/>
        </w:rPr>
        <w:t>Giovanni Santarelli</w:t>
      </w:r>
      <w:r w:rsidRPr="004E1FE4">
        <w:rPr>
          <w:rFonts w:ascii="OfficinaSans" w:hAnsi="OfficinaSans" w:cs="Times New Roman"/>
          <w:sz w:val="23"/>
          <w:szCs w:val="23"/>
        </w:rPr>
        <w:t>, Regione Marche, Dirigente Servizio Politiche Sociali e Sport</w:t>
      </w:r>
    </w:p>
    <w:p w:rsidR="00A34E4B" w:rsidRPr="004E1FE4" w:rsidRDefault="00A34E4B" w:rsidP="000A7A3D">
      <w:pPr>
        <w:spacing w:after="0"/>
        <w:jc w:val="center"/>
        <w:rPr>
          <w:rFonts w:ascii="OfficinaSans" w:hAnsi="OfficinaSans" w:cs="Times New Roman" w:hint="eastAsia"/>
          <w:sz w:val="23"/>
          <w:szCs w:val="23"/>
        </w:rPr>
      </w:pPr>
      <w:r w:rsidRPr="00A34E4B">
        <w:rPr>
          <w:rFonts w:ascii="OfficinaSans" w:hAnsi="OfficinaSans" w:cs="Times New Roman"/>
          <w:b/>
          <w:color w:val="0000FF"/>
          <w:sz w:val="23"/>
          <w:szCs w:val="23"/>
        </w:rPr>
        <w:t>Giuseppina Bagnato</w:t>
      </w:r>
      <w:r>
        <w:rPr>
          <w:rFonts w:ascii="OfficinaSans" w:hAnsi="OfficinaSans" w:cs="Times New Roman"/>
          <w:sz w:val="23"/>
          <w:szCs w:val="23"/>
        </w:rPr>
        <w:t>, Pastora Chiesa Evangelica di Rimini</w:t>
      </w:r>
    </w:p>
    <w:p w:rsidR="00E94B09" w:rsidRPr="004E1FE4" w:rsidRDefault="00E94B09" w:rsidP="006B038D">
      <w:pPr>
        <w:spacing w:after="0"/>
        <w:jc w:val="center"/>
        <w:rPr>
          <w:rFonts w:ascii="OfficinaSans" w:hAnsi="OfficinaSans" w:cs="OfficinaSans" w:hint="eastAsia"/>
          <w:b/>
          <w:sz w:val="12"/>
          <w:szCs w:val="12"/>
        </w:rPr>
      </w:pPr>
    </w:p>
    <w:p w:rsidR="006B038D" w:rsidRDefault="006B038D" w:rsidP="006B038D">
      <w:pPr>
        <w:spacing w:after="0"/>
        <w:jc w:val="center"/>
        <w:rPr>
          <w:rFonts w:ascii="OfficinaSans" w:hAnsi="OfficinaSans" w:cs="OfficinaSans" w:hint="eastAsia"/>
          <w:b/>
          <w:sz w:val="24"/>
        </w:rPr>
      </w:pPr>
      <w:r>
        <w:rPr>
          <w:rFonts w:ascii="OfficinaSans" w:hAnsi="OfficinaSans" w:cs="OfficinaSans"/>
          <w:b/>
          <w:sz w:val="24"/>
        </w:rPr>
        <w:t>INTRODUCE E MODERA</w:t>
      </w:r>
    </w:p>
    <w:p w:rsidR="00C01ECD" w:rsidRDefault="00C01ECD" w:rsidP="00C01ECD">
      <w:pPr>
        <w:spacing w:after="0"/>
        <w:jc w:val="center"/>
        <w:rPr>
          <w:rFonts w:ascii="OfficinaSans" w:hAnsi="OfficinaSans" w:cs="Times New Roman" w:hint="eastAsia"/>
          <w:sz w:val="23"/>
          <w:szCs w:val="23"/>
        </w:rPr>
      </w:pPr>
      <w:r w:rsidRPr="004E1FE4">
        <w:rPr>
          <w:rFonts w:ascii="OfficinaSans" w:hAnsi="OfficinaSans" w:cs="Times New Roman"/>
          <w:b/>
          <w:color w:val="251BF1"/>
          <w:sz w:val="23"/>
          <w:szCs w:val="23"/>
        </w:rPr>
        <w:t>Giovanni Santarelli</w:t>
      </w:r>
    </w:p>
    <w:p w:rsidR="009E5AB6" w:rsidRDefault="009E5AB6" w:rsidP="00C01ECD">
      <w:pPr>
        <w:spacing w:after="0"/>
        <w:jc w:val="center"/>
        <w:rPr>
          <w:rFonts w:ascii="OfficinaSans" w:hAnsi="OfficinaSans" w:cs="Times New Roman" w:hint="eastAsia"/>
          <w:sz w:val="23"/>
          <w:szCs w:val="23"/>
        </w:rPr>
      </w:pPr>
    </w:p>
    <w:p w:rsidR="006B038D" w:rsidRPr="004E1FE4" w:rsidRDefault="009E5AB6" w:rsidP="006B038D">
      <w:pPr>
        <w:spacing w:after="0"/>
        <w:jc w:val="center"/>
        <w:rPr>
          <w:rFonts w:ascii="OfficinaSans" w:hAnsi="OfficinaSans" w:cs="OfficinaSans" w:hint="eastAsia"/>
          <w:b/>
          <w:sz w:val="12"/>
          <w:szCs w:val="12"/>
        </w:rPr>
      </w:pPr>
      <w:r>
        <w:rPr>
          <w:rFonts w:ascii="OfficinaSans" w:hAnsi="OfficinaSans" w:cs="Times New Roman"/>
          <w:b/>
          <w:sz w:val="24"/>
        </w:rPr>
        <w:t>PRESENTAZIONE DEL RAPPORTO</w:t>
      </w:r>
    </w:p>
    <w:p w:rsidR="006B038D" w:rsidRPr="004E1FE4" w:rsidRDefault="006B038D" w:rsidP="006B038D">
      <w:pPr>
        <w:spacing w:after="0"/>
        <w:jc w:val="center"/>
        <w:rPr>
          <w:rFonts w:ascii="OfficinaSans" w:hAnsi="OfficinaSans" w:cs="OfficinaSans" w:hint="eastAsia"/>
          <w:b/>
          <w:sz w:val="23"/>
          <w:szCs w:val="23"/>
        </w:rPr>
      </w:pPr>
      <w:r w:rsidRPr="004E1FE4">
        <w:rPr>
          <w:rFonts w:ascii="OfficinaSans" w:hAnsi="OfficinaSans" w:cs="OfficinaSans"/>
          <w:b/>
          <w:color w:val="0000FF"/>
          <w:sz w:val="23"/>
          <w:szCs w:val="23"/>
        </w:rPr>
        <w:t>Emmanuele Pavolini</w:t>
      </w:r>
      <w:r w:rsidRPr="004E1FE4">
        <w:rPr>
          <w:rFonts w:ascii="OfficinaSans" w:hAnsi="OfficinaSans" w:cs="OfficinaSans"/>
          <w:sz w:val="23"/>
          <w:szCs w:val="23"/>
        </w:rPr>
        <w:t xml:space="preserve">, Università di Macerata, </w:t>
      </w:r>
      <w:r w:rsidRPr="004E1FE4">
        <w:rPr>
          <w:rFonts w:ascii="OfficinaSans" w:hAnsi="OfficinaSans" w:cs="OfficinaSans"/>
          <w:i/>
          <w:sz w:val="23"/>
          <w:szCs w:val="23"/>
        </w:rPr>
        <w:t>L’immigrazione in Italia</w:t>
      </w:r>
    </w:p>
    <w:p w:rsidR="006B038D" w:rsidRPr="004E1FE4" w:rsidRDefault="006B038D" w:rsidP="006B038D">
      <w:pPr>
        <w:spacing w:after="0"/>
        <w:jc w:val="center"/>
        <w:rPr>
          <w:rFonts w:ascii="OfficinaSansStd-Book" w:hAnsi="OfficinaSansStd-Book" w:cs="OfficinaSansStd-Book"/>
          <w:sz w:val="23"/>
          <w:szCs w:val="23"/>
        </w:rPr>
      </w:pPr>
      <w:r w:rsidRPr="004E1FE4">
        <w:rPr>
          <w:rFonts w:ascii="OfficinaSans" w:hAnsi="OfficinaSans" w:cs="OfficinaSans"/>
          <w:b/>
          <w:color w:val="0000FF"/>
          <w:sz w:val="23"/>
          <w:szCs w:val="23"/>
        </w:rPr>
        <w:t>Vittorio Lannutti</w:t>
      </w:r>
      <w:r w:rsidRPr="004E1FE4">
        <w:rPr>
          <w:rFonts w:ascii="OfficinaSans" w:hAnsi="OfficinaSans" w:cs="OfficinaSans"/>
          <w:sz w:val="23"/>
          <w:szCs w:val="23"/>
        </w:rPr>
        <w:t xml:space="preserve">, redattore regionale IDOS, </w:t>
      </w:r>
      <w:r w:rsidRPr="004E1FE4">
        <w:rPr>
          <w:rFonts w:ascii="OfficinaSans" w:hAnsi="OfficinaSans" w:cs="OfficinaSans"/>
          <w:i/>
          <w:sz w:val="23"/>
          <w:szCs w:val="23"/>
        </w:rPr>
        <w:t>L’immigrazione nelle Marche</w:t>
      </w:r>
    </w:p>
    <w:p w:rsidR="006B038D" w:rsidRPr="001C217D" w:rsidRDefault="006B038D" w:rsidP="006B038D">
      <w:pPr>
        <w:suppressAutoHyphens w:val="0"/>
        <w:spacing w:after="0"/>
        <w:jc w:val="center"/>
        <w:rPr>
          <w:rFonts w:ascii="OfficinaSansStd-Book" w:hAnsi="OfficinaSansStd-Book" w:cs="OfficinaSansStd-Book"/>
          <w:b/>
          <w:sz w:val="12"/>
          <w:szCs w:val="12"/>
        </w:rPr>
      </w:pPr>
    </w:p>
    <w:p w:rsidR="006B038D" w:rsidRDefault="006B038D" w:rsidP="006B038D">
      <w:pPr>
        <w:suppressAutoHyphens w:val="0"/>
        <w:spacing w:after="0"/>
        <w:jc w:val="center"/>
        <w:rPr>
          <w:rFonts w:ascii="OfficinaSansStd-Book" w:hAnsi="OfficinaSansStd-Book" w:cs="OfficinaSansStd-Book"/>
          <w:b/>
          <w:sz w:val="24"/>
        </w:rPr>
      </w:pPr>
      <w:r w:rsidRPr="00EF4547">
        <w:rPr>
          <w:rFonts w:ascii="OfficinaSansStd-Book" w:hAnsi="OfficinaSansStd-Book" w:cs="OfficinaSansStd-Book"/>
          <w:b/>
          <w:sz w:val="24"/>
        </w:rPr>
        <w:t>INTERVENTI DI COMMENTO</w:t>
      </w:r>
    </w:p>
    <w:p w:rsidR="00A543BE" w:rsidRPr="00E50242" w:rsidRDefault="00A543BE" w:rsidP="00A543BE">
      <w:pPr>
        <w:suppressAutoHyphens w:val="0"/>
        <w:spacing w:after="0"/>
        <w:jc w:val="center"/>
        <w:rPr>
          <w:rFonts w:ascii="OfficinaSansStd-Book" w:hAnsi="OfficinaSansStd-Book" w:cs="OfficinaSansStd-Book"/>
          <w:i/>
          <w:sz w:val="23"/>
          <w:szCs w:val="23"/>
        </w:rPr>
      </w:pPr>
      <w:r w:rsidRPr="00E50242">
        <w:rPr>
          <w:rFonts w:ascii="OfficinaSansStd-Book" w:hAnsi="OfficinaSansStd-Book" w:cs="OfficinaSansStd-Book"/>
          <w:b/>
          <w:color w:val="0000FF"/>
          <w:sz w:val="23"/>
          <w:szCs w:val="23"/>
        </w:rPr>
        <w:t>Clemente Di Nuzzo</w:t>
      </w:r>
      <w:r w:rsidRPr="00E50242">
        <w:rPr>
          <w:rFonts w:ascii="OfficinaSansStd-Book" w:hAnsi="OfficinaSansStd-Book" w:cs="OfficinaSansStd-Book"/>
          <w:sz w:val="23"/>
          <w:szCs w:val="23"/>
        </w:rPr>
        <w:t xml:space="preserve">, Viceprefetto vicario di Ancona, </w:t>
      </w:r>
      <w:r w:rsidRPr="00E50242">
        <w:rPr>
          <w:rFonts w:ascii="OfficinaSansStd-Book" w:hAnsi="OfficinaSansStd-Book" w:cs="OfficinaSansStd-Book"/>
          <w:i/>
          <w:sz w:val="23"/>
          <w:szCs w:val="23"/>
        </w:rPr>
        <w:t>Il Piano nazionale sull’immigrazione</w:t>
      </w:r>
    </w:p>
    <w:p w:rsidR="00C5060F" w:rsidRPr="003C44C9" w:rsidRDefault="006521B5" w:rsidP="003C44C9">
      <w:pPr>
        <w:spacing w:after="0"/>
        <w:jc w:val="center"/>
        <w:rPr>
          <w:rFonts w:ascii="OfficinaSans" w:hAnsi="OfficinaSans" w:cs="Times New Roman" w:hint="eastAsia"/>
          <w:sz w:val="23"/>
          <w:szCs w:val="23"/>
        </w:rPr>
      </w:pPr>
      <w:r w:rsidRPr="004E1FE4">
        <w:rPr>
          <w:rFonts w:ascii="OfficinaSans" w:hAnsi="OfficinaSans" w:cs="Times New Roman"/>
          <w:b/>
          <w:color w:val="251BF1"/>
          <w:sz w:val="23"/>
          <w:szCs w:val="23"/>
        </w:rPr>
        <w:t>Patrizia Carletti</w:t>
      </w:r>
      <w:r w:rsidRPr="004E1FE4">
        <w:rPr>
          <w:rFonts w:ascii="OfficinaSans" w:hAnsi="OfficinaSans" w:cs="Times New Roman"/>
          <w:sz w:val="23"/>
          <w:szCs w:val="23"/>
        </w:rPr>
        <w:t xml:space="preserve">, Osservatorio diseguaglianze nella salute/ARS/Regione Marche, </w:t>
      </w:r>
      <w:r w:rsidR="00B9714F" w:rsidRPr="00B9714F">
        <w:rPr>
          <w:rFonts w:ascii="OfficinaSans" w:hAnsi="OfficinaSans"/>
          <w:i/>
          <w:sz w:val="23"/>
          <w:szCs w:val="23"/>
        </w:rPr>
        <w:t>Accoglienza sanitaria dei migranti forzati, tutela della salute pubblica e dei lavoratori dei Centri di accoglienza nella regione Marche”</w:t>
      </w:r>
    </w:p>
    <w:p w:rsidR="00AD7D3E" w:rsidRPr="00AD7D3E" w:rsidRDefault="00AD7D3E" w:rsidP="00AD7D3E">
      <w:pPr>
        <w:spacing w:after="0"/>
        <w:jc w:val="center"/>
        <w:rPr>
          <w:rFonts w:ascii="StoneSansStd-MediumItalic" w:eastAsiaTheme="minorHAnsi" w:hAnsi="StoneSansStd-MediumItalic" w:cs="StoneSansStd-MediumItalic"/>
          <w:iCs/>
          <w:kern w:val="0"/>
          <w:sz w:val="23"/>
          <w:szCs w:val="23"/>
          <w:lang w:eastAsia="en-US"/>
        </w:rPr>
      </w:pPr>
      <w:r w:rsidRPr="00AD7D3E">
        <w:rPr>
          <w:rFonts w:ascii="StoneSansStd-MediumItalic" w:eastAsiaTheme="minorHAnsi" w:hAnsi="StoneSansStd-MediumItalic" w:cs="StoneSansStd-MediumItalic"/>
          <w:b/>
          <w:iCs/>
          <w:color w:val="251BF1"/>
          <w:kern w:val="0"/>
          <w:sz w:val="23"/>
          <w:szCs w:val="23"/>
          <w:lang w:eastAsia="en-US"/>
        </w:rPr>
        <w:t xml:space="preserve">Matteo </w:t>
      </w:r>
      <w:proofErr w:type="spellStart"/>
      <w:r w:rsidRPr="00AD7D3E">
        <w:rPr>
          <w:rFonts w:ascii="StoneSansStd-MediumItalic" w:eastAsiaTheme="minorHAnsi" w:hAnsi="StoneSansStd-MediumItalic" w:cs="StoneSansStd-MediumItalic"/>
          <w:b/>
          <w:iCs/>
          <w:color w:val="251BF1"/>
          <w:kern w:val="0"/>
          <w:sz w:val="23"/>
          <w:szCs w:val="23"/>
          <w:lang w:eastAsia="en-US"/>
        </w:rPr>
        <w:t>Simoni</w:t>
      </w:r>
      <w:proofErr w:type="spellEnd"/>
      <w:r w:rsidRPr="00AD7D3E">
        <w:rPr>
          <w:rFonts w:ascii="StoneSansStd-MediumItalic" w:eastAsiaTheme="minorHAnsi" w:hAnsi="StoneSansStd-MediumItalic" w:cs="StoneSansStd-MediumItalic"/>
          <w:b/>
          <w:iCs/>
          <w:color w:val="251BF1"/>
          <w:kern w:val="0"/>
          <w:sz w:val="23"/>
          <w:szCs w:val="23"/>
          <w:lang w:eastAsia="en-US"/>
        </w:rPr>
        <w:t>, Marco Burini</w:t>
      </w:r>
      <w:r w:rsidRPr="00AD7D3E">
        <w:rPr>
          <w:rFonts w:ascii="StoneSansStd-MediumItalic" w:eastAsiaTheme="minorHAnsi" w:hAnsi="StoneSansStd-MediumItalic" w:cs="StoneSansStd-MediumItalic"/>
          <w:iCs/>
          <w:kern w:val="0"/>
          <w:sz w:val="23"/>
          <w:szCs w:val="23"/>
          <w:lang w:eastAsia="en-US"/>
        </w:rPr>
        <w:t>, Organizzazione Internazionale per le Migrazioni (OIM</w:t>
      </w:r>
      <w:r>
        <w:rPr>
          <w:rFonts w:ascii="StoneSansStd-MediumItalic" w:eastAsiaTheme="minorHAnsi" w:hAnsi="StoneSansStd-MediumItalic" w:cs="StoneSansStd-MediumItalic"/>
          <w:iCs/>
          <w:kern w:val="0"/>
          <w:sz w:val="23"/>
          <w:szCs w:val="23"/>
          <w:lang w:eastAsia="en-US"/>
        </w:rPr>
        <w:t xml:space="preserve">), </w:t>
      </w:r>
      <w:r w:rsidRPr="00AD7D3E">
        <w:rPr>
          <w:rFonts w:ascii="StoneSansStd-MediumItalic" w:eastAsiaTheme="minorHAnsi" w:hAnsi="StoneSansStd-MediumItalic" w:cs="StoneSansStd-MediumItalic"/>
          <w:i/>
          <w:iCs/>
          <w:kern w:val="0"/>
          <w:sz w:val="23"/>
          <w:szCs w:val="23"/>
          <w:lang w:eastAsia="en-US"/>
        </w:rPr>
        <w:t xml:space="preserve">Presentazione attività </w:t>
      </w:r>
      <w:r w:rsidR="00DF50A6">
        <w:rPr>
          <w:rFonts w:ascii="StoneSansStd-MediumItalic" w:eastAsiaTheme="minorHAnsi" w:hAnsi="StoneSansStd-MediumItalic" w:cs="StoneSansStd-MediumItalic"/>
          <w:i/>
          <w:iCs/>
          <w:kern w:val="0"/>
          <w:sz w:val="23"/>
          <w:szCs w:val="23"/>
          <w:lang w:eastAsia="en-US"/>
        </w:rPr>
        <w:t>svolta</w:t>
      </w:r>
      <w:r w:rsidRPr="00AD7D3E">
        <w:rPr>
          <w:rFonts w:ascii="StoneSansStd-MediumItalic" w:eastAsiaTheme="minorHAnsi" w:hAnsi="StoneSansStd-MediumItalic" w:cs="StoneSansStd-MediumItalic"/>
          <w:i/>
          <w:iCs/>
          <w:kern w:val="0"/>
          <w:sz w:val="23"/>
          <w:szCs w:val="23"/>
          <w:lang w:eastAsia="en-US"/>
        </w:rPr>
        <w:t xml:space="preserve"> nelle Marche e</w:t>
      </w:r>
      <w:r w:rsidR="00DF50A6">
        <w:rPr>
          <w:rFonts w:ascii="StoneSansStd-MediumItalic" w:eastAsiaTheme="minorHAnsi" w:hAnsi="StoneSansStd-MediumItalic" w:cs="StoneSansStd-MediumItalic"/>
          <w:i/>
          <w:iCs/>
          <w:kern w:val="0"/>
          <w:sz w:val="23"/>
          <w:szCs w:val="23"/>
          <w:lang w:eastAsia="en-US"/>
        </w:rPr>
        <w:t>d introdu</w:t>
      </w:r>
      <w:r w:rsidRPr="00AD7D3E">
        <w:rPr>
          <w:rFonts w:ascii="StoneSansStd-MediumItalic" w:eastAsiaTheme="minorHAnsi" w:hAnsi="StoneSansStd-MediumItalic" w:cs="StoneSansStd-MediumItalic"/>
          <w:i/>
          <w:iCs/>
          <w:kern w:val="0"/>
          <w:sz w:val="23"/>
          <w:szCs w:val="23"/>
          <w:lang w:eastAsia="en-US"/>
        </w:rPr>
        <w:t xml:space="preserve">zione </w:t>
      </w:r>
      <w:r w:rsidR="00DF50A6">
        <w:rPr>
          <w:rFonts w:ascii="StoneSansStd-MediumItalic" w:eastAsiaTheme="minorHAnsi" w:hAnsi="StoneSansStd-MediumItalic" w:cs="StoneSansStd-MediumItalic"/>
          <w:i/>
          <w:iCs/>
          <w:kern w:val="0"/>
          <w:sz w:val="23"/>
          <w:szCs w:val="23"/>
          <w:lang w:eastAsia="en-US"/>
        </w:rPr>
        <w:t>ai</w:t>
      </w:r>
      <w:r w:rsidRPr="00AD7D3E">
        <w:rPr>
          <w:rFonts w:ascii="StoneSansStd-MediumItalic" w:eastAsiaTheme="minorHAnsi" w:hAnsi="StoneSansStd-MediumItalic" w:cs="StoneSansStd-MediumItalic"/>
          <w:i/>
          <w:iCs/>
          <w:kern w:val="0"/>
          <w:sz w:val="23"/>
          <w:szCs w:val="23"/>
          <w:lang w:eastAsia="en-US"/>
        </w:rPr>
        <w:t xml:space="preserve"> programm</w:t>
      </w:r>
      <w:r w:rsidR="00DF50A6">
        <w:rPr>
          <w:rFonts w:ascii="StoneSansStd-MediumItalic" w:eastAsiaTheme="minorHAnsi" w:hAnsi="StoneSansStd-MediumItalic" w:cs="StoneSansStd-MediumItalic"/>
          <w:i/>
          <w:iCs/>
          <w:kern w:val="0"/>
          <w:sz w:val="23"/>
          <w:szCs w:val="23"/>
          <w:lang w:eastAsia="en-US"/>
        </w:rPr>
        <w:t>i</w:t>
      </w:r>
      <w:r w:rsidRPr="00AD7D3E">
        <w:rPr>
          <w:rFonts w:ascii="StoneSansStd-MediumItalic" w:eastAsiaTheme="minorHAnsi" w:hAnsi="StoneSansStd-MediumItalic" w:cs="StoneSansStd-MediumItalic"/>
          <w:i/>
          <w:iCs/>
          <w:kern w:val="0"/>
          <w:sz w:val="23"/>
          <w:szCs w:val="23"/>
          <w:lang w:eastAsia="en-US"/>
        </w:rPr>
        <w:t xml:space="preserve"> di </w:t>
      </w:r>
      <w:r w:rsidR="00DF50A6">
        <w:rPr>
          <w:rFonts w:ascii="StoneSansStd-MediumItalic" w:eastAsiaTheme="minorHAnsi" w:hAnsi="StoneSansStd-MediumItalic" w:cs="StoneSansStd-MediumItalic"/>
          <w:i/>
          <w:iCs/>
          <w:kern w:val="0"/>
          <w:sz w:val="23"/>
          <w:szCs w:val="23"/>
          <w:lang w:eastAsia="en-US"/>
        </w:rPr>
        <w:t>R</w:t>
      </w:r>
      <w:r w:rsidRPr="00AD7D3E">
        <w:rPr>
          <w:rFonts w:ascii="StoneSansStd-MediumItalic" w:eastAsiaTheme="minorHAnsi" w:hAnsi="StoneSansStd-MediumItalic" w:cs="StoneSansStd-MediumItalic"/>
          <w:i/>
          <w:iCs/>
          <w:kern w:val="0"/>
          <w:sz w:val="23"/>
          <w:szCs w:val="23"/>
          <w:lang w:eastAsia="en-US"/>
        </w:rPr>
        <w:t xml:space="preserve">itorno </w:t>
      </w:r>
      <w:r w:rsidR="00DF50A6">
        <w:rPr>
          <w:rFonts w:ascii="StoneSansStd-MediumItalic" w:eastAsiaTheme="minorHAnsi" w:hAnsi="StoneSansStd-MediumItalic" w:cs="StoneSansStd-MediumItalic"/>
          <w:i/>
          <w:iCs/>
          <w:kern w:val="0"/>
          <w:sz w:val="23"/>
          <w:szCs w:val="23"/>
          <w:lang w:eastAsia="en-US"/>
        </w:rPr>
        <w:t>V</w:t>
      </w:r>
      <w:r w:rsidRPr="00AD7D3E">
        <w:rPr>
          <w:rFonts w:ascii="StoneSansStd-MediumItalic" w:eastAsiaTheme="minorHAnsi" w:hAnsi="StoneSansStd-MediumItalic" w:cs="StoneSansStd-MediumItalic"/>
          <w:i/>
          <w:iCs/>
          <w:kern w:val="0"/>
          <w:sz w:val="23"/>
          <w:szCs w:val="23"/>
          <w:lang w:eastAsia="en-US"/>
        </w:rPr>
        <w:t xml:space="preserve">olontario </w:t>
      </w:r>
      <w:r w:rsidR="00DF50A6">
        <w:rPr>
          <w:rFonts w:ascii="StoneSansStd-MediumItalic" w:eastAsiaTheme="minorHAnsi" w:hAnsi="StoneSansStd-MediumItalic" w:cs="StoneSansStd-MediumItalic"/>
          <w:i/>
          <w:iCs/>
          <w:kern w:val="0"/>
          <w:sz w:val="23"/>
          <w:szCs w:val="23"/>
          <w:lang w:eastAsia="en-US"/>
        </w:rPr>
        <w:t>A</w:t>
      </w:r>
      <w:r w:rsidRPr="00AD7D3E">
        <w:rPr>
          <w:rFonts w:ascii="StoneSansStd-MediumItalic" w:eastAsiaTheme="minorHAnsi" w:hAnsi="StoneSansStd-MediumItalic" w:cs="StoneSansStd-MediumItalic"/>
          <w:i/>
          <w:iCs/>
          <w:kern w:val="0"/>
          <w:sz w:val="23"/>
          <w:szCs w:val="23"/>
          <w:lang w:eastAsia="en-US"/>
        </w:rPr>
        <w:t>ssistito</w:t>
      </w:r>
    </w:p>
    <w:p w:rsidR="00404107" w:rsidRPr="004E1FE4" w:rsidRDefault="00404107" w:rsidP="00906C41">
      <w:pPr>
        <w:spacing w:after="0"/>
        <w:jc w:val="center"/>
        <w:rPr>
          <w:rFonts w:ascii="StoneSansStd-MediumItalic" w:eastAsiaTheme="minorHAnsi" w:hAnsi="StoneSansStd-MediumItalic" w:cs="StoneSansStd-MediumItalic"/>
          <w:i/>
          <w:iCs/>
          <w:kern w:val="0"/>
          <w:sz w:val="23"/>
          <w:szCs w:val="23"/>
          <w:lang w:eastAsia="en-US"/>
        </w:rPr>
      </w:pPr>
      <w:r w:rsidRPr="004E1FE4">
        <w:rPr>
          <w:rFonts w:ascii="OfficinaSans" w:eastAsiaTheme="minorHAnsi" w:hAnsi="OfficinaSans" w:cs="StoneSansStd-MediumItalic"/>
          <w:b/>
          <w:iCs/>
          <w:color w:val="0000FF"/>
          <w:kern w:val="0"/>
          <w:sz w:val="23"/>
          <w:szCs w:val="23"/>
          <w:lang w:eastAsia="en-US"/>
        </w:rPr>
        <w:t xml:space="preserve">Gladys Torres </w:t>
      </w:r>
      <w:proofErr w:type="spellStart"/>
      <w:r w:rsidRPr="004E1FE4">
        <w:rPr>
          <w:rFonts w:ascii="OfficinaSans" w:eastAsiaTheme="minorHAnsi" w:hAnsi="OfficinaSans" w:cs="StoneSansStd-MediumItalic"/>
          <w:b/>
          <w:iCs/>
          <w:color w:val="0000FF"/>
          <w:kern w:val="0"/>
          <w:sz w:val="23"/>
          <w:szCs w:val="23"/>
          <w:lang w:eastAsia="en-US"/>
        </w:rPr>
        <w:t>Urday</w:t>
      </w:r>
      <w:proofErr w:type="spellEnd"/>
      <w:r w:rsidRPr="004E1FE4">
        <w:rPr>
          <w:rFonts w:ascii="StoneSansStd-MediumItalic" w:eastAsiaTheme="minorHAnsi" w:hAnsi="StoneSansStd-MediumItalic" w:cs="StoneSansStd-MediumItalic"/>
          <w:iCs/>
          <w:kern w:val="0"/>
          <w:sz w:val="23"/>
          <w:szCs w:val="23"/>
          <w:lang w:eastAsia="en-US"/>
        </w:rPr>
        <w:t xml:space="preserve">, </w:t>
      </w:r>
      <w:proofErr w:type="spellStart"/>
      <w:r w:rsidR="00E94B09" w:rsidRPr="004E1FE4">
        <w:rPr>
          <w:rFonts w:ascii="StoneSansStd-MediumItalic" w:eastAsiaTheme="minorHAnsi" w:hAnsi="StoneSansStd-MediumItalic" w:cs="StoneSansStd-MediumItalic"/>
          <w:iCs/>
          <w:kern w:val="0"/>
          <w:sz w:val="23"/>
          <w:szCs w:val="23"/>
          <w:lang w:eastAsia="en-US"/>
        </w:rPr>
        <w:t>Pres</w:t>
      </w:r>
      <w:proofErr w:type="spellEnd"/>
      <w:r w:rsidR="00E94B09" w:rsidRPr="004E1FE4">
        <w:rPr>
          <w:rFonts w:ascii="StoneSansStd-MediumItalic" w:eastAsiaTheme="minorHAnsi" w:hAnsi="StoneSansStd-MediumItalic" w:cs="StoneSansStd-MediumItalic"/>
          <w:iCs/>
          <w:kern w:val="0"/>
          <w:sz w:val="23"/>
          <w:szCs w:val="23"/>
          <w:lang w:eastAsia="en-US"/>
        </w:rPr>
        <w:t xml:space="preserve">.  </w:t>
      </w:r>
      <w:r w:rsidRPr="004E1FE4">
        <w:rPr>
          <w:rFonts w:ascii="StoneSansStd-MediumItalic" w:eastAsiaTheme="minorHAnsi" w:hAnsi="StoneSansStd-MediumItalic" w:cs="StoneSansStd-MediumItalic"/>
          <w:iCs/>
          <w:kern w:val="0"/>
          <w:sz w:val="23"/>
          <w:szCs w:val="23"/>
          <w:lang w:eastAsia="en-US"/>
        </w:rPr>
        <w:t>Ass</w:t>
      </w:r>
      <w:r w:rsidR="00A32B44" w:rsidRPr="004E1FE4">
        <w:rPr>
          <w:rFonts w:ascii="StoneSansStd-MediumItalic" w:eastAsiaTheme="minorHAnsi" w:hAnsi="StoneSansStd-MediumItalic" w:cs="StoneSansStd-MediumItalic"/>
          <w:iCs/>
          <w:kern w:val="0"/>
          <w:sz w:val="23"/>
          <w:szCs w:val="23"/>
          <w:lang w:eastAsia="en-US"/>
        </w:rPr>
        <w:t>ociazione</w:t>
      </w:r>
      <w:r w:rsidR="00E94B09" w:rsidRPr="004E1FE4">
        <w:rPr>
          <w:rFonts w:ascii="StoneSansStd-MediumItalic" w:eastAsiaTheme="minorHAnsi" w:hAnsi="StoneSansStd-MediumItalic" w:cs="StoneSansStd-MediumItalic"/>
          <w:iCs/>
          <w:kern w:val="0"/>
          <w:sz w:val="23"/>
          <w:szCs w:val="23"/>
          <w:lang w:eastAsia="en-US"/>
        </w:rPr>
        <w:t xml:space="preserve"> </w:t>
      </w:r>
      <w:r w:rsidR="00A32B44" w:rsidRPr="004E1FE4">
        <w:rPr>
          <w:rFonts w:ascii="StoneSansStd-MediumItalic" w:eastAsiaTheme="minorHAnsi" w:hAnsi="StoneSansStd-MediumItalic" w:cs="StoneSansStd-MediumItalic"/>
          <w:iCs/>
          <w:kern w:val="0"/>
          <w:sz w:val="23"/>
          <w:szCs w:val="23"/>
          <w:lang w:eastAsia="en-US"/>
        </w:rPr>
        <w:t>n</w:t>
      </w:r>
      <w:r w:rsidR="00E94B09" w:rsidRPr="004E1FE4">
        <w:rPr>
          <w:rFonts w:ascii="StoneSansStd-MediumItalic" w:eastAsiaTheme="minorHAnsi" w:hAnsi="StoneSansStd-MediumItalic" w:cs="StoneSansStd-MediumItalic"/>
          <w:iCs/>
          <w:kern w:val="0"/>
          <w:sz w:val="23"/>
          <w:szCs w:val="23"/>
          <w:lang w:eastAsia="en-US"/>
        </w:rPr>
        <w:t xml:space="preserve">o </w:t>
      </w:r>
      <w:r w:rsidR="00A32B44" w:rsidRPr="004E1FE4">
        <w:rPr>
          <w:rFonts w:ascii="StoneSansStd-MediumItalic" w:eastAsiaTheme="minorHAnsi" w:hAnsi="StoneSansStd-MediumItalic" w:cs="StoneSansStd-MediumItalic"/>
          <w:iCs/>
          <w:kern w:val="0"/>
          <w:sz w:val="23"/>
          <w:szCs w:val="23"/>
          <w:lang w:eastAsia="en-US"/>
        </w:rPr>
        <w:t>p</w:t>
      </w:r>
      <w:r w:rsidR="00E94B09" w:rsidRPr="004E1FE4">
        <w:rPr>
          <w:rFonts w:ascii="StoneSansStd-MediumItalic" w:eastAsiaTheme="minorHAnsi" w:hAnsi="StoneSansStd-MediumItalic" w:cs="StoneSansStd-MediumItalic"/>
          <w:iCs/>
          <w:kern w:val="0"/>
          <w:sz w:val="23"/>
          <w:szCs w:val="23"/>
          <w:lang w:eastAsia="en-US"/>
        </w:rPr>
        <w:t xml:space="preserve">rofit </w:t>
      </w:r>
      <w:r w:rsidRPr="004E1FE4">
        <w:rPr>
          <w:rFonts w:ascii="StoneSansStd-MediumItalic" w:eastAsiaTheme="minorHAnsi" w:hAnsi="StoneSansStd-MediumItalic" w:cs="StoneSansStd-MediumItalic"/>
          <w:iCs/>
          <w:kern w:val="0"/>
          <w:sz w:val="23"/>
          <w:szCs w:val="23"/>
          <w:lang w:eastAsia="en-US"/>
        </w:rPr>
        <w:t xml:space="preserve"> “Las Damas del Pisco</w:t>
      </w:r>
      <w:r w:rsidR="00E94B09" w:rsidRPr="004E1FE4">
        <w:rPr>
          <w:rFonts w:ascii="StoneSansStd-MediumItalic" w:eastAsiaTheme="minorHAnsi" w:hAnsi="StoneSansStd-MediumItalic" w:cs="StoneSansStd-MediumItalic"/>
          <w:iCs/>
          <w:kern w:val="0"/>
          <w:sz w:val="23"/>
          <w:szCs w:val="23"/>
          <w:lang w:eastAsia="en-US"/>
        </w:rPr>
        <w:t xml:space="preserve"> - Perù</w:t>
      </w:r>
      <w:r w:rsidRPr="004E1FE4">
        <w:rPr>
          <w:rFonts w:ascii="StoneSansStd-MediumItalic" w:eastAsiaTheme="minorHAnsi" w:hAnsi="StoneSansStd-MediumItalic" w:cs="StoneSansStd-MediumItalic"/>
          <w:iCs/>
          <w:kern w:val="0"/>
          <w:sz w:val="23"/>
          <w:szCs w:val="23"/>
          <w:lang w:eastAsia="en-US"/>
        </w:rPr>
        <w:t>”</w:t>
      </w:r>
      <w:r w:rsidR="00E94B09" w:rsidRPr="004E1FE4">
        <w:rPr>
          <w:rFonts w:ascii="StoneSansStd-MediumItalic" w:eastAsiaTheme="minorHAnsi" w:hAnsi="StoneSansStd-MediumItalic" w:cs="StoneSansStd-MediumItalic"/>
          <w:iCs/>
          <w:kern w:val="0"/>
          <w:sz w:val="23"/>
          <w:szCs w:val="23"/>
          <w:lang w:eastAsia="en-US"/>
        </w:rPr>
        <w:t xml:space="preserve">, </w:t>
      </w:r>
      <w:r w:rsidR="00E94B09" w:rsidRPr="004E1FE4">
        <w:rPr>
          <w:rFonts w:ascii="StoneSansStd-MediumItalic" w:eastAsiaTheme="minorHAnsi" w:hAnsi="StoneSansStd-MediumItalic" w:cs="StoneSansStd-MediumItalic"/>
          <w:i/>
          <w:iCs/>
          <w:kern w:val="0"/>
          <w:sz w:val="23"/>
          <w:szCs w:val="23"/>
          <w:lang w:eastAsia="en-US"/>
        </w:rPr>
        <w:t>Il coraggio delle donne nella produzione vitivinicola</w:t>
      </w:r>
    </w:p>
    <w:p w:rsidR="00E94B09" w:rsidRPr="004E1FE4" w:rsidRDefault="00E94B09" w:rsidP="00906C41">
      <w:pPr>
        <w:spacing w:after="0"/>
        <w:jc w:val="center"/>
        <w:rPr>
          <w:rFonts w:ascii="StoneSansStd-MediumItalic" w:eastAsiaTheme="minorHAnsi" w:hAnsi="StoneSansStd-MediumItalic" w:cs="StoneSansStd-MediumItalic"/>
          <w:i/>
          <w:iCs/>
          <w:kern w:val="0"/>
          <w:sz w:val="23"/>
          <w:szCs w:val="23"/>
          <w:lang w:eastAsia="en-US"/>
        </w:rPr>
      </w:pPr>
      <w:r w:rsidRPr="004E1FE4">
        <w:rPr>
          <w:rFonts w:ascii="OfficinaSans" w:eastAsiaTheme="minorHAnsi" w:hAnsi="OfficinaSans" w:cs="StoneSansStd-MediumItalic"/>
          <w:b/>
          <w:iCs/>
          <w:color w:val="251BF1"/>
          <w:kern w:val="0"/>
          <w:sz w:val="23"/>
          <w:szCs w:val="23"/>
          <w:lang w:eastAsia="en-US"/>
        </w:rPr>
        <w:t xml:space="preserve">Sonia </w:t>
      </w:r>
      <w:proofErr w:type="spellStart"/>
      <w:r w:rsidRPr="004E1FE4">
        <w:rPr>
          <w:rFonts w:ascii="OfficinaSans" w:eastAsiaTheme="minorHAnsi" w:hAnsi="OfficinaSans" w:cs="StoneSansStd-MediumItalic"/>
          <w:b/>
          <w:iCs/>
          <w:color w:val="251BF1"/>
          <w:kern w:val="0"/>
          <w:sz w:val="23"/>
          <w:szCs w:val="23"/>
          <w:lang w:eastAsia="en-US"/>
        </w:rPr>
        <w:t>Olivares</w:t>
      </w:r>
      <w:proofErr w:type="spellEnd"/>
      <w:r w:rsidR="00805D8E" w:rsidRPr="004E1FE4">
        <w:rPr>
          <w:rFonts w:ascii="OfficinaSans" w:eastAsiaTheme="minorHAnsi" w:hAnsi="OfficinaSans" w:cs="StoneSansStd-MediumItalic"/>
          <w:b/>
          <w:iCs/>
          <w:color w:val="251BF1"/>
          <w:kern w:val="0"/>
          <w:sz w:val="23"/>
          <w:szCs w:val="23"/>
          <w:lang w:eastAsia="en-US"/>
        </w:rPr>
        <w:t>,</w:t>
      </w:r>
      <w:r w:rsidR="00805D8E" w:rsidRPr="004E1FE4">
        <w:rPr>
          <w:rFonts w:ascii="OfficinaSans" w:eastAsiaTheme="minorHAnsi" w:hAnsi="OfficinaSans" w:cs="StoneSansStd-MediumItalic"/>
          <w:iCs/>
          <w:kern w:val="0"/>
          <w:sz w:val="23"/>
          <w:szCs w:val="23"/>
          <w:lang w:eastAsia="en-US"/>
        </w:rPr>
        <w:t xml:space="preserve"> </w:t>
      </w:r>
      <w:r w:rsidRPr="004E1FE4">
        <w:rPr>
          <w:rFonts w:ascii="OfficinaSans" w:eastAsiaTheme="minorHAnsi" w:hAnsi="OfficinaSans" w:cs="StoneSansStd-MediumItalic"/>
          <w:b/>
          <w:iCs/>
          <w:color w:val="251BF1"/>
          <w:kern w:val="0"/>
          <w:sz w:val="23"/>
          <w:szCs w:val="23"/>
          <w:lang w:eastAsia="en-US"/>
        </w:rPr>
        <w:t xml:space="preserve">Maria </w:t>
      </w:r>
      <w:r w:rsidR="00552225">
        <w:rPr>
          <w:rFonts w:ascii="OfficinaSans" w:eastAsiaTheme="minorHAnsi" w:hAnsi="OfficinaSans" w:cs="StoneSansStd-MediumItalic"/>
          <w:b/>
          <w:iCs/>
          <w:color w:val="251BF1"/>
          <w:kern w:val="0"/>
          <w:sz w:val="23"/>
          <w:szCs w:val="23"/>
          <w:lang w:eastAsia="en-US"/>
        </w:rPr>
        <w:t xml:space="preserve">Del Carmen </w:t>
      </w:r>
      <w:proofErr w:type="spellStart"/>
      <w:r w:rsidRPr="004E1FE4">
        <w:rPr>
          <w:rFonts w:ascii="OfficinaSans" w:eastAsiaTheme="minorHAnsi" w:hAnsi="OfficinaSans" w:cs="StoneSansStd-MediumItalic"/>
          <w:b/>
          <w:iCs/>
          <w:color w:val="251BF1"/>
          <w:kern w:val="0"/>
          <w:sz w:val="23"/>
          <w:szCs w:val="23"/>
          <w:lang w:eastAsia="en-US"/>
        </w:rPr>
        <w:t>Sifuentes</w:t>
      </w:r>
      <w:proofErr w:type="spellEnd"/>
      <w:r w:rsidR="006F69A9" w:rsidRPr="004E1FE4">
        <w:rPr>
          <w:rFonts w:ascii="StoneSansStd-MediumItalic" w:eastAsiaTheme="minorHAnsi" w:hAnsi="StoneSansStd-MediumItalic" w:cs="StoneSansStd-MediumItalic"/>
          <w:iCs/>
          <w:color w:val="251BF1"/>
          <w:kern w:val="0"/>
          <w:sz w:val="23"/>
          <w:szCs w:val="23"/>
          <w:lang w:eastAsia="en-US"/>
        </w:rPr>
        <w:t>,</w:t>
      </w:r>
      <w:r w:rsidRPr="004E1FE4">
        <w:rPr>
          <w:rFonts w:ascii="StoneSansStd-MediumItalic" w:eastAsiaTheme="minorHAnsi" w:hAnsi="StoneSansStd-MediumItalic" w:cs="StoneSansStd-MediumItalic"/>
          <w:b/>
          <w:iCs/>
          <w:color w:val="4F81BD" w:themeColor="accent1"/>
          <w:kern w:val="0"/>
          <w:sz w:val="23"/>
          <w:szCs w:val="23"/>
          <w:lang w:eastAsia="en-US"/>
        </w:rPr>
        <w:t xml:space="preserve"> </w:t>
      </w:r>
      <w:r w:rsidRPr="004E1FE4">
        <w:rPr>
          <w:rFonts w:ascii="StoneSansStd-MediumItalic" w:eastAsiaTheme="minorHAnsi" w:hAnsi="StoneSansStd-MediumItalic" w:cs="StoneSansStd-MediumItalic"/>
          <w:iCs/>
          <w:kern w:val="0"/>
          <w:sz w:val="23"/>
          <w:szCs w:val="23"/>
          <w:lang w:eastAsia="en-US"/>
        </w:rPr>
        <w:t>Ass</w:t>
      </w:r>
      <w:r w:rsidR="00A32B44" w:rsidRPr="004E1FE4">
        <w:rPr>
          <w:rFonts w:ascii="StoneSansStd-MediumItalic" w:eastAsiaTheme="minorHAnsi" w:hAnsi="StoneSansStd-MediumItalic" w:cs="StoneSansStd-MediumItalic"/>
          <w:iCs/>
          <w:kern w:val="0"/>
          <w:sz w:val="23"/>
          <w:szCs w:val="23"/>
          <w:lang w:eastAsia="en-US"/>
        </w:rPr>
        <w:t>ociazione n</w:t>
      </w:r>
      <w:r w:rsidRPr="004E1FE4">
        <w:rPr>
          <w:rFonts w:ascii="StoneSansStd-MediumItalic" w:eastAsiaTheme="minorHAnsi" w:hAnsi="StoneSansStd-MediumItalic" w:cs="StoneSansStd-MediumItalic"/>
          <w:iCs/>
          <w:kern w:val="0"/>
          <w:sz w:val="23"/>
          <w:szCs w:val="23"/>
          <w:lang w:eastAsia="en-US"/>
        </w:rPr>
        <w:t xml:space="preserve">o </w:t>
      </w:r>
      <w:r w:rsidR="00A32B44" w:rsidRPr="004E1FE4">
        <w:rPr>
          <w:rFonts w:ascii="StoneSansStd-MediumItalic" w:eastAsiaTheme="minorHAnsi" w:hAnsi="StoneSansStd-MediumItalic" w:cs="StoneSansStd-MediumItalic"/>
          <w:iCs/>
          <w:kern w:val="0"/>
          <w:sz w:val="23"/>
          <w:szCs w:val="23"/>
          <w:lang w:eastAsia="en-US"/>
        </w:rPr>
        <w:t>p</w:t>
      </w:r>
      <w:r w:rsidRPr="004E1FE4">
        <w:rPr>
          <w:rFonts w:ascii="StoneSansStd-MediumItalic" w:eastAsiaTheme="minorHAnsi" w:hAnsi="StoneSansStd-MediumItalic" w:cs="StoneSansStd-MediumItalic"/>
          <w:iCs/>
          <w:kern w:val="0"/>
          <w:sz w:val="23"/>
          <w:szCs w:val="23"/>
          <w:lang w:eastAsia="en-US"/>
        </w:rPr>
        <w:t xml:space="preserve">rofit  “Las </w:t>
      </w:r>
      <w:proofErr w:type="spellStart"/>
      <w:r w:rsidRPr="004E1FE4">
        <w:rPr>
          <w:rFonts w:ascii="StoneSansStd-MediumItalic" w:eastAsiaTheme="minorHAnsi" w:hAnsi="StoneSansStd-MediumItalic" w:cs="StoneSansStd-MediumItalic"/>
          <w:iCs/>
          <w:kern w:val="0"/>
          <w:sz w:val="23"/>
          <w:szCs w:val="23"/>
          <w:lang w:eastAsia="en-US"/>
        </w:rPr>
        <w:t>Damas</w:t>
      </w:r>
      <w:proofErr w:type="spellEnd"/>
      <w:r w:rsidRPr="004E1FE4">
        <w:rPr>
          <w:rFonts w:ascii="StoneSansStd-MediumItalic" w:eastAsiaTheme="minorHAnsi" w:hAnsi="StoneSansStd-MediumItalic" w:cs="StoneSansStd-MediumItalic"/>
          <w:iCs/>
          <w:kern w:val="0"/>
          <w:sz w:val="23"/>
          <w:szCs w:val="23"/>
          <w:lang w:eastAsia="en-US"/>
        </w:rPr>
        <w:t xml:space="preserve"> del Pisco nelle Marche”, </w:t>
      </w:r>
      <w:r w:rsidRPr="004E1FE4">
        <w:rPr>
          <w:rFonts w:ascii="StoneSansStd-MediumItalic" w:eastAsiaTheme="minorHAnsi" w:hAnsi="StoneSansStd-MediumItalic" w:cs="StoneSansStd-MediumItalic"/>
          <w:i/>
          <w:iCs/>
          <w:kern w:val="0"/>
          <w:sz w:val="23"/>
          <w:szCs w:val="23"/>
          <w:lang w:eastAsia="en-US"/>
        </w:rPr>
        <w:t>Integrazione del popolo peruviano</w:t>
      </w:r>
    </w:p>
    <w:p w:rsidR="006B038D" w:rsidRPr="004D4316" w:rsidRDefault="006B038D" w:rsidP="006B038D">
      <w:pPr>
        <w:suppressAutoHyphens w:val="0"/>
        <w:spacing w:after="0"/>
        <w:jc w:val="center"/>
        <w:rPr>
          <w:rFonts w:ascii="OfficinaSansStd-Book" w:hAnsi="OfficinaSansStd-Book" w:cs="OfficinaSansStd-Book"/>
          <w:sz w:val="12"/>
          <w:szCs w:val="12"/>
        </w:rPr>
      </w:pPr>
    </w:p>
    <w:p w:rsidR="006B038D" w:rsidRDefault="006B038D" w:rsidP="006B038D">
      <w:pPr>
        <w:suppressAutoHyphens w:val="0"/>
        <w:spacing w:after="0"/>
        <w:jc w:val="center"/>
        <w:rPr>
          <w:rFonts w:ascii="OfficinaSans" w:hAnsi="OfficinaSans" w:cs="OfficinaSans" w:hint="eastAsia"/>
          <w:b/>
          <w:sz w:val="24"/>
        </w:rPr>
      </w:pPr>
      <w:r w:rsidRPr="00EF4547">
        <w:rPr>
          <w:rFonts w:ascii="OfficinaSansStd-Book" w:hAnsi="OfficinaSansStd-Book" w:cs="OfficinaSansStd-Book"/>
          <w:b/>
          <w:sz w:val="24"/>
        </w:rPr>
        <w:t xml:space="preserve">CONCLUSIONI </w:t>
      </w:r>
    </w:p>
    <w:p w:rsidR="00301898" w:rsidRPr="0071661E" w:rsidRDefault="00E94B09" w:rsidP="00C11624">
      <w:pPr>
        <w:spacing w:after="0"/>
        <w:jc w:val="center"/>
        <w:rPr>
          <w:rFonts w:ascii="OfficinaSans" w:hAnsi="OfficinaSans" w:cs="Times New Roman" w:hint="eastAsia"/>
          <w:b/>
          <w:color w:val="0000FF"/>
          <w:sz w:val="23"/>
          <w:szCs w:val="23"/>
        </w:rPr>
      </w:pPr>
      <w:r w:rsidRPr="0071661E">
        <w:rPr>
          <w:rFonts w:ascii="OfficinaSans" w:hAnsi="OfficinaSans" w:cs="Times New Roman"/>
          <w:b/>
          <w:color w:val="0000FF"/>
          <w:sz w:val="23"/>
          <w:szCs w:val="23"/>
        </w:rPr>
        <w:t>Giovanni Santarell</w:t>
      </w:r>
      <w:r w:rsidR="00C11624" w:rsidRPr="0071661E">
        <w:rPr>
          <w:rFonts w:ascii="OfficinaSans" w:hAnsi="OfficinaSans" w:cs="Times New Roman"/>
          <w:b/>
          <w:color w:val="0000FF"/>
          <w:sz w:val="23"/>
          <w:szCs w:val="23"/>
        </w:rPr>
        <w:t>i</w:t>
      </w:r>
    </w:p>
    <w:tbl>
      <w:tblPr>
        <w:tblStyle w:val="Grigliatabella"/>
        <w:tblpPr w:leftFromText="141" w:rightFromText="141" w:vertAnchor="text" w:horzAnchor="margin" w:tblpX="-176" w:tblpY="10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56"/>
      </w:tblGrid>
      <w:tr w:rsidR="007176BD" w:rsidTr="00A157B8">
        <w:trPr>
          <w:trHeight w:val="289"/>
        </w:trPr>
        <w:tc>
          <w:tcPr>
            <w:tcW w:w="2032" w:type="dxa"/>
          </w:tcPr>
          <w:p w:rsidR="007176BD" w:rsidRDefault="00A367EB" w:rsidP="00A367EB">
            <w:pPr>
              <w:tabs>
                <w:tab w:val="center" w:pos="5386"/>
                <w:tab w:val="left" w:pos="9930"/>
              </w:tabs>
              <w:spacing w:after="0"/>
              <w:jc w:val="center"/>
              <w:rPr>
                <w:rFonts w:ascii="OfficinaSans" w:hAnsi="OfficinaSans" w:cs="OfficinaSans" w:hint="eastAsia"/>
                <w:sz w:val="20"/>
                <w:szCs w:val="20"/>
              </w:rPr>
            </w:pPr>
            <w:r>
              <w:rPr>
                <w:rFonts w:ascii="OfficinaSans" w:hAnsi="OfficinaSans" w:cs="OfficinaSans" w:hint="eastAsia"/>
                <w:sz w:val="20"/>
                <w:szCs w:val="20"/>
              </w:rPr>
              <w:t>I</w:t>
            </w:r>
            <w:r>
              <w:rPr>
                <w:rFonts w:ascii="OfficinaSans" w:hAnsi="OfficinaSans" w:cs="OfficinaSans"/>
                <w:sz w:val="20"/>
                <w:szCs w:val="20"/>
              </w:rPr>
              <w:t>n collaborazione con</w:t>
            </w:r>
            <w:r w:rsidR="00C014F2">
              <w:rPr>
                <w:rFonts w:ascii="OfficinaSans" w:hAnsi="OfficinaSans" w:cs="OfficinaSans"/>
                <w:sz w:val="20"/>
                <w:szCs w:val="20"/>
              </w:rPr>
              <w:t>:</w:t>
            </w:r>
          </w:p>
          <w:p w:rsidR="00727ADA" w:rsidRDefault="00727ADA" w:rsidP="00A367EB">
            <w:pPr>
              <w:tabs>
                <w:tab w:val="center" w:pos="5386"/>
                <w:tab w:val="left" w:pos="9930"/>
              </w:tabs>
              <w:spacing w:after="0"/>
              <w:jc w:val="center"/>
              <w:rPr>
                <w:rFonts w:ascii="OfficinaSans" w:hAnsi="OfficinaSans" w:cs="OfficinaSans" w:hint="eastAsia"/>
                <w:sz w:val="20"/>
                <w:szCs w:val="20"/>
              </w:rPr>
            </w:pPr>
          </w:p>
        </w:tc>
      </w:tr>
      <w:tr w:rsidR="007176BD" w:rsidTr="00A157B8">
        <w:trPr>
          <w:trHeight w:val="1906"/>
        </w:trPr>
        <w:tc>
          <w:tcPr>
            <w:tcW w:w="2032" w:type="dxa"/>
          </w:tcPr>
          <w:p w:rsidR="007176BD" w:rsidRPr="00A157B8" w:rsidRDefault="00805F9F" w:rsidP="00A157B8">
            <w:pPr>
              <w:tabs>
                <w:tab w:val="center" w:pos="5386"/>
                <w:tab w:val="left" w:pos="9930"/>
              </w:tabs>
              <w:spacing w:after="0"/>
              <w:rPr>
                <w:rFonts w:ascii="OfficinaSans" w:hAnsi="OfficinaSans" w:cs="OfficinaSans" w:hint="eastAsia"/>
                <w:sz w:val="20"/>
                <w:szCs w:val="20"/>
              </w:rPr>
            </w:pPr>
            <w:r>
              <w:rPr>
                <w:rFonts w:ascii="OfficinaSans" w:hAnsi="OfficinaSans" w:cs="OfficinaSans" w:hint="eastAsia"/>
                <w:noProof/>
                <w:sz w:val="20"/>
                <w:szCs w:val="20"/>
                <w:lang w:eastAsia="it-IT"/>
              </w:rPr>
              <w:drawing>
                <wp:inline distT="0" distB="0" distL="0" distR="0">
                  <wp:extent cx="1267460" cy="619125"/>
                  <wp:effectExtent l="19050" t="0" r="8890" b="0"/>
                  <wp:docPr id="1" name="Immagine 0" descr="LogoRegioneMarche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RegioneMarche.jpg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68101" cy="6194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D37354" w:rsidRDefault="00D37354" w:rsidP="00C11624">
      <w:pPr>
        <w:spacing w:after="0"/>
        <w:jc w:val="center"/>
        <w:rPr>
          <w:rFonts w:ascii="OfficinaSans" w:hAnsi="OfficinaSans" w:cs="Times New Roman" w:hint="eastAsia"/>
          <w:b/>
          <w:sz w:val="23"/>
          <w:szCs w:val="23"/>
        </w:rPr>
      </w:pPr>
    </w:p>
    <w:p w:rsidR="00D37354" w:rsidRDefault="007176BD" w:rsidP="007176BD">
      <w:pPr>
        <w:spacing w:after="0"/>
        <w:rPr>
          <w:rFonts w:ascii="OfficinaSans" w:hAnsi="OfficinaSans" w:cs="OfficinaSans" w:hint="eastAsia"/>
          <w:sz w:val="20"/>
          <w:szCs w:val="20"/>
        </w:rPr>
      </w:pPr>
      <w:r>
        <w:rPr>
          <w:rFonts w:ascii="OfficinaSans" w:hAnsi="OfficinaSans" w:cs="OfficinaSans"/>
          <w:sz w:val="20"/>
          <w:szCs w:val="20"/>
        </w:rPr>
        <w:t xml:space="preserve">          </w:t>
      </w:r>
      <w:r w:rsidR="00805F9F">
        <w:rPr>
          <w:rFonts w:ascii="OfficinaSans" w:hAnsi="OfficinaSans" w:cs="OfficinaSans"/>
          <w:sz w:val="20"/>
          <w:szCs w:val="20"/>
        </w:rPr>
        <w:t xml:space="preserve">      </w:t>
      </w:r>
      <w:r>
        <w:rPr>
          <w:rFonts w:ascii="OfficinaSans" w:hAnsi="OfficinaSans" w:cs="OfficinaSans"/>
          <w:sz w:val="20"/>
          <w:szCs w:val="20"/>
        </w:rPr>
        <w:t xml:space="preserve"> </w:t>
      </w:r>
      <w:r w:rsidR="00805F9F">
        <w:rPr>
          <w:rFonts w:ascii="OfficinaSans" w:hAnsi="OfficinaSans" w:cs="OfficinaSans"/>
          <w:sz w:val="20"/>
          <w:szCs w:val="20"/>
        </w:rPr>
        <w:t>REGIONE MARCHE -</w:t>
      </w:r>
      <w:r w:rsidR="00D37354">
        <w:rPr>
          <w:rFonts w:ascii="OfficinaSans" w:hAnsi="OfficinaSans" w:cs="OfficinaSans"/>
          <w:sz w:val="20"/>
          <w:szCs w:val="20"/>
        </w:rPr>
        <w:t xml:space="preserve"> Servizio Politiche Sociali e Sport</w:t>
      </w:r>
    </w:p>
    <w:p w:rsidR="00D37354" w:rsidRDefault="007176BD" w:rsidP="007176BD">
      <w:pPr>
        <w:spacing w:after="0"/>
        <w:rPr>
          <w:rFonts w:ascii="OfficinaSans" w:hAnsi="OfficinaSans" w:cs="OfficinaSans" w:hint="eastAsia"/>
          <w:sz w:val="20"/>
          <w:szCs w:val="20"/>
        </w:rPr>
      </w:pPr>
      <w:r>
        <w:rPr>
          <w:rFonts w:ascii="OfficinaSans" w:hAnsi="OfficinaSans" w:cs="OfficinaSans"/>
          <w:sz w:val="20"/>
          <w:szCs w:val="20"/>
        </w:rPr>
        <w:t xml:space="preserve">             </w:t>
      </w:r>
      <w:r w:rsidR="00D37354">
        <w:rPr>
          <w:rFonts w:ascii="OfficinaSans" w:hAnsi="OfficinaSans" w:cs="OfficinaSans"/>
          <w:sz w:val="20"/>
          <w:szCs w:val="20"/>
        </w:rPr>
        <w:t xml:space="preserve">Tel. 071/8064036 e-mail: </w:t>
      </w:r>
      <w:hyperlink r:id="rId10" w:history="1">
        <w:r w:rsidR="00D37354">
          <w:rPr>
            <w:rStyle w:val="Collegamentoipertestuale"/>
            <w:rFonts w:ascii="OfficinaSans" w:hAnsi="OfficinaSans" w:cs="OfficinaSans"/>
            <w:sz w:val="20"/>
            <w:szCs w:val="20"/>
          </w:rPr>
          <w:t>susanna.piscitelli@regione.marche.it</w:t>
        </w:r>
      </w:hyperlink>
    </w:p>
    <w:p w:rsidR="008364CF" w:rsidRDefault="007176BD" w:rsidP="007176BD">
      <w:pPr>
        <w:spacing w:after="0"/>
      </w:pPr>
      <w:r>
        <w:rPr>
          <w:rFonts w:ascii="OfficinaSans" w:hAnsi="OfficinaSans" w:cs="OfficinaSans"/>
          <w:sz w:val="20"/>
          <w:szCs w:val="20"/>
        </w:rPr>
        <w:t xml:space="preserve">                 </w:t>
      </w:r>
      <w:r w:rsidR="00D37354">
        <w:rPr>
          <w:rFonts w:ascii="OfficinaSans" w:hAnsi="OfficinaSans" w:cs="OfficinaSans"/>
          <w:sz w:val="20"/>
          <w:szCs w:val="20"/>
        </w:rPr>
        <w:t xml:space="preserve">Tel. 071/8064140 e-mail: </w:t>
      </w:r>
      <w:hyperlink r:id="rId11" w:history="1">
        <w:r w:rsidR="00D37354">
          <w:rPr>
            <w:rStyle w:val="Collegamentoipertestuale"/>
            <w:rFonts w:ascii="OfficinaSans" w:hAnsi="OfficinaSans" w:cs="OfficinaSans"/>
            <w:sz w:val="20"/>
            <w:szCs w:val="20"/>
          </w:rPr>
          <w:t>luigi.borroni@regione.marche.it</w:t>
        </w:r>
      </w:hyperlink>
    </w:p>
    <w:p w:rsidR="00727ADA" w:rsidRDefault="00727ADA" w:rsidP="007176BD">
      <w:pPr>
        <w:spacing w:after="0"/>
        <w:rPr>
          <w:rFonts w:ascii="OfficinaSans" w:hAnsi="OfficinaSans" w:cs="OfficinaSans" w:hint="eastAsia"/>
          <w:sz w:val="20"/>
          <w:szCs w:val="20"/>
        </w:rPr>
      </w:pPr>
    </w:p>
    <w:p w:rsidR="007176BD" w:rsidRDefault="007176BD" w:rsidP="007176BD">
      <w:pPr>
        <w:spacing w:after="0"/>
        <w:rPr>
          <w:rFonts w:ascii="OfficinaSans" w:hAnsi="OfficinaSans" w:cs="OfficinaSans" w:hint="eastAsia"/>
          <w:sz w:val="20"/>
          <w:szCs w:val="20"/>
        </w:rPr>
      </w:pPr>
      <w:r>
        <w:rPr>
          <w:rFonts w:ascii="OfficinaSans" w:hAnsi="OfficinaSans" w:cs="OfficinaSans"/>
          <w:sz w:val="20"/>
          <w:szCs w:val="20"/>
        </w:rPr>
        <w:t xml:space="preserve">            </w:t>
      </w:r>
      <w:r w:rsidR="00D37354">
        <w:rPr>
          <w:rFonts w:ascii="OfficinaSans" w:hAnsi="OfficinaSans" w:cs="OfficinaSans"/>
          <w:sz w:val="20"/>
          <w:szCs w:val="20"/>
        </w:rPr>
        <w:t xml:space="preserve">Vittorio Lannutti, tel. 347/9127716, </w:t>
      </w:r>
      <w:hyperlink r:id="rId12" w:history="1">
        <w:r w:rsidR="00D37354">
          <w:rPr>
            <w:rStyle w:val="Collegamentoipertestuale"/>
            <w:rFonts w:ascii="OfficinaSans" w:hAnsi="OfficinaSans" w:cs="OfficinaSans"/>
            <w:sz w:val="20"/>
            <w:szCs w:val="20"/>
          </w:rPr>
          <w:t>vittoriolannutti@gmail.com</w:t>
        </w:r>
      </w:hyperlink>
    </w:p>
    <w:p w:rsidR="00A157B8" w:rsidRDefault="007176BD" w:rsidP="00A157B8">
      <w:pPr>
        <w:spacing w:after="0"/>
      </w:pPr>
      <w:r>
        <w:rPr>
          <w:rFonts w:ascii="OfficinaSans" w:hAnsi="OfficinaSans" w:cs="OfficinaSans"/>
          <w:sz w:val="20"/>
          <w:szCs w:val="20"/>
        </w:rPr>
        <w:t xml:space="preserve">    </w:t>
      </w:r>
      <w:r w:rsidR="00D37354">
        <w:rPr>
          <w:rFonts w:ascii="OfficinaSans" w:hAnsi="OfficinaSans" w:cs="OfficinaSans"/>
          <w:sz w:val="20"/>
          <w:szCs w:val="20"/>
        </w:rPr>
        <w:t>Centro Studi e Ricerche IDOS, 06</w:t>
      </w:r>
      <w:r w:rsidR="00727ADA">
        <w:rPr>
          <w:rFonts w:ascii="OfficinaSans" w:hAnsi="OfficinaSans" w:cs="OfficinaSans"/>
          <w:sz w:val="20"/>
          <w:szCs w:val="20"/>
        </w:rPr>
        <w:t>/</w:t>
      </w:r>
      <w:r w:rsidR="00D37354">
        <w:rPr>
          <w:rFonts w:ascii="OfficinaSans" w:hAnsi="OfficinaSans" w:cs="OfficinaSans"/>
          <w:sz w:val="20"/>
          <w:szCs w:val="20"/>
        </w:rPr>
        <w:t xml:space="preserve">66514345  </w:t>
      </w:r>
      <w:hyperlink r:id="rId13" w:history="1">
        <w:r w:rsidR="00D37354" w:rsidRPr="00BC7A72">
          <w:rPr>
            <w:rStyle w:val="Collegamentoipertestuale"/>
            <w:rFonts w:ascii="OfficinaSans" w:hAnsi="OfficinaSans" w:cs="OfficinaSans"/>
            <w:sz w:val="20"/>
            <w:szCs w:val="20"/>
          </w:rPr>
          <w:t>idos@dossierimmigrazione.it</w:t>
        </w:r>
      </w:hyperlink>
    </w:p>
    <w:p w:rsidR="00A157B8" w:rsidRPr="00A157B8" w:rsidRDefault="00A157B8" w:rsidP="00A157B8">
      <w:pPr>
        <w:spacing w:after="0"/>
        <w:rPr>
          <w:sz w:val="20"/>
          <w:szCs w:val="20"/>
        </w:rPr>
      </w:pPr>
    </w:p>
    <w:p w:rsidR="007176BD" w:rsidRPr="00A157B8" w:rsidRDefault="00C014F2" w:rsidP="00A157B8">
      <w:pPr>
        <w:spacing w:after="0"/>
      </w:pPr>
      <w:r>
        <w:rPr>
          <w:rFonts w:ascii="StoneSansStd-MediumItalic" w:eastAsiaTheme="minorHAnsi" w:hAnsi="StoneSansStd-MediumItalic" w:cs="StoneSansStd-MediumItalic"/>
          <w:i/>
          <w:iCs/>
          <w:kern w:val="0"/>
          <w:sz w:val="23"/>
          <w:szCs w:val="23"/>
          <w:lang w:eastAsia="en-US"/>
        </w:rPr>
        <w:t>P</w:t>
      </w:r>
      <w:r w:rsidR="006B038D">
        <w:rPr>
          <w:rFonts w:ascii="StoneSansStd-MediumItalic" w:eastAsiaTheme="minorHAnsi" w:hAnsi="StoneSansStd-MediumItalic" w:cs="StoneSansStd-MediumItalic"/>
          <w:i/>
          <w:iCs/>
          <w:kern w:val="0"/>
          <w:sz w:val="23"/>
          <w:szCs w:val="23"/>
          <w:lang w:eastAsia="en-US"/>
        </w:rPr>
        <w:t>resentazioni in contemporanea in tutte le Regioni e Provi</w:t>
      </w:r>
      <w:r w:rsidR="007176BD">
        <w:rPr>
          <w:rFonts w:ascii="StoneSansStd-MediumItalic" w:eastAsiaTheme="minorHAnsi" w:hAnsi="StoneSansStd-MediumItalic" w:cs="StoneSansStd-MediumItalic"/>
          <w:i/>
          <w:iCs/>
          <w:kern w:val="0"/>
          <w:sz w:val="23"/>
          <w:szCs w:val="23"/>
          <w:lang w:eastAsia="en-US"/>
        </w:rPr>
        <w:t>nce Autonome</w:t>
      </w:r>
    </w:p>
    <w:p w:rsidR="00E22954" w:rsidRPr="008364CF" w:rsidRDefault="003A7574" w:rsidP="007176BD">
      <w:pPr>
        <w:pStyle w:val="Pidipagina"/>
        <w:rPr>
          <w:rFonts w:ascii="StoneSansStd-MediumItalic" w:eastAsiaTheme="minorHAnsi" w:hAnsi="StoneSansStd-MediumItalic" w:cs="StoneSansStd-MediumItalic"/>
          <w:i/>
          <w:iCs/>
          <w:kern w:val="0"/>
          <w:sz w:val="23"/>
          <w:szCs w:val="23"/>
          <w:lang w:eastAsia="en-US"/>
        </w:rPr>
      </w:pPr>
      <w:r>
        <w:rPr>
          <w:rFonts w:ascii="OfficinaSansStd-Bold" w:eastAsiaTheme="minorHAnsi" w:hAnsi="OfficinaSansStd-Bold" w:cs="OfficinaSansStd-Bold"/>
          <w:b/>
          <w:bCs/>
          <w:kern w:val="0"/>
          <w:sz w:val="20"/>
          <w:szCs w:val="20"/>
          <w:lang w:eastAsia="en-US"/>
        </w:rPr>
        <w:t xml:space="preserve">     </w:t>
      </w:r>
      <w:r w:rsidR="006B038D">
        <w:rPr>
          <w:rFonts w:ascii="OfficinaSansStd-Bold" w:eastAsiaTheme="minorHAnsi" w:hAnsi="OfficinaSansStd-Bold" w:cs="OfficinaSansStd-Bold"/>
          <w:b/>
          <w:bCs/>
          <w:kern w:val="0"/>
          <w:sz w:val="20"/>
          <w:szCs w:val="20"/>
          <w:lang w:eastAsia="en-US"/>
        </w:rPr>
        <w:t xml:space="preserve">Il </w:t>
      </w:r>
      <w:r w:rsidR="006B038D">
        <w:rPr>
          <w:rFonts w:ascii="OfficinaSansStd-BoldItalic" w:eastAsiaTheme="minorHAnsi" w:hAnsi="OfficinaSansStd-BoldItalic" w:cs="OfficinaSansStd-BoldItalic"/>
          <w:b/>
          <w:bCs/>
          <w:i/>
          <w:iCs/>
          <w:kern w:val="0"/>
          <w:sz w:val="20"/>
          <w:szCs w:val="20"/>
          <w:lang w:eastAsia="en-US"/>
        </w:rPr>
        <w:t xml:space="preserve">Dossier </w:t>
      </w:r>
      <w:r w:rsidR="006B038D">
        <w:rPr>
          <w:rFonts w:ascii="OfficinaSansStd-Bold" w:eastAsiaTheme="minorHAnsi" w:hAnsi="OfficinaSansStd-Bold" w:cs="OfficinaSansStd-Bold"/>
          <w:b/>
          <w:bCs/>
          <w:kern w:val="0"/>
          <w:sz w:val="20"/>
          <w:szCs w:val="20"/>
          <w:lang w:eastAsia="en-US"/>
        </w:rPr>
        <w:t>verrà distribuito ai partecipanti fino ad esaurimento copi</w:t>
      </w:r>
      <w:r w:rsidR="00D37354">
        <w:rPr>
          <w:rFonts w:ascii="OfficinaSansStd-Bold" w:eastAsiaTheme="minorHAnsi" w:hAnsi="OfficinaSansStd-Bold" w:cs="OfficinaSansStd-Bold"/>
          <w:b/>
          <w:bCs/>
          <w:kern w:val="0"/>
          <w:sz w:val="20"/>
          <w:szCs w:val="20"/>
          <w:lang w:eastAsia="en-US"/>
        </w:rPr>
        <w:t>e</w:t>
      </w:r>
    </w:p>
    <w:p w:rsidR="003A7574" w:rsidRPr="008364CF" w:rsidRDefault="00727ADA">
      <w:pPr>
        <w:pStyle w:val="Pidipagina"/>
        <w:rPr>
          <w:rFonts w:ascii="StoneSansStd-MediumItalic" w:eastAsiaTheme="minorHAnsi" w:hAnsi="StoneSansStd-MediumItalic" w:cs="StoneSansStd-MediumItalic"/>
          <w:i/>
          <w:iCs/>
          <w:kern w:val="0"/>
          <w:sz w:val="23"/>
          <w:szCs w:val="23"/>
          <w:lang w:eastAsia="en-US"/>
        </w:rPr>
      </w:pPr>
      <w:r>
        <w:rPr>
          <w:rFonts w:ascii="StoneSansStd-MediumItalic" w:eastAsiaTheme="minorHAnsi" w:hAnsi="StoneSansStd-MediumItalic" w:cs="StoneSansStd-MediumItalic"/>
          <w:i/>
          <w:iCs/>
          <w:noProof/>
          <w:kern w:val="0"/>
          <w:sz w:val="23"/>
          <w:szCs w:val="23"/>
          <w:lang w:eastAsia="it-IT"/>
        </w:rPr>
        <w:drawing>
          <wp:anchor distT="0" distB="0" distL="114300" distR="114300" simplePos="0" relativeHeight="251665151" behindDoc="1" locked="0" layoutInCell="1" allowOverlap="1">
            <wp:simplePos x="0" y="0"/>
            <wp:positionH relativeFrom="column">
              <wp:posOffset>-3158490</wp:posOffset>
            </wp:positionH>
            <wp:positionV relativeFrom="paragraph">
              <wp:posOffset>108585</wp:posOffset>
            </wp:positionV>
            <wp:extent cx="10439400" cy="304800"/>
            <wp:effectExtent l="19050" t="0" r="0" b="0"/>
            <wp:wrapNone/>
            <wp:docPr id="7" name="Immagine 5" descr="C:\Users\giuseppe.mazza\Desktop\Materiale per redattori\Dossier 2015 invito\Fondo Band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giuseppe.mazza\Desktop\Materiale per redattori\Dossier 2015 invito\Fondo Banda.jpg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rcRect/>
                    <a:stretch>
                      <a:fillRect/>
                    </a:stretch>
                  </pic:blipFill>
                  <pic:spPr bwMode="auto">
                    <a:xfrm flipV="1">
                      <a:off x="0" y="0"/>
                      <a:ext cx="1043940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sectPr w:rsidR="003A7574" w:rsidRPr="008364CF" w:rsidSect="003C44C9">
      <w:pgSz w:w="11906" w:h="16838"/>
      <w:pgMar w:top="284" w:right="566" w:bottom="0" w:left="56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B2900" w:rsidRDefault="007B2900" w:rsidP="00E22954">
      <w:pPr>
        <w:spacing w:after="0"/>
      </w:pPr>
      <w:r>
        <w:separator/>
      </w:r>
    </w:p>
  </w:endnote>
  <w:endnote w:type="continuationSeparator" w:id="0">
    <w:p w:rsidR="007B2900" w:rsidRDefault="007B2900" w:rsidP="00E2295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ont335">
    <w:altName w:val="MS Mincho"/>
    <w:charset w:val="80"/>
    <w:family w:val="auto"/>
    <w:pitch w:val="variable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fficinaSans">
    <w:altName w:val="Times New Roman"/>
    <w:charset w:val="00"/>
    <w:family w:val="roman"/>
    <w:pitch w:val="variable"/>
  </w:font>
  <w:font w:name="OfficinaSansStd-Book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toneSansStd-MediumItalic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OfficinaSansStd-Bold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OfficinaSansStd-BoldItalic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B2900" w:rsidRDefault="007B2900" w:rsidP="00E22954">
      <w:pPr>
        <w:spacing w:after="0"/>
      </w:pPr>
      <w:r>
        <w:separator/>
      </w:r>
    </w:p>
  </w:footnote>
  <w:footnote w:type="continuationSeparator" w:id="0">
    <w:p w:rsidR="007B2900" w:rsidRDefault="007B2900" w:rsidP="00E22954">
      <w:pPr>
        <w:spacing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proofState w:spelling="clean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KwNDM1NTIEQlMDSyUdpeDU4uLM/DyQAuNaAGZvHzgsAAAA"/>
  </w:docVars>
  <w:rsids>
    <w:rsidRoot w:val="00E22954"/>
    <w:rsid w:val="00000E43"/>
    <w:rsid w:val="0000140D"/>
    <w:rsid w:val="00002269"/>
    <w:rsid w:val="00002CDE"/>
    <w:rsid w:val="00002E04"/>
    <w:rsid w:val="00003BF7"/>
    <w:rsid w:val="00004A56"/>
    <w:rsid w:val="00004E86"/>
    <w:rsid w:val="00005445"/>
    <w:rsid w:val="000055A3"/>
    <w:rsid w:val="000059C1"/>
    <w:rsid w:val="00005C4C"/>
    <w:rsid w:val="00006017"/>
    <w:rsid w:val="00006024"/>
    <w:rsid w:val="00006FBD"/>
    <w:rsid w:val="00007656"/>
    <w:rsid w:val="00007A43"/>
    <w:rsid w:val="00007EBA"/>
    <w:rsid w:val="000103AB"/>
    <w:rsid w:val="000117FD"/>
    <w:rsid w:val="00011C8B"/>
    <w:rsid w:val="00011E92"/>
    <w:rsid w:val="00012254"/>
    <w:rsid w:val="00012827"/>
    <w:rsid w:val="00012C5C"/>
    <w:rsid w:val="00012F9B"/>
    <w:rsid w:val="0001378D"/>
    <w:rsid w:val="00013990"/>
    <w:rsid w:val="000140BC"/>
    <w:rsid w:val="00014172"/>
    <w:rsid w:val="00014706"/>
    <w:rsid w:val="00014C98"/>
    <w:rsid w:val="00015A0B"/>
    <w:rsid w:val="000168FA"/>
    <w:rsid w:val="00016DAC"/>
    <w:rsid w:val="00017179"/>
    <w:rsid w:val="00020448"/>
    <w:rsid w:val="00020D85"/>
    <w:rsid w:val="000210E1"/>
    <w:rsid w:val="00021E70"/>
    <w:rsid w:val="0002252E"/>
    <w:rsid w:val="00022587"/>
    <w:rsid w:val="00023044"/>
    <w:rsid w:val="00023411"/>
    <w:rsid w:val="000243C0"/>
    <w:rsid w:val="00025220"/>
    <w:rsid w:val="0002525D"/>
    <w:rsid w:val="000255F0"/>
    <w:rsid w:val="00025CF9"/>
    <w:rsid w:val="00026786"/>
    <w:rsid w:val="00026999"/>
    <w:rsid w:val="00026BB2"/>
    <w:rsid w:val="000272A4"/>
    <w:rsid w:val="00027C66"/>
    <w:rsid w:val="000317AD"/>
    <w:rsid w:val="00031F5A"/>
    <w:rsid w:val="000323E4"/>
    <w:rsid w:val="00032C2E"/>
    <w:rsid w:val="00033F55"/>
    <w:rsid w:val="000346BC"/>
    <w:rsid w:val="00034AFF"/>
    <w:rsid w:val="0003541C"/>
    <w:rsid w:val="000357F0"/>
    <w:rsid w:val="00035B91"/>
    <w:rsid w:val="000361AA"/>
    <w:rsid w:val="00037898"/>
    <w:rsid w:val="00037EC8"/>
    <w:rsid w:val="00041390"/>
    <w:rsid w:val="000417EE"/>
    <w:rsid w:val="00041C7B"/>
    <w:rsid w:val="00042566"/>
    <w:rsid w:val="000430F1"/>
    <w:rsid w:val="00044C12"/>
    <w:rsid w:val="00045232"/>
    <w:rsid w:val="00045B6F"/>
    <w:rsid w:val="00045CBA"/>
    <w:rsid w:val="00047157"/>
    <w:rsid w:val="0004758C"/>
    <w:rsid w:val="0004763D"/>
    <w:rsid w:val="0004796F"/>
    <w:rsid w:val="00047B4D"/>
    <w:rsid w:val="00047C63"/>
    <w:rsid w:val="0005078F"/>
    <w:rsid w:val="000508BB"/>
    <w:rsid w:val="00051EAD"/>
    <w:rsid w:val="00051F4A"/>
    <w:rsid w:val="00052533"/>
    <w:rsid w:val="00053946"/>
    <w:rsid w:val="00053A62"/>
    <w:rsid w:val="000551D7"/>
    <w:rsid w:val="000553A7"/>
    <w:rsid w:val="000558C8"/>
    <w:rsid w:val="000559AE"/>
    <w:rsid w:val="00055F84"/>
    <w:rsid w:val="0005640E"/>
    <w:rsid w:val="00056A59"/>
    <w:rsid w:val="00056D72"/>
    <w:rsid w:val="000577E7"/>
    <w:rsid w:val="00057A6E"/>
    <w:rsid w:val="00057C0B"/>
    <w:rsid w:val="00057FA0"/>
    <w:rsid w:val="00060745"/>
    <w:rsid w:val="000607E6"/>
    <w:rsid w:val="00061F48"/>
    <w:rsid w:val="00062359"/>
    <w:rsid w:val="000623D1"/>
    <w:rsid w:val="0006261D"/>
    <w:rsid w:val="00062BB8"/>
    <w:rsid w:val="00062D1B"/>
    <w:rsid w:val="00063356"/>
    <w:rsid w:val="00063BDD"/>
    <w:rsid w:val="00065384"/>
    <w:rsid w:val="000675C2"/>
    <w:rsid w:val="00067617"/>
    <w:rsid w:val="0007067F"/>
    <w:rsid w:val="0007127D"/>
    <w:rsid w:val="00071B69"/>
    <w:rsid w:val="00072425"/>
    <w:rsid w:val="000724E9"/>
    <w:rsid w:val="00073076"/>
    <w:rsid w:val="00073776"/>
    <w:rsid w:val="00073CDB"/>
    <w:rsid w:val="00074093"/>
    <w:rsid w:val="00074807"/>
    <w:rsid w:val="000749A9"/>
    <w:rsid w:val="00074C89"/>
    <w:rsid w:val="00075056"/>
    <w:rsid w:val="000753CF"/>
    <w:rsid w:val="00075420"/>
    <w:rsid w:val="00075D95"/>
    <w:rsid w:val="00076706"/>
    <w:rsid w:val="00076DAA"/>
    <w:rsid w:val="0007718A"/>
    <w:rsid w:val="00080908"/>
    <w:rsid w:val="00081167"/>
    <w:rsid w:val="000821B6"/>
    <w:rsid w:val="00082484"/>
    <w:rsid w:val="00082943"/>
    <w:rsid w:val="00082E1E"/>
    <w:rsid w:val="00082E34"/>
    <w:rsid w:val="00083544"/>
    <w:rsid w:val="000837F2"/>
    <w:rsid w:val="00085128"/>
    <w:rsid w:val="00085729"/>
    <w:rsid w:val="00086246"/>
    <w:rsid w:val="000869C6"/>
    <w:rsid w:val="00086E7C"/>
    <w:rsid w:val="00086F62"/>
    <w:rsid w:val="000870D0"/>
    <w:rsid w:val="0008744C"/>
    <w:rsid w:val="00087896"/>
    <w:rsid w:val="00090A09"/>
    <w:rsid w:val="00091C24"/>
    <w:rsid w:val="00091E7C"/>
    <w:rsid w:val="000920B4"/>
    <w:rsid w:val="000920FE"/>
    <w:rsid w:val="00092BFF"/>
    <w:rsid w:val="0009328C"/>
    <w:rsid w:val="00093928"/>
    <w:rsid w:val="00093B2F"/>
    <w:rsid w:val="00093EC1"/>
    <w:rsid w:val="00095157"/>
    <w:rsid w:val="00096057"/>
    <w:rsid w:val="00096292"/>
    <w:rsid w:val="000969BE"/>
    <w:rsid w:val="000A1818"/>
    <w:rsid w:val="000A1C07"/>
    <w:rsid w:val="000A20E4"/>
    <w:rsid w:val="000A21AE"/>
    <w:rsid w:val="000A2618"/>
    <w:rsid w:val="000A266B"/>
    <w:rsid w:val="000A2C13"/>
    <w:rsid w:val="000A2DC1"/>
    <w:rsid w:val="000A2FAB"/>
    <w:rsid w:val="000A36F2"/>
    <w:rsid w:val="000A3F5F"/>
    <w:rsid w:val="000A4CBD"/>
    <w:rsid w:val="000A4F00"/>
    <w:rsid w:val="000A54AE"/>
    <w:rsid w:val="000A60BD"/>
    <w:rsid w:val="000A6B6F"/>
    <w:rsid w:val="000A773F"/>
    <w:rsid w:val="000A77C0"/>
    <w:rsid w:val="000A7814"/>
    <w:rsid w:val="000A799D"/>
    <w:rsid w:val="000A7A3D"/>
    <w:rsid w:val="000A7DA7"/>
    <w:rsid w:val="000B0324"/>
    <w:rsid w:val="000B087C"/>
    <w:rsid w:val="000B17ED"/>
    <w:rsid w:val="000B227A"/>
    <w:rsid w:val="000B2D54"/>
    <w:rsid w:val="000B383E"/>
    <w:rsid w:val="000B3C79"/>
    <w:rsid w:val="000B4403"/>
    <w:rsid w:val="000B460E"/>
    <w:rsid w:val="000B56B8"/>
    <w:rsid w:val="000B57C1"/>
    <w:rsid w:val="000B5893"/>
    <w:rsid w:val="000B5927"/>
    <w:rsid w:val="000B5996"/>
    <w:rsid w:val="000B6367"/>
    <w:rsid w:val="000B69D5"/>
    <w:rsid w:val="000B6F3B"/>
    <w:rsid w:val="000C01ED"/>
    <w:rsid w:val="000C0219"/>
    <w:rsid w:val="000C0483"/>
    <w:rsid w:val="000C173A"/>
    <w:rsid w:val="000C2234"/>
    <w:rsid w:val="000C23ED"/>
    <w:rsid w:val="000C31C6"/>
    <w:rsid w:val="000C3321"/>
    <w:rsid w:val="000C33CD"/>
    <w:rsid w:val="000C3BB8"/>
    <w:rsid w:val="000C3F19"/>
    <w:rsid w:val="000C3F89"/>
    <w:rsid w:val="000C4230"/>
    <w:rsid w:val="000C4270"/>
    <w:rsid w:val="000C505F"/>
    <w:rsid w:val="000C5860"/>
    <w:rsid w:val="000C5F86"/>
    <w:rsid w:val="000C6AEB"/>
    <w:rsid w:val="000C6BDB"/>
    <w:rsid w:val="000D0002"/>
    <w:rsid w:val="000D0266"/>
    <w:rsid w:val="000D119B"/>
    <w:rsid w:val="000D120D"/>
    <w:rsid w:val="000D1A57"/>
    <w:rsid w:val="000D217E"/>
    <w:rsid w:val="000D23A9"/>
    <w:rsid w:val="000D253C"/>
    <w:rsid w:val="000D28E3"/>
    <w:rsid w:val="000D30E5"/>
    <w:rsid w:val="000D3488"/>
    <w:rsid w:val="000D3D61"/>
    <w:rsid w:val="000D44F6"/>
    <w:rsid w:val="000D4DB9"/>
    <w:rsid w:val="000D5014"/>
    <w:rsid w:val="000D53E6"/>
    <w:rsid w:val="000D577A"/>
    <w:rsid w:val="000D623C"/>
    <w:rsid w:val="000D66A7"/>
    <w:rsid w:val="000D7902"/>
    <w:rsid w:val="000D7A91"/>
    <w:rsid w:val="000D7C3E"/>
    <w:rsid w:val="000E0E78"/>
    <w:rsid w:val="000E1201"/>
    <w:rsid w:val="000E16A9"/>
    <w:rsid w:val="000E19F7"/>
    <w:rsid w:val="000E2BED"/>
    <w:rsid w:val="000E2C21"/>
    <w:rsid w:val="000E3945"/>
    <w:rsid w:val="000E39F8"/>
    <w:rsid w:val="000E41F2"/>
    <w:rsid w:val="000E45A5"/>
    <w:rsid w:val="000E4944"/>
    <w:rsid w:val="000E5BE1"/>
    <w:rsid w:val="000E70BB"/>
    <w:rsid w:val="000E7C41"/>
    <w:rsid w:val="000F04DE"/>
    <w:rsid w:val="000F0AD9"/>
    <w:rsid w:val="000F0D4E"/>
    <w:rsid w:val="000F1783"/>
    <w:rsid w:val="000F22B0"/>
    <w:rsid w:val="000F2F9B"/>
    <w:rsid w:val="000F387D"/>
    <w:rsid w:val="000F3C36"/>
    <w:rsid w:val="000F4CDC"/>
    <w:rsid w:val="000F5137"/>
    <w:rsid w:val="000F5173"/>
    <w:rsid w:val="000F5397"/>
    <w:rsid w:val="000F539C"/>
    <w:rsid w:val="000F574F"/>
    <w:rsid w:val="000F7230"/>
    <w:rsid w:val="000F74AC"/>
    <w:rsid w:val="000F7A62"/>
    <w:rsid w:val="000F7BE3"/>
    <w:rsid w:val="00100379"/>
    <w:rsid w:val="001008A5"/>
    <w:rsid w:val="00101153"/>
    <w:rsid w:val="00101F88"/>
    <w:rsid w:val="00102595"/>
    <w:rsid w:val="0010314D"/>
    <w:rsid w:val="00103C00"/>
    <w:rsid w:val="001041AA"/>
    <w:rsid w:val="001042ED"/>
    <w:rsid w:val="0010444E"/>
    <w:rsid w:val="00105752"/>
    <w:rsid w:val="00105D84"/>
    <w:rsid w:val="00106981"/>
    <w:rsid w:val="00106F18"/>
    <w:rsid w:val="0010701D"/>
    <w:rsid w:val="001076FC"/>
    <w:rsid w:val="0011009F"/>
    <w:rsid w:val="00111352"/>
    <w:rsid w:val="00111918"/>
    <w:rsid w:val="00111CD9"/>
    <w:rsid w:val="00112199"/>
    <w:rsid w:val="00112D6B"/>
    <w:rsid w:val="001142A0"/>
    <w:rsid w:val="00114ADB"/>
    <w:rsid w:val="00114E52"/>
    <w:rsid w:val="00116911"/>
    <w:rsid w:val="001172FB"/>
    <w:rsid w:val="0011742C"/>
    <w:rsid w:val="0012010E"/>
    <w:rsid w:val="0012120D"/>
    <w:rsid w:val="0012171F"/>
    <w:rsid w:val="00121CE0"/>
    <w:rsid w:val="00123899"/>
    <w:rsid w:val="00123EE9"/>
    <w:rsid w:val="00124040"/>
    <w:rsid w:val="00124974"/>
    <w:rsid w:val="00124D32"/>
    <w:rsid w:val="00124E80"/>
    <w:rsid w:val="001250CA"/>
    <w:rsid w:val="00125D7A"/>
    <w:rsid w:val="0012650C"/>
    <w:rsid w:val="001265B2"/>
    <w:rsid w:val="00130075"/>
    <w:rsid w:val="0013027F"/>
    <w:rsid w:val="001304D8"/>
    <w:rsid w:val="00130787"/>
    <w:rsid w:val="00130CFB"/>
    <w:rsid w:val="0013151D"/>
    <w:rsid w:val="00131959"/>
    <w:rsid w:val="00131A23"/>
    <w:rsid w:val="00132621"/>
    <w:rsid w:val="00133255"/>
    <w:rsid w:val="00133436"/>
    <w:rsid w:val="001338F6"/>
    <w:rsid w:val="00133AAC"/>
    <w:rsid w:val="001344DE"/>
    <w:rsid w:val="00134AFF"/>
    <w:rsid w:val="00135682"/>
    <w:rsid w:val="00136F96"/>
    <w:rsid w:val="00137B24"/>
    <w:rsid w:val="00137B67"/>
    <w:rsid w:val="0014045F"/>
    <w:rsid w:val="00140D92"/>
    <w:rsid w:val="0014187B"/>
    <w:rsid w:val="001418E1"/>
    <w:rsid w:val="001427F4"/>
    <w:rsid w:val="001436C5"/>
    <w:rsid w:val="0014378B"/>
    <w:rsid w:val="00144028"/>
    <w:rsid w:val="001442D9"/>
    <w:rsid w:val="00144DCF"/>
    <w:rsid w:val="00144FA6"/>
    <w:rsid w:val="0014571A"/>
    <w:rsid w:val="00145F5C"/>
    <w:rsid w:val="0014646A"/>
    <w:rsid w:val="00147476"/>
    <w:rsid w:val="00147A7B"/>
    <w:rsid w:val="00150004"/>
    <w:rsid w:val="001508CB"/>
    <w:rsid w:val="00151257"/>
    <w:rsid w:val="00151B5D"/>
    <w:rsid w:val="00151CE4"/>
    <w:rsid w:val="00152CD7"/>
    <w:rsid w:val="00152F3D"/>
    <w:rsid w:val="001530AE"/>
    <w:rsid w:val="00154454"/>
    <w:rsid w:val="00154743"/>
    <w:rsid w:val="0015517E"/>
    <w:rsid w:val="001551CD"/>
    <w:rsid w:val="0015551F"/>
    <w:rsid w:val="00155807"/>
    <w:rsid w:val="00156D15"/>
    <w:rsid w:val="00157051"/>
    <w:rsid w:val="001570BD"/>
    <w:rsid w:val="00157C5F"/>
    <w:rsid w:val="00160FFB"/>
    <w:rsid w:val="001612A2"/>
    <w:rsid w:val="00163866"/>
    <w:rsid w:val="001642E4"/>
    <w:rsid w:val="0016488D"/>
    <w:rsid w:val="00165B1B"/>
    <w:rsid w:val="00166D67"/>
    <w:rsid w:val="00166EF8"/>
    <w:rsid w:val="00170A41"/>
    <w:rsid w:val="00170E02"/>
    <w:rsid w:val="00171812"/>
    <w:rsid w:val="00171A4C"/>
    <w:rsid w:val="00171E89"/>
    <w:rsid w:val="00172064"/>
    <w:rsid w:val="00172849"/>
    <w:rsid w:val="001729BB"/>
    <w:rsid w:val="00172F61"/>
    <w:rsid w:val="00173F32"/>
    <w:rsid w:val="00174A43"/>
    <w:rsid w:val="00174B71"/>
    <w:rsid w:val="00175E6D"/>
    <w:rsid w:val="00175EDB"/>
    <w:rsid w:val="00176006"/>
    <w:rsid w:val="0017690B"/>
    <w:rsid w:val="001769E3"/>
    <w:rsid w:val="00176E37"/>
    <w:rsid w:val="00176E75"/>
    <w:rsid w:val="00177331"/>
    <w:rsid w:val="00177985"/>
    <w:rsid w:val="00177C5B"/>
    <w:rsid w:val="001806A6"/>
    <w:rsid w:val="00180E10"/>
    <w:rsid w:val="00183FA5"/>
    <w:rsid w:val="00184110"/>
    <w:rsid w:val="00184AD7"/>
    <w:rsid w:val="0018691E"/>
    <w:rsid w:val="00186DEE"/>
    <w:rsid w:val="00187352"/>
    <w:rsid w:val="00190048"/>
    <w:rsid w:val="0019064B"/>
    <w:rsid w:val="00190E45"/>
    <w:rsid w:val="0019149B"/>
    <w:rsid w:val="00192E67"/>
    <w:rsid w:val="0019399F"/>
    <w:rsid w:val="001940D2"/>
    <w:rsid w:val="0019415B"/>
    <w:rsid w:val="00194939"/>
    <w:rsid w:val="0019565B"/>
    <w:rsid w:val="00196778"/>
    <w:rsid w:val="00196D9F"/>
    <w:rsid w:val="00196E60"/>
    <w:rsid w:val="0019700D"/>
    <w:rsid w:val="001A0861"/>
    <w:rsid w:val="001A09A8"/>
    <w:rsid w:val="001A18A7"/>
    <w:rsid w:val="001A1D70"/>
    <w:rsid w:val="001A245C"/>
    <w:rsid w:val="001A2601"/>
    <w:rsid w:val="001A3312"/>
    <w:rsid w:val="001A359F"/>
    <w:rsid w:val="001A4399"/>
    <w:rsid w:val="001A491B"/>
    <w:rsid w:val="001A52E8"/>
    <w:rsid w:val="001A5ED5"/>
    <w:rsid w:val="001A73E1"/>
    <w:rsid w:val="001A7828"/>
    <w:rsid w:val="001A7B2C"/>
    <w:rsid w:val="001A7E70"/>
    <w:rsid w:val="001B0611"/>
    <w:rsid w:val="001B18C0"/>
    <w:rsid w:val="001B2388"/>
    <w:rsid w:val="001B3672"/>
    <w:rsid w:val="001B43DE"/>
    <w:rsid w:val="001B4B40"/>
    <w:rsid w:val="001B4CE4"/>
    <w:rsid w:val="001B5019"/>
    <w:rsid w:val="001B5E6D"/>
    <w:rsid w:val="001B66DE"/>
    <w:rsid w:val="001B77D2"/>
    <w:rsid w:val="001C04A8"/>
    <w:rsid w:val="001C096C"/>
    <w:rsid w:val="001C1B69"/>
    <w:rsid w:val="001C1C9C"/>
    <w:rsid w:val="001C217D"/>
    <w:rsid w:val="001C2BC9"/>
    <w:rsid w:val="001C3473"/>
    <w:rsid w:val="001C3679"/>
    <w:rsid w:val="001C4A08"/>
    <w:rsid w:val="001C5125"/>
    <w:rsid w:val="001C5912"/>
    <w:rsid w:val="001C6047"/>
    <w:rsid w:val="001C65B3"/>
    <w:rsid w:val="001C65F1"/>
    <w:rsid w:val="001C65F4"/>
    <w:rsid w:val="001C6E3C"/>
    <w:rsid w:val="001C74CF"/>
    <w:rsid w:val="001C7FF8"/>
    <w:rsid w:val="001D00B9"/>
    <w:rsid w:val="001D113C"/>
    <w:rsid w:val="001D195F"/>
    <w:rsid w:val="001D1F16"/>
    <w:rsid w:val="001D287B"/>
    <w:rsid w:val="001D2FC1"/>
    <w:rsid w:val="001D2FFB"/>
    <w:rsid w:val="001D370E"/>
    <w:rsid w:val="001D3843"/>
    <w:rsid w:val="001D3C1C"/>
    <w:rsid w:val="001D4227"/>
    <w:rsid w:val="001D4702"/>
    <w:rsid w:val="001D49E6"/>
    <w:rsid w:val="001D5749"/>
    <w:rsid w:val="001D64EA"/>
    <w:rsid w:val="001D6523"/>
    <w:rsid w:val="001D6D74"/>
    <w:rsid w:val="001D7087"/>
    <w:rsid w:val="001D7432"/>
    <w:rsid w:val="001E0A8A"/>
    <w:rsid w:val="001E1B9A"/>
    <w:rsid w:val="001E2EE0"/>
    <w:rsid w:val="001E2F5A"/>
    <w:rsid w:val="001E310F"/>
    <w:rsid w:val="001E31AE"/>
    <w:rsid w:val="001E369B"/>
    <w:rsid w:val="001E4804"/>
    <w:rsid w:val="001E4B3D"/>
    <w:rsid w:val="001E55B6"/>
    <w:rsid w:val="001E5CE4"/>
    <w:rsid w:val="001E6113"/>
    <w:rsid w:val="001E7E9A"/>
    <w:rsid w:val="001F071E"/>
    <w:rsid w:val="001F0AEC"/>
    <w:rsid w:val="001F120B"/>
    <w:rsid w:val="001F1524"/>
    <w:rsid w:val="001F2091"/>
    <w:rsid w:val="001F2224"/>
    <w:rsid w:val="001F27D8"/>
    <w:rsid w:val="001F4C7A"/>
    <w:rsid w:val="001F53F6"/>
    <w:rsid w:val="001F5B93"/>
    <w:rsid w:val="001F5CD3"/>
    <w:rsid w:val="001F611F"/>
    <w:rsid w:val="001F7909"/>
    <w:rsid w:val="001F7F1D"/>
    <w:rsid w:val="002005BC"/>
    <w:rsid w:val="00201AB2"/>
    <w:rsid w:val="00201D08"/>
    <w:rsid w:val="00202553"/>
    <w:rsid w:val="002034FC"/>
    <w:rsid w:val="00203963"/>
    <w:rsid w:val="002041BB"/>
    <w:rsid w:val="002041DB"/>
    <w:rsid w:val="00204B88"/>
    <w:rsid w:val="00206207"/>
    <w:rsid w:val="00206307"/>
    <w:rsid w:val="00210218"/>
    <w:rsid w:val="002111F8"/>
    <w:rsid w:val="00212C02"/>
    <w:rsid w:val="0021396F"/>
    <w:rsid w:val="00214615"/>
    <w:rsid w:val="0021559B"/>
    <w:rsid w:val="00216154"/>
    <w:rsid w:val="002174DB"/>
    <w:rsid w:val="00217ABE"/>
    <w:rsid w:val="00217FF4"/>
    <w:rsid w:val="00220518"/>
    <w:rsid w:val="00220536"/>
    <w:rsid w:val="00220767"/>
    <w:rsid w:val="00220BC0"/>
    <w:rsid w:val="00221277"/>
    <w:rsid w:val="00221A20"/>
    <w:rsid w:val="00222328"/>
    <w:rsid w:val="00222E90"/>
    <w:rsid w:val="00222F26"/>
    <w:rsid w:val="00222F3D"/>
    <w:rsid w:val="0022341E"/>
    <w:rsid w:val="00223786"/>
    <w:rsid w:val="0022401C"/>
    <w:rsid w:val="0022457A"/>
    <w:rsid w:val="0022470A"/>
    <w:rsid w:val="002253A5"/>
    <w:rsid w:val="002256B7"/>
    <w:rsid w:val="00225B45"/>
    <w:rsid w:val="00226074"/>
    <w:rsid w:val="002265AC"/>
    <w:rsid w:val="00226BED"/>
    <w:rsid w:val="00226C7F"/>
    <w:rsid w:val="00226E92"/>
    <w:rsid w:val="0022713F"/>
    <w:rsid w:val="002277BB"/>
    <w:rsid w:val="00227A08"/>
    <w:rsid w:val="00230263"/>
    <w:rsid w:val="002302B6"/>
    <w:rsid w:val="002304C5"/>
    <w:rsid w:val="00231A22"/>
    <w:rsid w:val="0023277D"/>
    <w:rsid w:val="00234460"/>
    <w:rsid w:val="00235430"/>
    <w:rsid w:val="002359C6"/>
    <w:rsid w:val="00237073"/>
    <w:rsid w:val="002378A4"/>
    <w:rsid w:val="00237EDF"/>
    <w:rsid w:val="00237F42"/>
    <w:rsid w:val="00237F91"/>
    <w:rsid w:val="002407DB"/>
    <w:rsid w:val="00241A13"/>
    <w:rsid w:val="00242463"/>
    <w:rsid w:val="00242BB8"/>
    <w:rsid w:val="00242BEE"/>
    <w:rsid w:val="002430F0"/>
    <w:rsid w:val="00243226"/>
    <w:rsid w:val="00243CC5"/>
    <w:rsid w:val="002441F0"/>
    <w:rsid w:val="00244ECC"/>
    <w:rsid w:val="00245B6F"/>
    <w:rsid w:val="00245B95"/>
    <w:rsid w:val="00245DE7"/>
    <w:rsid w:val="00246699"/>
    <w:rsid w:val="00246B6B"/>
    <w:rsid w:val="002506BD"/>
    <w:rsid w:val="00250A6E"/>
    <w:rsid w:val="00251107"/>
    <w:rsid w:val="0025126D"/>
    <w:rsid w:val="00251978"/>
    <w:rsid w:val="00252A24"/>
    <w:rsid w:val="002538B3"/>
    <w:rsid w:val="00253FDF"/>
    <w:rsid w:val="002543CF"/>
    <w:rsid w:val="00254FBC"/>
    <w:rsid w:val="00255828"/>
    <w:rsid w:val="00256026"/>
    <w:rsid w:val="0025605D"/>
    <w:rsid w:val="0025623F"/>
    <w:rsid w:val="00256317"/>
    <w:rsid w:val="00257A8E"/>
    <w:rsid w:val="00257D1E"/>
    <w:rsid w:val="0026043F"/>
    <w:rsid w:val="0026187E"/>
    <w:rsid w:val="00261A28"/>
    <w:rsid w:val="00262CA7"/>
    <w:rsid w:val="00262D8F"/>
    <w:rsid w:val="002633B8"/>
    <w:rsid w:val="0026346D"/>
    <w:rsid w:val="00263A47"/>
    <w:rsid w:val="00263FCC"/>
    <w:rsid w:val="00264CC9"/>
    <w:rsid w:val="00264FCD"/>
    <w:rsid w:val="0026520C"/>
    <w:rsid w:val="00265D19"/>
    <w:rsid w:val="0026602F"/>
    <w:rsid w:val="00266C47"/>
    <w:rsid w:val="00266EEA"/>
    <w:rsid w:val="002672CD"/>
    <w:rsid w:val="002679D5"/>
    <w:rsid w:val="0027020B"/>
    <w:rsid w:val="00271CEC"/>
    <w:rsid w:val="002732DB"/>
    <w:rsid w:val="00273536"/>
    <w:rsid w:val="00273616"/>
    <w:rsid w:val="00273C4A"/>
    <w:rsid w:val="0027442D"/>
    <w:rsid w:val="002755C4"/>
    <w:rsid w:val="0027572C"/>
    <w:rsid w:val="002758A8"/>
    <w:rsid w:val="00275D3F"/>
    <w:rsid w:val="002763BA"/>
    <w:rsid w:val="00276B09"/>
    <w:rsid w:val="00276E4B"/>
    <w:rsid w:val="00276FFA"/>
    <w:rsid w:val="00280CD4"/>
    <w:rsid w:val="00280E5C"/>
    <w:rsid w:val="00281E08"/>
    <w:rsid w:val="00281F24"/>
    <w:rsid w:val="002831A7"/>
    <w:rsid w:val="0028427B"/>
    <w:rsid w:val="00284E1E"/>
    <w:rsid w:val="0028534F"/>
    <w:rsid w:val="00285530"/>
    <w:rsid w:val="00285999"/>
    <w:rsid w:val="00286216"/>
    <w:rsid w:val="00286E25"/>
    <w:rsid w:val="002871F2"/>
    <w:rsid w:val="0028789F"/>
    <w:rsid w:val="002879BD"/>
    <w:rsid w:val="00287E0C"/>
    <w:rsid w:val="0029006F"/>
    <w:rsid w:val="00291318"/>
    <w:rsid w:val="002913DF"/>
    <w:rsid w:val="00292196"/>
    <w:rsid w:val="00292537"/>
    <w:rsid w:val="0029266A"/>
    <w:rsid w:val="002933C4"/>
    <w:rsid w:val="00293F2D"/>
    <w:rsid w:val="00294A22"/>
    <w:rsid w:val="002958FC"/>
    <w:rsid w:val="00296518"/>
    <w:rsid w:val="002969D8"/>
    <w:rsid w:val="00297798"/>
    <w:rsid w:val="0029793B"/>
    <w:rsid w:val="002A0C4C"/>
    <w:rsid w:val="002A0D39"/>
    <w:rsid w:val="002A2E14"/>
    <w:rsid w:val="002A3B36"/>
    <w:rsid w:val="002A3BCC"/>
    <w:rsid w:val="002A4559"/>
    <w:rsid w:val="002A593C"/>
    <w:rsid w:val="002A5C3D"/>
    <w:rsid w:val="002A60C1"/>
    <w:rsid w:val="002A7021"/>
    <w:rsid w:val="002A71EE"/>
    <w:rsid w:val="002A751D"/>
    <w:rsid w:val="002B0842"/>
    <w:rsid w:val="002B087D"/>
    <w:rsid w:val="002B0BD5"/>
    <w:rsid w:val="002B0C3E"/>
    <w:rsid w:val="002B18E7"/>
    <w:rsid w:val="002B1AE7"/>
    <w:rsid w:val="002B1E99"/>
    <w:rsid w:val="002B215A"/>
    <w:rsid w:val="002B22E3"/>
    <w:rsid w:val="002B282F"/>
    <w:rsid w:val="002B288A"/>
    <w:rsid w:val="002B2937"/>
    <w:rsid w:val="002B2D3F"/>
    <w:rsid w:val="002B4632"/>
    <w:rsid w:val="002B5462"/>
    <w:rsid w:val="002B55A6"/>
    <w:rsid w:val="002B67F8"/>
    <w:rsid w:val="002B7B24"/>
    <w:rsid w:val="002B7E54"/>
    <w:rsid w:val="002C00D0"/>
    <w:rsid w:val="002C0B0C"/>
    <w:rsid w:val="002C13A7"/>
    <w:rsid w:val="002C1B63"/>
    <w:rsid w:val="002C1DB5"/>
    <w:rsid w:val="002C1DCF"/>
    <w:rsid w:val="002C1E7E"/>
    <w:rsid w:val="002C37C9"/>
    <w:rsid w:val="002C43BE"/>
    <w:rsid w:val="002C45D7"/>
    <w:rsid w:val="002C4671"/>
    <w:rsid w:val="002C4ADD"/>
    <w:rsid w:val="002C4BDC"/>
    <w:rsid w:val="002C5257"/>
    <w:rsid w:val="002C5C00"/>
    <w:rsid w:val="002C5FD5"/>
    <w:rsid w:val="002C6BEB"/>
    <w:rsid w:val="002C754D"/>
    <w:rsid w:val="002C7E29"/>
    <w:rsid w:val="002D12EE"/>
    <w:rsid w:val="002D14B1"/>
    <w:rsid w:val="002D2709"/>
    <w:rsid w:val="002D3688"/>
    <w:rsid w:val="002D3802"/>
    <w:rsid w:val="002D3D93"/>
    <w:rsid w:val="002D4076"/>
    <w:rsid w:val="002D5E4D"/>
    <w:rsid w:val="002D62AC"/>
    <w:rsid w:val="002D798B"/>
    <w:rsid w:val="002E01B1"/>
    <w:rsid w:val="002E02AF"/>
    <w:rsid w:val="002E0900"/>
    <w:rsid w:val="002E0CD8"/>
    <w:rsid w:val="002E0FAC"/>
    <w:rsid w:val="002E20C3"/>
    <w:rsid w:val="002E303A"/>
    <w:rsid w:val="002E3296"/>
    <w:rsid w:val="002E37C5"/>
    <w:rsid w:val="002E3BC3"/>
    <w:rsid w:val="002E3D65"/>
    <w:rsid w:val="002E40E0"/>
    <w:rsid w:val="002E4AB8"/>
    <w:rsid w:val="002E548C"/>
    <w:rsid w:val="002E6885"/>
    <w:rsid w:val="002E6A87"/>
    <w:rsid w:val="002E7034"/>
    <w:rsid w:val="002E7B63"/>
    <w:rsid w:val="002F09A7"/>
    <w:rsid w:val="002F0BA9"/>
    <w:rsid w:val="002F2E4B"/>
    <w:rsid w:val="002F3773"/>
    <w:rsid w:val="002F4CAB"/>
    <w:rsid w:val="002F4E04"/>
    <w:rsid w:val="002F5734"/>
    <w:rsid w:val="002F5D34"/>
    <w:rsid w:val="002F6040"/>
    <w:rsid w:val="002F63C6"/>
    <w:rsid w:val="002F7F45"/>
    <w:rsid w:val="003001D2"/>
    <w:rsid w:val="003009C2"/>
    <w:rsid w:val="00301104"/>
    <w:rsid w:val="00301705"/>
    <w:rsid w:val="00301898"/>
    <w:rsid w:val="00302204"/>
    <w:rsid w:val="0030226D"/>
    <w:rsid w:val="00302492"/>
    <w:rsid w:val="0030272E"/>
    <w:rsid w:val="003038B9"/>
    <w:rsid w:val="003048C1"/>
    <w:rsid w:val="00305678"/>
    <w:rsid w:val="00305D10"/>
    <w:rsid w:val="003064D6"/>
    <w:rsid w:val="003065F6"/>
    <w:rsid w:val="003066A3"/>
    <w:rsid w:val="003073E1"/>
    <w:rsid w:val="003078E9"/>
    <w:rsid w:val="00310393"/>
    <w:rsid w:val="00310E39"/>
    <w:rsid w:val="00312C99"/>
    <w:rsid w:val="0031325B"/>
    <w:rsid w:val="00314092"/>
    <w:rsid w:val="003149F4"/>
    <w:rsid w:val="00314D73"/>
    <w:rsid w:val="0031511F"/>
    <w:rsid w:val="0031535B"/>
    <w:rsid w:val="00316369"/>
    <w:rsid w:val="00316DEA"/>
    <w:rsid w:val="00320058"/>
    <w:rsid w:val="003200CC"/>
    <w:rsid w:val="00320326"/>
    <w:rsid w:val="00320354"/>
    <w:rsid w:val="00320D8E"/>
    <w:rsid w:val="00321291"/>
    <w:rsid w:val="00322A33"/>
    <w:rsid w:val="00323113"/>
    <w:rsid w:val="003233A9"/>
    <w:rsid w:val="003241E4"/>
    <w:rsid w:val="0032482F"/>
    <w:rsid w:val="003248A9"/>
    <w:rsid w:val="00324F24"/>
    <w:rsid w:val="00325239"/>
    <w:rsid w:val="0032545C"/>
    <w:rsid w:val="00325C24"/>
    <w:rsid w:val="0032630F"/>
    <w:rsid w:val="0032649F"/>
    <w:rsid w:val="003266F2"/>
    <w:rsid w:val="0032756D"/>
    <w:rsid w:val="0032782F"/>
    <w:rsid w:val="00327919"/>
    <w:rsid w:val="00331167"/>
    <w:rsid w:val="00332741"/>
    <w:rsid w:val="00333776"/>
    <w:rsid w:val="00335C02"/>
    <w:rsid w:val="00336778"/>
    <w:rsid w:val="00337090"/>
    <w:rsid w:val="0033714B"/>
    <w:rsid w:val="00337679"/>
    <w:rsid w:val="00340768"/>
    <w:rsid w:val="003407FA"/>
    <w:rsid w:val="00340D37"/>
    <w:rsid w:val="00341758"/>
    <w:rsid w:val="00341A89"/>
    <w:rsid w:val="0034455A"/>
    <w:rsid w:val="00345518"/>
    <w:rsid w:val="00346296"/>
    <w:rsid w:val="00346EF1"/>
    <w:rsid w:val="0034765B"/>
    <w:rsid w:val="00350225"/>
    <w:rsid w:val="00350AF1"/>
    <w:rsid w:val="003513D9"/>
    <w:rsid w:val="003517C8"/>
    <w:rsid w:val="00351C1D"/>
    <w:rsid w:val="003529B2"/>
    <w:rsid w:val="003529E7"/>
    <w:rsid w:val="00353589"/>
    <w:rsid w:val="00353AF6"/>
    <w:rsid w:val="003548D9"/>
    <w:rsid w:val="00354AB5"/>
    <w:rsid w:val="00354F08"/>
    <w:rsid w:val="0035613F"/>
    <w:rsid w:val="003561F1"/>
    <w:rsid w:val="00356F2D"/>
    <w:rsid w:val="00357BE3"/>
    <w:rsid w:val="003609F5"/>
    <w:rsid w:val="003617C6"/>
    <w:rsid w:val="00362251"/>
    <w:rsid w:val="003626D1"/>
    <w:rsid w:val="003628CA"/>
    <w:rsid w:val="00362964"/>
    <w:rsid w:val="003630DF"/>
    <w:rsid w:val="003638BC"/>
    <w:rsid w:val="003638C7"/>
    <w:rsid w:val="003639E5"/>
    <w:rsid w:val="0036542D"/>
    <w:rsid w:val="0036744C"/>
    <w:rsid w:val="00367821"/>
    <w:rsid w:val="00367883"/>
    <w:rsid w:val="00367885"/>
    <w:rsid w:val="00371093"/>
    <w:rsid w:val="00371BB7"/>
    <w:rsid w:val="00372806"/>
    <w:rsid w:val="00372A02"/>
    <w:rsid w:val="003736E6"/>
    <w:rsid w:val="00373705"/>
    <w:rsid w:val="0037436E"/>
    <w:rsid w:val="003744D4"/>
    <w:rsid w:val="003747CE"/>
    <w:rsid w:val="00374849"/>
    <w:rsid w:val="003751B6"/>
    <w:rsid w:val="00375794"/>
    <w:rsid w:val="00375B0D"/>
    <w:rsid w:val="00376286"/>
    <w:rsid w:val="00376E88"/>
    <w:rsid w:val="00377A2F"/>
    <w:rsid w:val="00377E5D"/>
    <w:rsid w:val="003808DE"/>
    <w:rsid w:val="0038152D"/>
    <w:rsid w:val="0038200F"/>
    <w:rsid w:val="0038220B"/>
    <w:rsid w:val="00382529"/>
    <w:rsid w:val="00383700"/>
    <w:rsid w:val="0038412D"/>
    <w:rsid w:val="00384BBD"/>
    <w:rsid w:val="00385B22"/>
    <w:rsid w:val="00387321"/>
    <w:rsid w:val="003874A0"/>
    <w:rsid w:val="00387AD3"/>
    <w:rsid w:val="00390554"/>
    <w:rsid w:val="00392013"/>
    <w:rsid w:val="0039220F"/>
    <w:rsid w:val="003926EE"/>
    <w:rsid w:val="0039274C"/>
    <w:rsid w:val="0039302D"/>
    <w:rsid w:val="003940A7"/>
    <w:rsid w:val="003940C5"/>
    <w:rsid w:val="00394184"/>
    <w:rsid w:val="0039471E"/>
    <w:rsid w:val="00394AE9"/>
    <w:rsid w:val="00395266"/>
    <w:rsid w:val="00395670"/>
    <w:rsid w:val="00395AC4"/>
    <w:rsid w:val="00395CFA"/>
    <w:rsid w:val="003971BB"/>
    <w:rsid w:val="00397882"/>
    <w:rsid w:val="00397C37"/>
    <w:rsid w:val="00397F0F"/>
    <w:rsid w:val="00397FCE"/>
    <w:rsid w:val="003A0127"/>
    <w:rsid w:val="003A03B3"/>
    <w:rsid w:val="003A075B"/>
    <w:rsid w:val="003A0B70"/>
    <w:rsid w:val="003A0FA8"/>
    <w:rsid w:val="003A1855"/>
    <w:rsid w:val="003A197F"/>
    <w:rsid w:val="003A26CF"/>
    <w:rsid w:val="003A282B"/>
    <w:rsid w:val="003A35FF"/>
    <w:rsid w:val="003A3781"/>
    <w:rsid w:val="003A3FCA"/>
    <w:rsid w:val="003A4365"/>
    <w:rsid w:val="003A4DA8"/>
    <w:rsid w:val="003A4F92"/>
    <w:rsid w:val="003A5E3B"/>
    <w:rsid w:val="003A5F70"/>
    <w:rsid w:val="003A6EDA"/>
    <w:rsid w:val="003A7574"/>
    <w:rsid w:val="003A7E82"/>
    <w:rsid w:val="003A7ECF"/>
    <w:rsid w:val="003B0D74"/>
    <w:rsid w:val="003B1114"/>
    <w:rsid w:val="003B1571"/>
    <w:rsid w:val="003B1BF1"/>
    <w:rsid w:val="003B22DB"/>
    <w:rsid w:val="003B23CA"/>
    <w:rsid w:val="003B2974"/>
    <w:rsid w:val="003B2F5E"/>
    <w:rsid w:val="003B326A"/>
    <w:rsid w:val="003B3A37"/>
    <w:rsid w:val="003B4A27"/>
    <w:rsid w:val="003B4A36"/>
    <w:rsid w:val="003B4C16"/>
    <w:rsid w:val="003B55DE"/>
    <w:rsid w:val="003B6031"/>
    <w:rsid w:val="003B61DD"/>
    <w:rsid w:val="003B64F0"/>
    <w:rsid w:val="003B6DA0"/>
    <w:rsid w:val="003C065C"/>
    <w:rsid w:val="003C0EA4"/>
    <w:rsid w:val="003C19FD"/>
    <w:rsid w:val="003C1D3E"/>
    <w:rsid w:val="003C1E18"/>
    <w:rsid w:val="003C295E"/>
    <w:rsid w:val="003C3694"/>
    <w:rsid w:val="003C44C9"/>
    <w:rsid w:val="003C44FA"/>
    <w:rsid w:val="003C573F"/>
    <w:rsid w:val="003C588E"/>
    <w:rsid w:val="003C6DDA"/>
    <w:rsid w:val="003C744D"/>
    <w:rsid w:val="003C7558"/>
    <w:rsid w:val="003C764F"/>
    <w:rsid w:val="003C76A8"/>
    <w:rsid w:val="003D06BB"/>
    <w:rsid w:val="003D06F2"/>
    <w:rsid w:val="003D072E"/>
    <w:rsid w:val="003D0E03"/>
    <w:rsid w:val="003D1602"/>
    <w:rsid w:val="003D26C7"/>
    <w:rsid w:val="003D2C20"/>
    <w:rsid w:val="003D3518"/>
    <w:rsid w:val="003D37DC"/>
    <w:rsid w:val="003D3A02"/>
    <w:rsid w:val="003D3FEA"/>
    <w:rsid w:val="003D4252"/>
    <w:rsid w:val="003D4DB0"/>
    <w:rsid w:val="003D592B"/>
    <w:rsid w:val="003D6DB6"/>
    <w:rsid w:val="003D70DF"/>
    <w:rsid w:val="003D739C"/>
    <w:rsid w:val="003D79C5"/>
    <w:rsid w:val="003D7F98"/>
    <w:rsid w:val="003D7FE8"/>
    <w:rsid w:val="003E0023"/>
    <w:rsid w:val="003E065B"/>
    <w:rsid w:val="003E09D2"/>
    <w:rsid w:val="003E0E10"/>
    <w:rsid w:val="003E12E4"/>
    <w:rsid w:val="003E14C4"/>
    <w:rsid w:val="003E1ECD"/>
    <w:rsid w:val="003E1ECE"/>
    <w:rsid w:val="003E2579"/>
    <w:rsid w:val="003E2FEB"/>
    <w:rsid w:val="003E3753"/>
    <w:rsid w:val="003E3E61"/>
    <w:rsid w:val="003E449E"/>
    <w:rsid w:val="003E4739"/>
    <w:rsid w:val="003E506C"/>
    <w:rsid w:val="003E54BD"/>
    <w:rsid w:val="003E5D31"/>
    <w:rsid w:val="003E7249"/>
    <w:rsid w:val="003E7C30"/>
    <w:rsid w:val="003F198A"/>
    <w:rsid w:val="003F198B"/>
    <w:rsid w:val="003F24D9"/>
    <w:rsid w:val="003F2852"/>
    <w:rsid w:val="003F4AB7"/>
    <w:rsid w:val="003F6228"/>
    <w:rsid w:val="003F698F"/>
    <w:rsid w:val="003F6CE2"/>
    <w:rsid w:val="003F6E89"/>
    <w:rsid w:val="003F7BC6"/>
    <w:rsid w:val="00400B48"/>
    <w:rsid w:val="004012D8"/>
    <w:rsid w:val="00401A04"/>
    <w:rsid w:val="00401ABD"/>
    <w:rsid w:val="00402173"/>
    <w:rsid w:val="00402904"/>
    <w:rsid w:val="0040295C"/>
    <w:rsid w:val="00402C16"/>
    <w:rsid w:val="00404107"/>
    <w:rsid w:val="00404744"/>
    <w:rsid w:val="00404CFB"/>
    <w:rsid w:val="00405082"/>
    <w:rsid w:val="00405A92"/>
    <w:rsid w:val="004069BD"/>
    <w:rsid w:val="004075FF"/>
    <w:rsid w:val="00407838"/>
    <w:rsid w:val="004110C4"/>
    <w:rsid w:val="00411575"/>
    <w:rsid w:val="004120A8"/>
    <w:rsid w:val="004125E9"/>
    <w:rsid w:val="00412C6C"/>
    <w:rsid w:val="00412C94"/>
    <w:rsid w:val="00412F82"/>
    <w:rsid w:val="00413020"/>
    <w:rsid w:val="00413757"/>
    <w:rsid w:val="00415999"/>
    <w:rsid w:val="00416D31"/>
    <w:rsid w:val="004170E5"/>
    <w:rsid w:val="004205EA"/>
    <w:rsid w:val="0042082F"/>
    <w:rsid w:val="00420B91"/>
    <w:rsid w:val="004211D3"/>
    <w:rsid w:val="00421CA7"/>
    <w:rsid w:val="00421ED9"/>
    <w:rsid w:val="0042240E"/>
    <w:rsid w:val="00424FC3"/>
    <w:rsid w:val="004251B9"/>
    <w:rsid w:val="00425BB3"/>
    <w:rsid w:val="00425BF9"/>
    <w:rsid w:val="004260FC"/>
    <w:rsid w:val="004262B3"/>
    <w:rsid w:val="0042641A"/>
    <w:rsid w:val="0042683F"/>
    <w:rsid w:val="00426FA1"/>
    <w:rsid w:val="00427028"/>
    <w:rsid w:val="00427515"/>
    <w:rsid w:val="00427CBA"/>
    <w:rsid w:val="004316A1"/>
    <w:rsid w:val="00431928"/>
    <w:rsid w:val="004319CB"/>
    <w:rsid w:val="00431EBB"/>
    <w:rsid w:val="00431FDF"/>
    <w:rsid w:val="0043214F"/>
    <w:rsid w:val="0043319F"/>
    <w:rsid w:val="0043370B"/>
    <w:rsid w:val="0043376C"/>
    <w:rsid w:val="00433837"/>
    <w:rsid w:val="00433F37"/>
    <w:rsid w:val="00434D8A"/>
    <w:rsid w:val="00435639"/>
    <w:rsid w:val="00436A4E"/>
    <w:rsid w:val="00436D42"/>
    <w:rsid w:val="00436DC8"/>
    <w:rsid w:val="00437E00"/>
    <w:rsid w:val="004412C3"/>
    <w:rsid w:val="00441B0E"/>
    <w:rsid w:val="004422E9"/>
    <w:rsid w:val="00442536"/>
    <w:rsid w:val="00442911"/>
    <w:rsid w:val="00442DE9"/>
    <w:rsid w:val="00443A63"/>
    <w:rsid w:val="00444A2C"/>
    <w:rsid w:val="004467BD"/>
    <w:rsid w:val="00446B9D"/>
    <w:rsid w:val="00446D8A"/>
    <w:rsid w:val="00447C37"/>
    <w:rsid w:val="0045165E"/>
    <w:rsid w:val="00452DF4"/>
    <w:rsid w:val="004539AE"/>
    <w:rsid w:val="004539F7"/>
    <w:rsid w:val="00453E70"/>
    <w:rsid w:val="00453FBA"/>
    <w:rsid w:val="004542A4"/>
    <w:rsid w:val="004546A1"/>
    <w:rsid w:val="004546BF"/>
    <w:rsid w:val="004546E7"/>
    <w:rsid w:val="00454818"/>
    <w:rsid w:val="00454A82"/>
    <w:rsid w:val="00454ACC"/>
    <w:rsid w:val="00454FAF"/>
    <w:rsid w:val="0045581C"/>
    <w:rsid w:val="00455EF8"/>
    <w:rsid w:val="00456051"/>
    <w:rsid w:val="00456E30"/>
    <w:rsid w:val="00456FA1"/>
    <w:rsid w:val="00457821"/>
    <w:rsid w:val="00460BF7"/>
    <w:rsid w:val="004619C8"/>
    <w:rsid w:val="00462976"/>
    <w:rsid w:val="00463625"/>
    <w:rsid w:val="00463A81"/>
    <w:rsid w:val="00463E83"/>
    <w:rsid w:val="00466727"/>
    <w:rsid w:val="004668B2"/>
    <w:rsid w:val="00466E94"/>
    <w:rsid w:val="00466F50"/>
    <w:rsid w:val="00467235"/>
    <w:rsid w:val="00467860"/>
    <w:rsid w:val="00470395"/>
    <w:rsid w:val="0047112F"/>
    <w:rsid w:val="004719B9"/>
    <w:rsid w:val="00473336"/>
    <w:rsid w:val="00473496"/>
    <w:rsid w:val="00474020"/>
    <w:rsid w:val="00474195"/>
    <w:rsid w:val="00474A6D"/>
    <w:rsid w:val="00475E1E"/>
    <w:rsid w:val="0047662C"/>
    <w:rsid w:val="00476CD3"/>
    <w:rsid w:val="00476D64"/>
    <w:rsid w:val="00477684"/>
    <w:rsid w:val="0048097A"/>
    <w:rsid w:val="00481094"/>
    <w:rsid w:val="004811C5"/>
    <w:rsid w:val="00482E7B"/>
    <w:rsid w:val="00483DCF"/>
    <w:rsid w:val="00483E10"/>
    <w:rsid w:val="00483EC7"/>
    <w:rsid w:val="00485645"/>
    <w:rsid w:val="0048593C"/>
    <w:rsid w:val="00485C17"/>
    <w:rsid w:val="00486F50"/>
    <w:rsid w:val="00486F74"/>
    <w:rsid w:val="00487026"/>
    <w:rsid w:val="0048774B"/>
    <w:rsid w:val="00487AA0"/>
    <w:rsid w:val="004911DA"/>
    <w:rsid w:val="0049217A"/>
    <w:rsid w:val="004922FD"/>
    <w:rsid w:val="00492A9F"/>
    <w:rsid w:val="00492F2F"/>
    <w:rsid w:val="00493524"/>
    <w:rsid w:val="00493577"/>
    <w:rsid w:val="004936D5"/>
    <w:rsid w:val="00493760"/>
    <w:rsid w:val="00494C21"/>
    <w:rsid w:val="00496395"/>
    <w:rsid w:val="004976A2"/>
    <w:rsid w:val="004A0E08"/>
    <w:rsid w:val="004A206B"/>
    <w:rsid w:val="004A2B89"/>
    <w:rsid w:val="004A3711"/>
    <w:rsid w:val="004A54A4"/>
    <w:rsid w:val="004A58F6"/>
    <w:rsid w:val="004A636F"/>
    <w:rsid w:val="004A6CBD"/>
    <w:rsid w:val="004A7770"/>
    <w:rsid w:val="004A7C3B"/>
    <w:rsid w:val="004A7FBF"/>
    <w:rsid w:val="004B03E4"/>
    <w:rsid w:val="004B0D54"/>
    <w:rsid w:val="004B1053"/>
    <w:rsid w:val="004B126D"/>
    <w:rsid w:val="004B1281"/>
    <w:rsid w:val="004B145C"/>
    <w:rsid w:val="004B2287"/>
    <w:rsid w:val="004B2933"/>
    <w:rsid w:val="004B2C84"/>
    <w:rsid w:val="004B3449"/>
    <w:rsid w:val="004B3FD1"/>
    <w:rsid w:val="004B4201"/>
    <w:rsid w:val="004B448F"/>
    <w:rsid w:val="004B48C7"/>
    <w:rsid w:val="004B5F41"/>
    <w:rsid w:val="004B683A"/>
    <w:rsid w:val="004B7333"/>
    <w:rsid w:val="004B7B8B"/>
    <w:rsid w:val="004C1795"/>
    <w:rsid w:val="004C2EF2"/>
    <w:rsid w:val="004C3B8D"/>
    <w:rsid w:val="004C42DD"/>
    <w:rsid w:val="004C488B"/>
    <w:rsid w:val="004C5067"/>
    <w:rsid w:val="004C5C9F"/>
    <w:rsid w:val="004C6C92"/>
    <w:rsid w:val="004C76E1"/>
    <w:rsid w:val="004C7C2F"/>
    <w:rsid w:val="004D114C"/>
    <w:rsid w:val="004D119B"/>
    <w:rsid w:val="004D1EC0"/>
    <w:rsid w:val="004D217C"/>
    <w:rsid w:val="004D358E"/>
    <w:rsid w:val="004D4316"/>
    <w:rsid w:val="004D5893"/>
    <w:rsid w:val="004D6789"/>
    <w:rsid w:val="004D6894"/>
    <w:rsid w:val="004D6B3D"/>
    <w:rsid w:val="004D776F"/>
    <w:rsid w:val="004D7D4B"/>
    <w:rsid w:val="004D7D73"/>
    <w:rsid w:val="004E01AD"/>
    <w:rsid w:val="004E039A"/>
    <w:rsid w:val="004E0F1C"/>
    <w:rsid w:val="004E1147"/>
    <w:rsid w:val="004E11B7"/>
    <w:rsid w:val="004E1FE4"/>
    <w:rsid w:val="004E2655"/>
    <w:rsid w:val="004E2E16"/>
    <w:rsid w:val="004E31F1"/>
    <w:rsid w:val="004E3467"/>
    <w:rsid w:val="004E3AE2"/>
    <w:rsid w:val="004E3E66"/>
    <w:rsid w:val="004E3F2A"/>
    <w:rsid w:val="004E46E2"/>
    <w:rsid w:val="004E53CF"/>
    <w:rsid w:val="004E6114"/>
    <w:rsid w:val="004E6F73"/>
    <w:rsid w:val="004E738B"/>
    <w:rsid w:val="004E7460"/>
    <w:rsid w:val="004E77C8"/>
    <w:rsid w:val="004E7CF3"/>
    <w:rsid w:val="004F0B62"/>
    <w:rsid w:val="004F179A"/>
    <w:rsid w:val="004F1EBC"/>
    <w:rsid w:val="004F21AE"/>
    <w:rsid w:val="004F2F3C"/>
    <w:rsid w:val="004F3342"/>
    <w:rsid w:val="004F398E"/>
    <w:rsid w:val="004F487C"/>
    <w:rsid w:val="004F5281"/>
    <w:rsid w:val="004F5495"/>
    <w:rsid w:val="004F6246"/>
    <w:rsid w:val="004F6A14"/>
    <w:rsid w:val="004F73FA"/>
    <w:rsid w:val="00500687"/>
    <w:rsid w:val="005012C2"/>
    <w:rsid w:val="0050172B"/>
    <w:rsid w:val="00502766"/>
    <w:rsid w:val="00502E6B"/>
    <w:rsid w:val="00503714"/>
    <w:rsid w:val="00503C78"/>
    <w:rsid w:val="00503FAC"/>
    <w:rsid w:val="0050529B"/>
    <w:rsid w:val="00505509"/>
    <w:rsid w:val="005058BB"/>
    <w:rsid w:val="00507675"/>
    <w:rsid w:val="00507878"/>
    <w:rsid w:val="00510655"/>
    <w:rsid w:val="00510D39"/>
    <w:rsid w:val="00511D02"/>
    <w:rsid w:val="00511FC9"/>
    <w:rsid w:val="005135D0"/>
    <w:rsid w:val="005142AE"/>
    <w:rsid w:val="00514E91"/>
    <w:rsid w:val="00515032"/>
    <w:rsid w:val="00515065"/>
    <w:rsid w:val="00515081"/>
    <w:rsid w:val="005155C4"/>
    <w:rsid w:val="005159CA"/>
    <w:rsid w:val="00516A5A"/>
    <w:rsid w:val="00516D10"/>
    <w:rsid w:val="00517A46"/>
    <w:rsid w:val="0052137B"/>
    <w:rsid w:val="00521F73"/>
    <w:rsid w:val="00522172"/>
    <w:rsid w:val="00523904"/>
    <w:rsid w:val="00523CCA"/>
    <w:rsid w:val="0052459E"/>
    <w:rsid w:val="00526658"/>
    <w:rsid w:val="0052696A"/>
    <w:rsid w:val="00526D48"/>
    <w:rsid w:val="00530040"/>
    <w:rsid w:val="0053030B"/>
    <w:rsid w:val="00531024"/>
    <w:rsid w:val="005315FD"/>
    <w:rsid w:val="0053176D"/>
    <w:rsid w:val="00531F70"/>
    <w:rsid w:val="005326E6"/>
    <w:rsid w:val="005329D7"/>
    <w:rsid w:val="00532DFB"/>
    <w:rsid w:val="005332FF"/>
    <w:rsid w:val="00534053"/>
    <w:rsid w:val="00534154"/>
    <w:rsid w:val="00534FA4"/>
    <w:rsid w:val="00535140"/>
    <w:rsid w:val="00535ADB"/>
    <w:rsid w:val="00535C30"/>
    <w:rsid w:val="00536354"/>
    <w:rsid w:val="0053670D"/>
    <w:rsid w:val="00537632"/>
    <w:rsid w:val="00540808"/>
    <w:rsid w:val="005419AA"/>
    <w:rsid w:val="00541A29"/>
    <w:rsid w:val="00543E2A"/>
    <w:rsid w:val="00544253"/>
    <w:rsid w:val="00544CD0"/>
    <w:rsid w:val="00545863"/>
    <w:rsid w:val="00546AB8"/>
    <w:rsid w:val="00546B68"/>
    <w:rsid w:val="00546C1F"/>
    <w:rsid w:val="00546E58"/>
    <w:rsid w:val="00551022"/>
    <w:rsid w:val="005514E7"/>
    <w:rsid w:val="005516C1"/>
    <w:rsid w:val="005519CA"/>
    <w:rsid w:val="00552225"/>
    <w:rsid w:val="00552E63"/>
    <w:rsid w:val="00553310"/>
    <w:rsid w:val="00553A24"/>
    <w:rsid w:val="005544CF"/>
    <w:rsid w:val="0055606E"/>
    <w:rsid w:val="005564A4"/>
    <w:rsid w:val="00557CD4"/>
    <w:rsid w:val="00560058"/>
    <w:rsid w:val="005600EF"/>
    <w:rsid w:val="00560A70"/>
    <w:rsid w:val="00560B4F"/>
    <w:rsid w:val="00560D29"/>
    <w:rsid w:val="0056192C"/>
    <w:rsid w:val="00561DFA"/>
    <w:rsid w:val="00562BAA"/>
    <w:rsid w:val="00562F36"/>
    <w:rsid w:val="00563488"/>
    <w:rsid w:val="005638EC"/>
    <w:rsid w:val="00563D08"/>
    <w:rsid w:val="00564EFA"/>
    <w:rsid w:val="00565A12"/>
    <w:rsid w:val="00567389"/>
    <w:rsid w:val="005701B8"/>
    <w:rsid w:val="0057073B"/>
    <w:rsid w:val="005712FF"/>
    <w:rsid w:val="00571721"/>
    <w:rsid w:val="005717FF"/>
    <w:rsid w:val="00571914"/>
    <w:rsid w:val="00573152"/>
    <w:rsid w:val="00573562"/>
    <w:rsid w:val="00574171"/>
    <w:rsid w:val="00574415"/>
    <w:rsid w:val="00574594"/>
    <w:rsid w:val="0057489C"/>
    <w:rsid w:val="00574AC6"/>
    <w:rsid w:val="005750F5"/>
    <w:rsid w:val="00575AAB"/>
    <w:rsid w:val="005760F4"/>
    <w:rsid w:val="005763FD"/>
    <w:rsid w:val="005765A0"/>
    <w:rsid w:val="0057689F"/>
    <w:rsid w:val="00576C8B"/>
    <w:rsid w:val="00576D1C"/>
    <w:rsid w:val="005773FE"/>
    <w:rsid w:val="00577750"/>
    <w:rsid w:val="0057780C"/>
    <w:rsid w:val="00577F19"/>
    <w:rsid w:val="005805F6"/>
    <w:rsid w:val="00580F4A"/>
    <w:rsid w:val="005822ED"/>
    <w:rsid w:val="00583790"/>
    <w:rsid w:val="0058555F"/>
    <w:rsid w:val="005860B5"/>
    <w:rsid w:val="005867C2"/>
    <w:rsid w:val="005872DB"/>
    <w:rsid w:val="00587749"/>
    <w:rsid w:val="005879D4"/>
    <w:rsid w:val="005879FF"/>
    <w:rsid w:val="00590474"/>
    <w:rsid w:val="0059113E"/>
    <w:rsid w:val="00591889"/>
    <w:rsid w:val="00591F2E"/>
    <w:rsid w:val="0059252B"/>
    <w:rsid w:val="0059274F"/>
    <w:rsid w:val="00592B75"/>
    <w:rsid w:val="00593984"/>
    <w:rsid w:val="00594B97"/>
    <w:rsid w:val="00594F57"/>
    <w:rsid w:val="0059545D"/>
    <w:rsid w:val="00595B16"/>
    <w:rsid w:val="00595DFC"/>
    <w:rsid w:val="00595E1F"/>
    <w:rsid w:val="00596D68"/>
    <w:rsid w:val="00597E42"/>
    <w:rsid w:val="005A03A9"/>
    <w:rsid w:val="005A1429"/>
    <w:rsid w:val="005A1AD2"/>
    <w:rsid w:val="005A2654"/>
    <w:rsid w:val="005A2741"/>
    <w:rsid w:val="005A341E"/>
    <w:rsid w:val="005A3888"/>
    <w:rsid w:val="005A3929"/>
    <w:rsid w:val="005A3A68"/>
    <w:rsid w:val="005A5484"/>
    <w:rsid w:val="005A6586"/>
    <w:rsid w:val="005A7527"/>
    <w:rsid w:val="005A7B7B"/>
    <w:rsid w:val="005B05D2"/>
    <w:rsid w:val="005B26BE"/>
    <w:rsid w:val="005B2D01"/>
    <w:rsid w:val="005B2E44"/>
    <w:rsid w:val="005B3DF5"/>
    <w:rsid w:val="005B3F3C"/>
    <w:rsid w:val="005B3F91"/>
    <w:rsid w:val="005B411E"/>
    <w:rsid w:val="005B45FA"/>
    <w:rsid w:val="005B473C"/>
    <w:rsid w:val="005B485A"/>
    <w:rsid w:val="005B48B5"/>
    <w:rsid w:val="005B4A39"/>
    <w:rsid w:val="005B5588"/>
    <w:rsid w:val="005B58E6"/>
    <w:rsid w:val="005B7587"/>
    <w:rsid w:val="005B76CD"/>
    <w:rsid w:val="005B7F3E"/>
    <w:rsid w:val="005C0AF4"/>
    <w:rsid w:val="005C227D"/>
    <w:rsid w:val="005C23AB"/>
    <w:rsid w:val="005C2FAB"/>
    <w:rsid w:val="005C39CE"/>
    <w:rsid w:val="005C3B62"/>
    <w:rsid w:val="005C4CC6"/>
    <w:rsid w:val="005C4DD9"/>
    <w:rsid w:val="005C4E52"/>
    <w:rsid w:val="005C56B9"/>
    <w:rsid w:val="005C5724"/>
    <w:rsid w:val="005C5988"/>
    <w:rsid w:val="005C5C7A"/>
    <w:rsid w:val="005C5EF0"/>
    <w:rsid w:val="005C614C"/>
    <w:rsid w:val="005C6A47"/>
    <w:rsid w:val="005C7E9A"/>
    <w:rsid w:val="005D0D90"/>
    <w:rsid w:val="005D0F48"/>
    <w:rsid w:val="005D1B26"/>
    <w:rsid w:val="005D1D08"/>
    <w:rsid w:val="005D2560"/>
    <w:rsid w:val="005D2912"/>
    <w:rsid w:val="005D3624"/>
    <w:rsid w:val="005D4434"/>
    <w:rsid w:val="005D577B"/>
    <w:rsid w:val="005D5C41"/>
    <w:rsid w:val="005D6838"/>
    <w:rsid w:val="005D7C6C"/>
    <w:rsid w:val="005E37E3"/>
    <w:rsid w:val="005E4F5B"/>
    <w:rsid w:val="005E6385"/>
    <w:rsid w:val="005E68D0"/>
    <w:rsid w:val="005E7BDA"/>
    <w:rsid w:val="005E7F64"/>
    <w:rsid w:val="005F063D"/>
    <w:rsid w:val="005F0A50"/>
    <w:rsid w:val="005F0B41"/>
    <w:rsid w:val="005F0D72"/>
    <w:rsid w:val="005F285B"/>
    <w:rsid w:val="005F43C9"/>
    <w:rsid w:val="005F45EB"/>
    <w:rsid w:val="005F5BC0"/>
    <w:rsid w:val="005F6A99"/>
    <w:rsid w:val="006001FB"/>
    <w:rsid w:val="006002CC"/>
    <w:rsid w:val="00600B29"/>
    <w:rsid w:val="00600C47"/>
    <w:rsid w:val="0060131B"/>
    <w:rsid w:val="0060136B"/>
    <w:rsid w:val="006037E5"/>
    <w:rsid w:val="00603E25"/>
    <w:rsid w:val="006048B3"/>
    <w:rsid w:val="0060539B"/>
    <w:rsid w:val="00605499"/>
    <w:rsid w:val="0060560F"/>
    <w:rsid w:val="00606268"/>
    <w:rsid w:val="006067EC"/>
    <w:rsid w:val="00606977"/>
    <w:rsid w:val="006070BE"/>
    <w:rsid w:val="0060724F"/>
    <w:rsid w:val="00607C60"/>
    <w:rsid w:val="00607D32"/>
    <w:rsid w:val="00610106"/>
    <w:rsid w:val="00613111"/>
    <w:rsid w:val="00613168"/>
    <w:rsid w:val="00613285"/>
    <w:rsid w:val="006132B1"/>
    <w:rsid w:val="0061361E"/>
    <w:rsid w:val="00613B33"/>
    <w:rsid w:val="0061466E"/>
    <w:rsid w:val="0061499E"/>
    <w:rsid w:val="00614E90"/>
    <w:rsid w:val="006153CA"/>
    <w:rsid w:val="00616444"/>
    <w:rsid w:val="00616463"/>
    <w:rsid w:val="00617672"/>
    <w:rsid w:val="00617E30"/>
    <w:rsid w:val="00617E93"/>
    <w:rsid w:val="006206E6"/>
    <w:rsid w:val="00620825"/>
    <w:rsid w:val="00620846"/>
    <w:rsid w:val="00621417"/>
    <w:rsid w:val="00621952"/>
    <w:rsid w:val="00621BD4"/>
    <w:rsid w:val="006222CD"/>
    <w:rsid w:val="006223F4"/>
    <w:rsid w:val="00622D56"/>
    <w:rsid w:val="00623664"/>
    <w:rsid w:val="006240D9"/>
    <w:rsid w:val="006248CE"/>
    <w:rsid w:val="006251B2"/>
    <w:rsid w:val="00625AAB"/>
    <w:rsid w:val="00626496"/>
    <w:rsid w:val="0062663F"/>
    <w:rsid w:val="00626EDC"/>
    <w:rsid w:val="00630615"/>
    <w:rsid w:val="006312FF"/>
    <w:rsid w:val="00632514"/>
    <w:rsid w:val="0063292F"/>
    <w:rsid w:val="00633CFB"/>
    <w:rsid w:val="00634126"/>
    <w:rsid w:val="00635F99"/>
    <w:rsid w:val="006365E4"/>
    <w:rsid w:val="006369E1"/>
    <w:rsid w:val="00637E3D"/>
    <w:rsid w:val="00640205"/>
    <w:rsid w:val="00640641"/>
    <w:rsid w:val="0064065D"/>
    <w:rsid w:val="00640F6C"/>
    <w:rsid w:val="006410F8"/>
    <w:rsid w:val="00641867"/>
    <w:rsid w:val="00641B3B"/>
    <w:rsid w:val="00642453"/>
    <w:rsid w:val="00642B28"/>
    <w:rsid w:val="0064442A"/>
    <w:rsid w:val="00644877"/>
    <w:rsid w:val="006451B3"/>
    <w:rsid w:val="006452A5"/>
    <w:rsid w:val="00646652"/>
    <w:rsid w:val="006468E0"/>
    <w:rsid w:val="00646C8D"/>
    <w:rsid w:val="00647365"/>
    <w:rsid w:val="006476E6"/>
    <w:rsid w:val="00647D7D"/>
    <w:rsid w:val="006503BB"/>
    <w:rsid w:val="00650C17"/>
    <w:rsid w:val="00650D59"/>
    <w:rsid w:val="00651277"/>
    <w:rsid w:val="00651D2B"/>
    <w:rsid w:val="00651FB2"/>
    <w:rsid w:val="006521B5"/>
    <w:rsid w:val="00652A95"/>
    <w:rsid w:val="006536C2"/>
    <w:rsid w:val="0065383C"/>
    <w:rsid w:val="00653F25"/>
    <w:rsid w:val="00654413"/>
    <w:rsid w:val="00655B0B"/>
    <w:rsid w:val="00655C00"/>
    <w:rsid w:val="0065627C"/>
    <w:rsid w:val="00656CC3"/>
    <w:rsid w:val="00660244"/>
    <w:rsid w:val="00660420"/>
    <w:rsid w:val="00660722"/>
    <w:rsid w:val="00661346"/>
    <w:rsid w:val="0066150E"/>
    <w:rsid w:val="006620B9"/>
    <w:rsid w:val="00662B97"/>
    <w:rsid w:val="006639F8"/>
    <w:rsid w:val="00663B68"/>
    <w:rsid w:val="0066481A"/>
    <w:rsid w:val="00665123"/>
    <w:rsid w:val="0066574E"/>
    <w:rsid w:val="00665759"/>
    <w:rsid w:val="00666D96"/>
    <w:rsid w:val="00666E7D"/>
    <w:rsid w:val="00670216"/>
    <w:rsid w:val="006702A3"/>
    <w:rsid w:val="00670F33"/>
    <w:rsid w:val="00671105"/>
    <w:rsid w:val="00671463"/>
    <w:rsid w:val="0067426B"/>
    <w:rsid w:val="00674DC6"/>
    <w:rsid w:val="00675344"/>
    <w:rsid w:val="00675363"/>
    <w:rsid w:val="006759A5"/>
    <w:rsid w:val="006760B8"/>
    <w:rsid w:val="0067679E"/>
    <w:rsid w:val="00676EF5"/>
    <w:rsid w:val="006770DC"/>
    <w:rsid w:val="006773C3"/>
    <w:rsid w:val="006778B6"/>
    <w:rsid w:val="00677D13"/>
    <w:rsid w:val="006800A0"/>
    <w:rsid w:val="00680544"/>
    <w:rsid w:val="00680B30"/>
    <w:rsid w:val="0068117E"/>
    <w:rsid w:val="00681C7B"/>
    <w:rsid w:val="006829E5"/>
    <w:rsid w:val="006839C4"/>
    <w:rsid w:val="00684C14"/>
    <w:rsid w:val="00685D71"/>
    <w:rsid w:val="00685FAD"/>
    <w:rsid w:val="006860BF"/>
    <w:rsid w:val="00686364"/>
    <w:rsid w:val="0068657F"/>
    <w:rsid w:val="00686858"/>
    <w:rsid w:val="006872B4"/>
    <w:rsid w:val="0069070E"/>
    <w:rsid w:val="00690AB2"/>
    <w:rsid w:val="006912D0"/>
    <w:rsid w:val="006926F3"/>
    <w:rsid w:val="006933F3"/>
    <w:rsid w:val="00694067"/>
    <w:rsid w:val="0069425B"/>
    <w:rsid w:val="00696389"/>
    <w:rsid w:val="00696AD8"/>
    <w:rsid w:val="0069765F"/>
    <w:rsid w:val="006978A1"/>
    <w:rsid w:val="006978AE"/>
    <w:rsid w:val="00697D88"/>
    <w:rsid w:val="006A023F"/>
    <w:rsid w:val="006A067B"/>
    <w:rsid w:val="006A0957"/>
    <w:rsid w:val="006A0BC8"/>
    <w:rsid w:val="006A0FAB"/>
    <w:rsid w:val="006A12D5"/>
    <w:rsid w:val="006A214B"/>
    <w:rsid w:val="006A217B"/>
    <w:rsid w:val="006A277B"/>
    <w:rsid w:val="006A3A4A"/>
    <w:rsid w:val="006A5494"/>
    <w:rsid w:val="006A54B1"/>
    <w:rsid w:val="006A596D"/>
    <w:rsid w:val="006A5D72"/>
    <w:rsid w:val="006A6049"/>
    <w:rsid w:val="006A694C"/>
    <w:rsid w:val="006A6CE3"/>
    <w:rsid w:val="006A736A"/>
    <w:rsid w:val="006A7721"/>
    <w:rsid w:val="006A7C0A"/>
    <w:rsid w:val="006B038D"/>
    <w:rsid w:val="006B17C4"/>
    <w:rsid w:val="006B1B0D"/>
    <w:rsid w:val="006B4B2C"/>
    <w:rsid w:val="006B540E"/>
    <w:rsid w:val="006B72F7"/>
    <w:rsid w:val="006B7464"/>
    <w:rsid w:val="006B7CFE"/>
    <w:rsid w:val="006C0431"/>
    <w:rsid w:val="006C10D0"/>
    <w:rsid w:val="006C1904"/>
    <w:rsid w:val="006C1E53"/>
    <w:rsid w:val="006C2255"/>
    <w:rsid w:val="006C35D5"/>
    <w:rsid w:val="006C388E"/>
    <w:rsid w:val="006C42A9"/>
    <w:rsid w:val="006C5BD8"/>
    <w:rsid w:val="006C63F8"/>
    <w:rsid w:val="006C70EF"/>
    <w:rsid w:val="006C71F4"/>
    <w:rsid w:val="006C79EB"/>
    <w:rsid w:val="006D12FA"/>
    <w:rsid w:val="006D184E"/>
    <w:rsid w:val="006D236E"/>
    <w:rsid w:val="006D2391"/>
    <w:rsid w:val="006D2D6C"/>
    <w:rsid w:val="006D2DE0"/>
    <w:rsid w:val="006D3056"/>
    <w:rsid w:val="006D4BB8"/>
    <w:rsid w:val="006D6098"/>
    <w:rsid w:val="006D779F"/>
    <w:rsid w:val="006D7A1B"/>
    <w:rsid w:val="006D7FE7"/>
    <w:rsid w:val="006E0066"/>
    <w:rsid w:val="006E074D"/>
    <w:rsid w:val="006E0F7F"/>
    <w:rsid w:val="006E17F8"/>
    <w:rsid w:val="006E1A63"/>
    <w:rsid w:val="006E1BEB"/>
    <w:rsid w:val="006E1D15"/>
    <w:rsid w:val="006E1D33"/>
    <w:rsid w:val="006E1FE6"/>
    <w:rsid w:val="006E234F"/>
    <w:rsid w:val="006E30EF"/>
    <w:rsid w:val="006E35D0"/>
    <w:rsid w:val="006E3923"/>
    <w:rsid w:val="006E3A40"/>
    <w:rsid w:val="006E474B"/>
    <w:rsid w:val="006E604B"/>
    <w:rsid w:val="006E748A"/>
    <w:rsid w:val="006E7559"/>
    <w:rsid w:val="006F10AA"/>
    <w:rsid w:val="006F1412"/>
    <w:rsid w:val="006F2060"/>
    <w:rsid w:val="006F2099"/>
    <w:rsid w:val="006F21DE"/>
    <w:rsid w:val="006F2437"/>
    <w:rsid w:val="006F28BE"/>
    <w:rsid w:val="006F2CDF"/>
    <w:rsid w:val="006F363D"/>
    <w:rsid w:val="006F3BA7"/>
    <w:rsid w:val="006F4170"/>
    <w:rsid w:val="006F4285"/>
    <w:rsid w:val="006F498D"/>
    <w:rsid w:val="006F4E30"/>
    <w:rsid w:val="006F54F4"/>
    <w:rsid w:val="006F5AE1"/>
    <w:rsid w:val="006F5BD4"/>
    <w:rsid w:val="006F5FD7"/>
    <w:rsid w:val="006F69A9"/>
    <w:rsid w:val="006F6F8A"/>
    <w:rsid w:val="006F72AF"/>
    <w:rsid w:val="006F7D98"/>
    <w:rsid w:val="006F7FA3"/>
    <w:rsid w:val="00700A02"/>
    <w:rsid w:val="007018A0"/>
    <w:rsid w:val="00701BE3"/>
    <w:rsid w:val="00701DBC"/>
    <w:rsid w:val="007021AE"/>
    <w:rsid w:val="00702218"/>
    <w:rsid w:val="00702DAC"/>
    <w:rsid w:val="0070350A"/>
    <w:rsid w:val="007035A1"/>
    <w:rsid w:val="00703E72"/>
    <w:rsid w:val="00704246"/>
    <w:rsid w:val="007048FE"/>
    <w:rsid w:val="0070499B"/>
    <w:rsid w:val="0070499E"/>
    <w:rsid w:val="0070565F"/>
    <w:rsid w:val="00705CBA"/>
    <w:rsid w:val="007064BB"/>
    <w:rsid w:val="007073F7"/>
    <w:rsid w:val="0071035C"/>
    <w:rsid w:val="0071049D"/>
    <w:rsid w:val="00710AA8"/>
    <w:rsid w:val="007118C8"/>
    <w:rsid w:val="00711F3E"/>
    <w:rsid w:val="007126D0"/>
    <w:rsid w:val="00713B50"/>
    <w:rsid w:val="00713C08"/>
    <w:rsid w:val="00713D41"/>
    <w:rsid w:val="0071412B"/>
    <w:rsid w:val="00714FDA"/>
    <w:rsid w:val="00715AEC"/>
    <w:rsid w:val="00715D77"/>
    <w:rsid w:val="00716193"/>
    <w:rsid w:val="00716464"/>
    <w:rsid w:val="0071661E"/>
    <w:rsid w:val="0071741F"/>
    <w:rsid w:val="007176BD"/>
    <w:rsid w:val="00717A20"/>
    <w:rsid w:val="00717C3C"/>
    <w:rsid w:val="00720CDA"/>
    <w:rsid w:val="00721311"/>
    <w:rsid w:val="0072184C"/>
    <w:rsid w:val="007223E9"/>
    <w:rsid w:val="0072244A"/>
    <w:rsid w:val="00722FAD"/>
    <w:rsid w:val="007233BE"/>
    <w:rsid w:val="00723FA2"/>
    <w:rsid w:val="00724989"/>
    <w:rsid w:val="00724F40"/>
    <w:rsid w:val="007250E3"/>
    <w:rsid w:val="007258F4"/>
    <w:rsid w:val="007259E1"/>
    <w:rsid w:val="00725C26"/>
    <w:rsid w:val="007274F1"/>
    <w:rsid w:val="00727985"/>
    <w:rsid w:val="00727ADA"/>
    <w:rsid w:val="00727F82"/>
    <w:rsid w:val="007302F2"/>
    <w:rsid w:val="00731541"/>
    <w:rsid w:val="00731BDA"/>
    <w:rsid w:val="0073262E"/>
    <w:rsid w:val="007327AC"/>
    <w:rsid w:val="007329B5"/>
    <w:rsid w:val="00733BE7"/>
    <w:rsid w:val="00733C4F"/>
    <w:rsid w:val="007358F0"/>
    <w:rsid w:val="00736DF5"/>
    <w:rsid w:val="0074021D"/>
    <w:rsid w:val="00741209"/>
    <w:rsid w:val="00741ACF"/>
    <w:rsid w:val="00741F0F"/>
    <w:rsid w:val="00742E2B"/>
    <w:rsid w:val="00742EB7"/>
    <w:rsid w:val="00743105"/>
    <w:rsid w:val="00743453"/>
    <w:rsid w:val="0074453B"/>
    <w:rsid w:val="00746303"/>
    <w:rsid w:val="00746B1C"/>
    <w:rsid w:val="00746E6C"/>
    <w:rsid w:val="00746EC8"/>
    <w:rsid w:val="007479F0"/>
    <w:rsid w:val="00747B8C"/>
    <w:rsid w:val="00747D2B"/>
    <w:rsid w:val="00750C80"/>
    <w:rsid w:val="00751DA8"/>
    <w:rsid w:val="00752455"/>
    <w:rsid w:val="00752731"/>
    <w:rsid w:val="00752A5E"/>
    <w:rsid w:val="007532C4"/>
    <w:rsid w:val="00754703"/>
    <w:rsid w:val="00754C84"/>
    <w:rsid w:val="00755B06"/>
    <w:rsid w:val="00755F53"/>
    <w:rsid w:val="00756211"/>
    <w:rsid w:val="00757E2D"/>
    <w:rsid w:val="00757F0B"/>
    <w:rsid w:val="0076001F"/>
    <w:rsid w:val="00760284"/>
    <w:rsid w:val="007604E5"/>
    <w:rsid w:val="00760A2B"/>
    <w:rsid w:val="00760F83"/>
    <w:rsid w:val="0076128D"/>
    <w:rsid w:val="007628D4"/>
    <w:rsid w:val="00762BBC"/>
    <w:rsid w:val="007631CA"/>
    <w:rsid w:val="00763353"/>
    <w:rsid w:val="007634E7"/>
    <w:rsid w:val="00763656"/>
    <w:rsid w:val="007653D2"/>
    <w:rsid w:val="007655C5"/>
    <w:rsid w:val="007667FB"/>
    <w:rsid w:val="00766FBA"/>
    <w:rsid w:val="007674E6"/>
    <w:rsid w:val="00767D37"/>
    <w:rsid w:val="00770551"/>
    <w:rsid w:val="00770981"/>
    <w:rsid w:val="00771462"/>
    <w:rsid w:val="0077249E"/>
    <w:rsid w:val="00772542"/>
    <w:rsid w:val="0077366D"/>
    <w:rsid w:val="0077392D"/>
    <w:rsid w:val="00773A9E"/>
    <w:rsid w:val="00773CA7"/>
    <w:rsid w:val="007744E5"/>
    <w:rsid w:val="0077464D"/>
    <w:rsid w:val="007754E8"/>
    <w:rsid w:val="00775FB1"/>
    <w:rsid w:val="007767FF"/>
    <w:rsid w:val="00776CAB"/>
    <w:rsid w:val="007771D3"/>
    <w:rsid w:val="00777407"/>
    <w:rsid w:val="00777623"/>
    <w:rsid w:val="00780A88"/>
    <w:rsid w:val="00781968"/>
    <w:rsid w:val="00781C5B"/>
    <w:rsid w:val="00783FB7"/>
    <w:rsid w:val="00784B5C"/>
    <w:rsid w:val="00784D6F"/>
    <w:rsid w:val="00785479"/>
    <w:rsid w:val="00786004"/>
    <w:rsid w:val="0078603B"/>
    <w:rsid w:val="00786A2E"/>
    <w:rsid w:val="00786C33"/>
    <w:rsid w:val="00786C5D"/>
    <w:rsid w:val="00786F92"/>
    <w:rsid w:val="007871CF"/>
    <w:rsid w:val="007878B9"/>
    <w:rsid w:val="00787FC8"/>
    <w:rsid w:val="00790149"/>
    <w:rsid w:val="007914D0"/>
    <w:rsid w:val="00791A2A"/>
    <w:rsid w:val="00791D2B"/>
    <w:rsid w:val="007923FC"/>
    <w:rsid w:val="007927CD"/>
    <w:rsid w:val="0079420F"/>
    <w:rsid w:val="00794E6A"/>
    <w:rsid w:val="007952A9"/>
    <w:rsid w:val="00795D0A"/>
    <w:rsid w:val="00796310"/>
    <w:rsid w:val="007974CD"/>
    <w:rsid w:val="00797743"/>
    <w:rsid w:val="00797A00"/>
    <w:rsid w:val="00797BAA"/>
    <w:rsid w:val="00797D67"/>
    <w:rsid w:val="007A058B"/>
    <w:rsid w:val="007A11FE"/>
    <w:rsid w:val="007A1F74"/>
    <w:rsid w:val="007A23C4"/>
    <w:rsid w:val="007A27CC"/>
    <w:rsid w:val="007A2B18"/>
    <w:rsid w:val="007A2C85"/>
    <w:rsid w:val="007A2D4B"/>
    <w:rsid w:val="007A3301"/>
    <w:rsid w:val="007A352F"/>
    <w:rsid w:val="007A3AF7"/>
    <w:rsid w:val="007A40AE"/>
    <w:rsid w:val="007A4D94"/>
    <w:rsid w:val="007A500F"/>
    <w:rsid w:val="007A53A8"/>
    <w:rsid w:val="007A6340"/>
    <w:rsid w:val="007A67C7"/>
    <w:rsid w:val="007A694A"/>
    <w:rsid w:val="007A76AA"/>
    <w:rsid w:val="007A7C0C"/>
    <w:rsid w:val="007B00D0"/>
    <w:rsid w:val="007B0A46"/>
    <w:rsid w:val="007B1100"/>
    <w:rsid w:val="007B219E"/>
    <w:rsid w:val="007B21F6"/>
    <w:rsid w:val="007B2900"/>
    <w:rsid w:val="007B31B3"/>
    <w:rsid w:val="007B3311"/>
    <w:rsid w:val="007B3B7D"/>
    <w:rsid w:val="007B3D08"/>
    <w:rsid w:val="007B4C85"/>
    <w:rsid w:val="007B6D8F"/>
    <w:rsid w:val="007B724B"/>
    <w:rsid w:val="007B73DE"/>
    <w:rsid w:val="007B76BA"/>
    <w:rsid w:val="007B7A81"/>
    <w:rsid w:val="007C0312"/>
    <w:rsid w:val="007C0AD2"/>
    <w:rsid w:val="007C191A"/>
    <w:rsid w:val="007C1E2B"/>
    <w:rsid w:val="007C3396"/>
    <w:rsid w:val="007C33D5"/>
    <w:rsid w:val="007C343F"/>
    <w:rsid w:val="007C364F"/>
    <w:rsid w:val="007C4077"/>
    <w:rsid w:val="007C4759"/>
    <w:rsid w:val="007C476E"/>
    <w:rsid w:val="007C4971"/>
    <w:rsid w:val="007C64E6"/>
    <w:rsid w:val="007C66EF"/>
    <w:rsid w:val="007C6C8B"/>
    <w:rsid w:val="007C77CB"/>
    <w:rsid w:val="007D022B"/>
    <w:rsid w:val="007D0E19"/>
    <w:rsid w:val="007D0EF3"/>
    <w:rsid w:val="007D1185"/>
    <w:rsid w:val="007D1B19"/>
    <w:rsid w:val="007D2691"/>
    <w:rsid w:val="007D2CE1"/>
    <w:rsid w:val="007D579B"/>
    <w:rsid w:val="007D5E43"/>
    <w:rsid w:val="007D64B0"/>
    <w:rsid w:val="007D65F0"/>
    <w:rsid w:val="007D7684"/>
    <w:rsid w:val="007D79DA"/>
    <w:rsid w:val="007D7A19"/>
    <w:rsid w:val="007E0594"/>
    <w:rsid w:val="007E0971"/>
    <w:rsid w:val="007E1475"/>
    <w:rsid w:val="007E1E7D"/>
    <w:rsid w:val="007E202A"/>
    <w:rsid w:val="007E20C2"/>
    <w:rsid w:val="007E20CB"/>
    <w:rsid w:val="007E254B"/>
    <w:rsid w:val="007E3BB6"/>
    <w:rsid w:val="007E4C8F"/>
    <w:rsid w:val="007E6E0F"/>
    <w:rsid w:val="007E7590"/>
    <w:rsid w:val="007F13C1"/>
    <w:rsid w:val="007F1AB0"/>
    <w:rsid w:val="007F266D"/>
    <w:rsid w:val="007F3D3B"/>
    <w:rsid w:val="007F488C"/>
    <w:rsid w:val="007F4B27"/>
    <w:rsid w:val="007F5521"/>
    <w:rsid w:val="007F57ED"/>
    <w:rsid w:val="007F62AC"/>
    <w:rsid w:val="007F63DF"/>
    <w:rsid w:val="007F6849"/>
    <w:rsid w:val="007F7A27"/>
    <w:rsid w:val="00800C89"/>
    <w:rsid w:val="0080165C"/>
    <w:rsid w:val="00801C7C"/>
    <w:rsid w:val="00801F9F"/>
    <w:rsid w:val="00802960"/>
    <w:rsid w:val="00803828"/>
    <w:rsid w:val="00803AA0"/>
    <w:rsid w:val="008041D6"/>
    <w:rsid w:val="008044F5"/>
    <w:rsid w:val="00804612"/>
    <w:rsid w:val="00804845"/>
    <w:rsid w:val="00804ACD"/>
    <w:rsid w:val="008059DE"/>
    <w:rsid w:val="00805A90"/>
    <w:rsid w:val="00805D8E"/>
    <w:rsid w:val="00805F9F"/>
    <w:rsid w:val="008061BB"/>
    <w:rsid w:val="008061F3"/>
    <w:rsid w:val="00806F56"/>
    <w:rsid w:val="008077B8"/>
    <w:rsid w:val="008103BB"/>
    <w:rsid w:val="00810E87"/>
    <w:rsid w:val="0081135E"/>
    <w:rsid w:val="00811362"/>
    <w:rsid w:val="0081148B"/>
    <w:rsid w:val="00811865"/>
    <w:rsid w:val="00812607"/>
    <w:rsid w:val="00812C14"/>
    <w:rsid w:val="00812D4F"/>
    <w:rsid w:val="00812D94"/>
    <w:rsid w:val="00812F28"/>
    <w:rsid w:val="00813156"/>
    <w:rsid w:val="00813799"/>
    <w:rsid w:val="0081461E"/>
    <w:rsid w:val="008146F4"/>
    <w:rsid w:val="00814F50"/>
    <w:rsid w:val="008160C8"/>
    <w:rsid w:val="00816312"/>
    <w:rsid w:val="00816B13"/>
    <w:rsid w:val="008204E2"/>
    <w:rsid w:val="0082158E"/>
    <w:rsid w:val="00821886"/>
    <w:rsid w:val="00821BD4"/>
    <w:rsid w:val="0082209A"/>
    <w:rsid w:val="0082269B"/>
    <w:rsid w:val="008228EE"/>
    <w:rsid w:val="00824937"/>
    <w:rsid w:val="008249CE"/>
    <w:rsid w:val="00825815"/>
    <w:rsid w:val="0082594E"/>
    <w:rsid w:val="0082601B"/>
    <w:rsid w:val="0082625E"/>
    <w:rsid w:val="008269ED"/>
    <w:rsid w:val="00827ABE"/>
    <w:rsid w:val="00830183"/>
    <w:rsid w:val="00830331"/>
    <w:rsid w:val="00830A71"/>
    <w:rsid w:val="00831098"/>
    <w:rsid w:val="00832F11"/>
    <w:rsid w:val="00833D3D"/>
    <w:rsid w:val="00834B37"/>
    <w:rsid w:val="008351F1"/>
    <w:rsid w:val="00835913"/>
    <w:rsid w:val="00835E08"/>
    <w:rsid w:val="00836262"/>
    <w:rsid w:val="008364CF"/>
    <w:rsid w:val="008367C7"/>
    <w:rsid w:val="008373BC"/>
    <w:rsid w:val="008373D8"/>
    <w:rsid w:val="0084005F"/>
    <w:rsid w:val="00840CB3"/>
    <w:rsid w:val="008412EF"/>
    <w:rsid w:val="00841A02"/>
    <w:rsid w:val="00841EBF"/>
    <w:rsid w:val="00843090"/>
    <w:rsid w:val="0084354E"/>
    <w:rsid w:val="008441B0"/>
    <w:rsid w:val="0084486C"/>
    <w:rsid w:val="00844C60"/>
    <w:rsid w:val="008457D0"/>
    <w:rsid w:val="00846081"/>
    <w:rsid w:val="008463C3"/>
    <w:rsid w:val="00847545"/>
    <w:rsid w:val="0084775B"/>
    <w:rsid w:val="008505CF"/>
    <w:rsid w:val="008507B8"/>
    <w:rsid w:val="00850BC8"/>
    <w:rsid w:val="00852247"/>
    <w:rsid w:val="00852884"/>
    <w:rsid w:val="00852CE7"/>
    <w:rsid w:val="00854FD6"/>
    <w:rsid w:val="00855852"/>
    <w:rsid w:val="00855EA4"/>
    <w:rsid w:val="00857083"/>
    <w:rsid w:val="0086031E"/>
    <w:rsid w:val="008604B8"/>
    <w:rsid w:val="00860AD3"/>
    <w:rsid w:val="00860BB6"/>
    <w:rsid w:val="00861B86"/>
    <w:rsid w:val="008632F4"/>
    <w:rsid w:val="00864410"/>
    <w:rsid w:val="008648E7"/>
    <w:rsid w:val="00864BD6"/>
    <w:rsid w:val="00864E3D"/>
    <w:rsid w:val="00864F66"/>
    <w:rsid w:val="0086523E"/>
    <w:rsid w:val="00865555"/>
    <w:rsid w:val="00865D4C"/>
    <w:rsid w:val="00865E1B"/>
    <w:rsid w:val="00865F6A"/>
    <w:rsid w:val="00866663"/>
    <w:rsid w:val="0086722A"/>
    <w:rsid w:val="0086780C"/>
    <w:rsid w:val="00870430"/>
    <w:rsid w:val="00871FB4"/>
    <w:rsid w:val="008721E5"/>
    <w:rsid w:val="00872595"/>
    <w:rsid w:val="0087365C"/>
    <w:rsid w:val="00873886"/>
    <w:rsid w:val="00873FA7"/>
    <w:rsid w:val="008741B4"/>
    <w:rsid w:val="00875C5B"/>
    <w:rsid w:val="00875C7B"/>
    <w:rsid w:val="00876DA8"/>
    <w:rsid w:val="00877281"/>
    <w:rsid w:val="0087742D"/>
    <w:rsid w:val="008775F3"/>
    <w:rsid w:val="00877D3F"/>
    <w:rsid w:val="008807CC"/>
    <w:rsid w:val="008812C9"/>
    <w:rsid w:val="00882F44"/>
    <w:rsid w:val="0088347D"/>
    <w:rsid w:val="00884328"/>
    <w:rsid w:val="0088445E"/>
    <w:rsid w:val="008845D7"/>
    <w:rsid w:val="00884D5B"/>
    <w:rsid w:val="00885173"/>
    <w:rsid w:val="00885A8A"/>
    <w:rsid w:val="00886575"/>
    <w:rsid w:val="00886F82"/>
    <w:rsid w:val="00887072"/>
    <w:rsid w:val="00887832"/>
    <w:rsid w:val="00891353"/>
    <w:rsid w:val="00891630"/>
    <w:rsid w:val="0089164A"/>
    <w:rsid w:val="00891AC4"/>
    <w:rsid w:val="0089212D"/>
    <w:rsid w:val="00892D35"/>
    <w:rsid w:val="00892F64"/>
    <w:rsid w:val="008938BB"/>
    <w:rsid w:val="00894B15"/>
    <w:rsid w:val="00894B2A"/>
    <w:rsid w:val="008951E0"/>
    <w:rsid w:val="0089523D"/>
    <w:rsid w:val="0089541C"/>
    <w:rsid w:val="00895823"/>
    <w:rsid w:val="00895B42"/>
    <w:rsid w:val="00895E93"/>
    <w:rsid w:val="00896219"/>
    <w:rsid w:val="008965FF"/>
    <w:rsid w:val="008A0315"/>
    <w:rsid w:val="008A0634"/>
    <w:rsid w:val="008A13F3"/>
    <w:rsid w:val="008A19B4"/>
    <w:rsid w:val="008A1ABD"/>
    <w:rsid w:val="008A2731"/>
    <w:rsid w:val="008A2E48"/>
    <w:rsid w:val="008A37A3"/>
    <w:rsid w:val="008A451C"/>
    <w:rsid w:val="008A4E3E"/>
    <w:rsid w:val="008A6AAF"/>
    <w:rsid w:val="008A6B41"/>
    <w:rsid w:val="008A710A"/>
    <w:rsid w:val="008A7E1B"/>
    <w:rsid w:val="008B0E79"/>
    <w:rsid w:val="008B1616"/>
    <w:rsid w:val="008B18F9"/>
    <w:rsid w:val="008B194B"/>
    <w:rsid w:val="008B1D33"/>
    <w:rsid w:val="008B203A"/>
    <w:rsid w:val="008B2260"/>
    <w:rsid w:val="008B3E93"/>
    <w:rsid w:val="008B4FEB"/>
    <w:rsid w:val="008B59E1"/>
    <w:rsid w:val="008B5FD6"/>
    <w:rsid w:val="008B6CE3"/>
    <w:rsid w:val="008B72AC"/>
    <w:rsid w:val="008B7CA2"/>
    <w:rsid w:val="008C07B2"/>
    <w:rsid w:val="008C080D"/>
    <w:rsid w:val="008C0933"/>
    <w:rsid w:val="008C1304"/>
    <w:rsid w:val="008C1717"/>
    <w:rsid w:val="008C1971"/>
    <w:rsid w:val="008C299E"/>
    <w:rsid w:val="008C2F1E"/>
    <w:rsid w:val="008C2F89"/>
    <w:rsid w:val="008C36AC"/>
    <w:rsid w:val="008C3C5E"/>
    <w:rsid w:val="008C3EEE"/>
    <w:rsid w:val="008C4011"/>
    <w:rsid w:val="008C4659"/>
    <w:rsid w:val="008C60BA"/>
    <w:rsid w:val="008C618F"/>
    <w:rsid w:val="008C62DC"/>
    <w:rsid w:val="008C6837"/>
    <w:rsid w:val="008C6F5F"/>
    <w:rsid w:val="008C7BAA"/>
    <w:rsid w:val="008C7BE4"/>
    <w:rsid w:val="008D0601"/>
    <w:rsid w:val="008D2242"/>
    <w:rsid w:val="008D22FC"/>
    <w:rsid w:val="008D28A3"/>
    <w:rsid w:val="008D2A9A"/>
    <w:rsid w:val="008D2D4D"/>
    <w:rsid w:val="008D30B2"/>
    <w:rsid w:val="008D312A"/>
    <w:rsid w:val="008D359C"/>
    <w:rsid w:val="008D3907"/>
    <w:rsid w:val="008D4669"/>
    <w:rsid w:val="008D5187"/>
    <w:rsid w:val="008D5224"/>
    <w:rsid w:val="008D529A"/>
    <w:rsid w:val="008D56CC"/>
    <w:rsid w:val="008D582E"/>
    <w:rsid w:val="008D59C8"/>
    <w:rsid w:val="008D5C7C"/>
    <w:rsid w:val="008D6512"/>
    <w:rsid w:val="008D7E39"/>
    <w:rsid w:val="008D7F99"/>
    <w:rsid w:val="008E0896"/>
    <w:rsid w:val="008E0B83"/>
    <w:rsid w:val="008E187B"/>
    <w:rsid w:val="008E1EC5"/>
    <w:rsid w:val="008E2EC6"/>
    <w:rsid w:val="008E3410"/>
    <w:rsid w:val="008E36D4"/>
    <w:rsid w:val="008E3BB4"/>
    <w:rsid w:val="008E3FB9"/>
    <w:rsid w:val="008E5881"/>
    <w:rsid w:val="008E5FD9"/>
    <w:rsid w:val="008E6AEB"/>
    <w:rsid w:val="008F016E"/>
    <w:rsid w:val="008F081B"/>
    <w:rsid w:val="008F1224"/>
    <w:rsid w:val="008F14E9"/>
    <w:rsid w:val="008F18D7"/>
    <w:rsid w:val="008F1A4B"/>
    <w:rsid w:val="008F43E4"/>
    <w:rsid w:val="008F53D1"/>
    <w:rsid w:val="008F562D"/>
    <w:rsid w:val="008F6D28"/>
    <w:rsid w:val="008F7594"/>
    <w:rsid w:val="008F7966"/>
    <w:rsid w:val="008F7F5D"/>
    <w:rsid w:val="008F7FDB"/>
    <w:rsid w:val="009004B6"/>
    <w:rsid w:val="00900C81"/>
    <w:rsid w:val="009017EF"/>
    <w:rsid w:val="009035ED"/>
    <w:rsid w:val="009040AC"/>
    <w:rsid w:val="00905A93"/>
    <w:rsid w:val="0090616C"/>
    <w:rsid w:val="00906A91"/>
    <w:rsid w:val="00906BD0"/>
    <w:rsid w:val="00906C41"/>
    <w:rsid w:val="00910246"/>
    <w:rsid w:val="009104CA"/>
    <w:rsid w:val="00911DE8"/>
    <w:rsid w:val="0091213D"/>
    <w:rsid w:val="0091246D"/>
    <w:rsid w:val="009127C3"/>
    <w:rsid w:val="009128F6"/>
    <w:rsid w:val="00912CA5"/>
    <w:rsid w:val="009136DD"/>
    <w:rsid w:val="009145E6"/>
    <w:rsid w:val="009149B4"/>
    <w:rsid w:val="00914AE3"/>
    <w:rsid w:val="009157C9"/>
    <w:rsid w:val="00915848"/>
    <w:rsid w:val="009165EB"/>
    <w:rsid w:val="00916D26"/>
    <w:rsid w:val="009171EB"/>
    <w:rsid w:val="00917322"/>
    <w:rsid w:val="00917497"/>
    <w:rsid w:val="00917B98"/>
    <w:rsid w:val="009204CC"/>
    <w:rsid w:val="00920798"/>
    <w:rsid w:val="0092090E"/>
    <w:rsid w:val="0092097E"/>
    <w:rsid w:val="00921062"/>
    <w:rsid w:val="009216C1"/>
    <w:rsid w:val="0092181D"/>
    <w:rsid w:val="00922FE5"/>
    <w:rsid w:val="0092340B"/>
    <w:rsid w:val="009245D4"/>
    <w:rsid w:val="00925E9D"/>
    <w:rsid w:val="009266DE"/>
    <w:rsid w:val="00927225"/>
    <w:rsid w:val="00927567"/>
    <w:rsid w:val="00930136"/>
    <w:rsid w:val="00930804"/>
    <w:rsid w:val="0093080A"/>
    <w:rsid w:val="00930B02"/>
    <w:rsid w:val="00931605"/>
    <w:rsid w:val="00931FCE"/>
    <w:rsid w:val="00932675"/>
    <w:rsid w:val="0093364C"/>
    <w:rsid w:val="00934987"/>
    <w:rsid w:val="00934CE4"/>
    <w:rsid w:val="00934DDF"/>
    <w:rsid w:val="009355C6"/>
    <w:rsid w:val="00935A4D"/>
    <w:rsid w:val="00935CB0"/>
    <w:rsid w:val="00936627"/>
    <w:rsid w:val="009367CE"/>
    <w:rsid w:val="00937E2A"/>
    <w:rsid w:val="00940154"/>
    <w:rsid w:val="00942DBF"/>
    <w:rsid w:val="00943209"/>
    <w:rsid w:val="00943BF6"/>
    <w:rsid w:val="00944DC0"/>
    <w:rsid w:val="009450BE"/>
    <w:rsid w:val="00945AEB"/>
    <w:rsid w:val="00946875"/>
    <w:rsid w:val="00946B64"/>
    <w:rsid w:val="00947721"/>
    <w:rsid w:val="00947FC0"/>
    <w:rsid w:val="009501F4"/>
    <w:rsid w:val="00950D66"/>
    <w:rsid w:val="00952BD0"/>
    <w:rsid w:val="00952CD4"/>
    <w:rsid w:val="0095304D"/>
    <w:rsid w:val="009539BC"/>
    <w:rsid w:val="00953BCC"/>
    <w:rsid w:val="00953BCE"/>
    <w:rsid w:val="00953EF2"/>
    <w:rsid w:val="0095414C"/>
    <w:rsid w:val="00954F67"/>
    <w:rsid w:val="00955BB9"/>
    <w:rsid w:val="00955BEF"/>
    <w:rsid w:val="009562B3"/>
    <w:rsid w:val="00956D80"/>
    <w:rsid w:val="00960402"/>
    <w:rsid w:val="0096122D"/>
    <w:rsid w:val="009614B9"/>
    <w:rsid w:val="0096172E"/>
    <w:rsid w:val="009618EE"/>
    <w:rsid w:val="00961D21"/>
    <w:rsid w:val="00962B78"/>
    <w:rsid w:val="00963559"/>
    <w:rsid w:val="0096381C"/>
    <w:rsid w:val="00963D3B"/>
    <w:rsid w:val="00964D86"/>
    <w:rsid w:val="009650BF"/>
    <w:rsid w:val="00965C20"/>
    <w:rsid w:val="00965CF6"/>
    <w:rsid w:val="0096645F"/>
    <w:rsid w:val="0096677C"/>
    <w:rsid w:val="0096679E"/>
    <w:rsid w:val="00966DBA"/>
    <w:rsid w:val="00966F2A"/>
    <w:rsid w:val="00967142"/>
    <w:rsid w:val="00970105"/>
    <w:rsid w:val="00970B66"/>
    <w:rsid w:val="00971129"/>
    <w:rsid w:val="00971321"/>
    <w:rsid w:val="0097170E"/>
    <w:rsid w:val="00971C50"/>
    <w:rsid w:val="0097201F"/>
    <w:rsid w:val="009724D1"/>
    <w:rsid w:val="00972C4B"/>
    <w:rsid w:val="009753A1"/>
    <w:rsid w:val="0097548B"/>
    <w:rsid w:val="00975888"/>
    <w:rsid w:val="0097628D"/>
    <w:rsid w:val="00976803"/>
    <w:rsid w:val="00977428"/>
    <w:rsid w:val="00980EAB"/>
    <w:rsid w:val="0098202F"/>
    <w:rsid w:val="009820D6"/>
    <w:rsid w:val="009835DE"/>
    <w:rsid w:val="00983E4A"/>
    <w:rsid w:val="00984104"/>
    <w:rsid w:val="00984F8C"/>
    <w:rsid w:val="00986A89"/>
    <w:rsid w:val="00986F6A"/>
    <w:rsid w:val="009872D1"/>
    <w:rsid w:val="00987982"/>
    <w:rsid w:val="00987A1D"/>
    <w:rsid w:val="009900D4"/>
    <w:rsid w:val="009905C2"/>
    <w:rsid w:val="00990866"/>
    <w:rsid w:val="00992318"/>
    <w:rsid w:val="00992391"/>
    <w:rsid w:val="00992392"/>
    <w:rsid w:val="00992683"/>
    <w:rsid w:val="009929FF"/>
    <w:rsid w:val="00992B7D"/>
    <w:rsid w:val="00992C06"/>
    <w:rsid w:val="00992EE0"/>
    <w:rsid w:val="0099317F"/>
    <w:rsid w:val="00995974"/>
    <w:rsid w:val="0099647D"/>
    <w:rsid w:val="00996C89"/>
    <w:rsid w:val="009975B6"/>
    <w:rsid w:val="00997781"/>
    <w:rsid w:val="00997A8B"/>
    <w:rsid w:val="009A1364"/>
    <w:rsid w:val="009A1C81"/>
    <w:rsid w:val="009A3F2F"/>
    <w:rsid w:val="009A40FE"/>
    <w:rsid w:val="009A41BF"/>
    <w:rsid w:val="009A4B57"/>
    <w:rsid w:val="009A50B4"/>
    <w:rsid w:val="009A531D"/>
    <w:rsid w:val="009A5563"/>
    <w:rsid w:val="009A5F92"/>
    <w:rsid w:val="009A68A0"/>
    <w:rsid w:val="009A6E57"/>
    <w:rsid w:val="009B0E90"/>
    <w:rsid w:val="009B1B4C"/>
    <w:rsid w:val="009B2639"/>
    <w:rsid w:val="009B305D"/>
    <w:rsid w:val="009B36BD"/>
    <w:rsid w:val="009B4984"/>
    <w:rsid w:val="009B4A70"/>
    <w:rsid w:val="009B51FE"/>
    <w:rsid w:val="009B588A"/>
    <w:rsid w:val="009B6331"/>
    <w:rsid w:val="009B64E2"/>
    <w:rsid w:val="009B7225"/>
    <w:rsid w:val="009B76BC"/>
    <w:rsid w:val="009B7E7A"/>
    <w:rsid w:val="009C02EA"/>
    <w:rsid w:val="009C09C9"/>
    <w:rsid w:val="009C1949"/>
    <w:rsid w:val="009C1FDB"/>
    <w:rsid w:val="009C2713"/>
    <w:rsid w:val="009C2FD2"/>
    <w:rsid w:val="009C3266"/>
    <w:rsid w:val="009C4219"/>
    <w:rsid w:val="009C459B"/>
    <w:rsid w:val="009C5035"/>
    <w:rsid w:val="009C5F77"/>
    <w:rsid w:val="009C67C6"/>
    <w:rsid w:val="009C6E1E"/>
    <w:rsid w:val="009C7869"/>
    <w:rsid w:val="009C7E36"/>
    <w:rsid w:val="009D17FA"/>
    <w:rsid w:val="009D20C0"/>
    <w:rsid w:val="009D2A3E"/>
    <w:rsid w:val="009D384F"/>
    <w:rsid w:val="009D3DF4"/>
    <w:rsid w:val="009D4BCD"/>
    <w:rsid w:val="009D57A2"/>
    <w:rsid w:val="009D592B"/>
    <w:rsid w:val="009D5CED"/>
    <w:rsid w:val="009D73F5"/>
    <w:rsid w:val="009D7DE2"/>
    <w:rsid w:val="009E1142"/>
    <w:rsid w:val="009E1BE4"/>
    <w:rsid w:val="009E29AE"/>
    <w:rsid w:val="009E308F"/>
    <w:rsid w:val="009E3303"/>
    <w:rsid w:val="009E3681"/>
    <w:rsid w:val="009E4207"/>
    <w:rsid w:val="009E471E"/>
    <w:rsid w:val="009E5264"/>
    <w:rsid w:val="009E544E"/>
    <w:rsid w:val="009E5AA3"/>
    <w:rsid w:val="009E5AB6"/>
    <w:rsid w:val="009E68DC"/>
    <w:rsid w:val="009E7394"/>
    <w:rsid w:val="009E7564"/>
    <w:rsid w:val="009E77FA"/>
    <w:rsid w:val="009F29C8"/>
    <w:rsid w:val="009F2A82"/>
    <w:rsid w:val="009F392E"/>
    <w:rsid w:val="009F41B2"/>
    <w:rsid w:val="009F4E6C"/>
    <w:rsid w:val="009F5DEE"/>
    <w:rsid w:val="009F602C"/>
    <w:rsid w:val="009F78AE"/>
    <w:rsid w:val="009F7ADD"/>
    <w:rsid w:val="009F7B6B"/>
    <w:rsid w:val="009F7F7A"/>
    <w:rsid w:val="00A00CC5"/>
    <w:rsid w:val="00A0164E"/>
    <w:rsid w:val="00A0241C"/>
    <w:rsid w:val="00A043E5"/>
    <w:rsid w:val="00A0475F"/>
    <w:rsid w:val="00A0481B"/>
    <w:rsid w:val="00A04C8B"/>
    <w:rsid w:val="00A056C3"/>
    <w:rsid w:val="00A067D3"/>
    <w:rsid w:val="00A070C2"/>
    <w:rsid w:val="00A077F6"/>
    <w:rsid w:val="00A07EEB"/>
    <w:rsid w:val="00A1074F"/>
    <w:rsid w:val="00A112FA"/>
    <w:rsid w:val="00A120A5"/>
    <w:rsid w:val="00A12D47"/>
    <w:rsid w:val="00A12DD5"/>
    <w:rsid w:val="00A13BDA"/>
    <w:rsid w:val="00A145C5"/>
    <w:rsid w:val="00A14886"/>
    <w:rsid w:val="00A14B6C"/>
    <w:rsid w:val="00A15342"/>
    <w:rsid w:val="00A157B8"/>
    <w:rsid w:val="00A1635E"/>
    <w:rsid w:val="00A16415"/>
    <w:rsid w:val="00A17842"/>
    <w:rsid w:val="00A1787F"/>
    <w:rsid w:val="00A2106F"/>
    <w:rsid w:val="00A217FA"/>
    <w:rsid w:val="00A21D1E"/>
    <w:rsid w:val="00A21E80"/>
    <w:rsid w:val="00A222A9"/>
    <w:rsid w:val="00A224DD"/>
    <w:rsid w:val="00A22CCB"/>
    <w:rsid w:val="00A2319B"/>
    <w:rsid w:val="00A244D0"/>
    <w:rsid w:val="00A25116"/>
    <w:rsid w:val="00A2575F"/>
    <w:rsid w:val="00A25787"/>
    <w:rsid w:val="00A2599C"/>
    <w:rsid w:val="00A25CF8"/>
    <w:rsid w:val="00A27D01"/>
    <w:rsid w:val="00A27D42"/>
    <w:rsid w:val="00A316F6"/>
    <w:rsid w:val="00A32441"/>
    <w:rsid w:val="00A32B44"/>
    <w:rsid w:val="00A33483"/>
    <w:rsid w:val="00A343EB"/>
    <w:rsid w:val="00A3454C"/>
    <w:rsid w:val="00A34AC8"/>
    <w:rsid w:val="00A34E4B"/>
    <w:rsid w:val="00A35426"/>
    <w:rsid w:val="00A355BC"/>
    <w:rsid w:val="00A35BF7"/>
    <w:rsid w:val="00A367EB"/>
    <w:rsid w:val="00A36ACF"/>
    <w:rsid w:val="00A36F24"/>
    <w:rsid w:val="00A37DF6"/>
    <w:rsid w:val="00A40458"/>
    <w:rsid w:val="00A40BE1"/>
    <w:rsid w:val="00A40F88"/>
    <w:rsid w:val="00A41512"/>
    <w:rsid w:val="00A41654"/>
    <w:rsid w:val="00A42032"/>
    <w:rsid w:val="00A426DF"/>
    <w:rsid w:val="00A42C66"/>
    <w:rsid w:val="00A42CBD"/>
    <w:rsid w:val="00A435C0"/>
    <w:rsid w:val="00A43CBA"/>
    <w:rsid w:val="00A43DDB"/>
    <w:rsid w:val="00A46899"/>
    <w:rsid w:val="00A476B5"/>
    <w:rsid w:val="00A507CC"/>
    <w:rsid w:val="00A50D31"/>
    <w:rsid w:val="00A51C12"/>
    <w:rsid w:val="00A52C2F"/>
    <w:rsid w:val="00A52D80"/>
    <w:rsid w:val="00A53548"/>
    <w:rsid w:val="00A537FA"/>
    <w:rsid w:val="00A543BE"/>
    <w:rsid w:val="00A552F8"/>
    <w:rsid w:val="00A5536A"/>
    <w:rsid w:val="00A56E2E"/>
    <w:rsid w:val="00A56E96"/>
    <w:rsid w:val="00A572F6"/>
    <w:rsid w:val="00A5737C"/>
    <w:rsid w:val="00A609C7"/>
    <w:rsid w:val="00A60BAE"/>
    <w:rsid w:val="00A60F66"/>
    <w:rsid w:val="00A61869"/>
    <w:rsid w:val="00A61902"/>
    <w:rsid w:val="00A62680"/>
    <w:rsid w:val="00A62C19"/>
    <w:rsid w:val="00A62EB6"/>
    <w:rsid w:val="00A63163"/>
    <w:rsid w:val="00A651E5"/>
    <w:rsid w:val="00A65860"/>
    <w:rsid w:val="00A65901"/>
    <w:rsid w:val="00A66ABF"/>
    <w:rsid w:val="00A66F08"/>
    <w:rsid w:val="00A671EF"/>
    <w:rsid w:val="00A67270"/>
    <w:rsid w:val="00A679E7"/>
    <w:rsid w:val="00A67DFE"/>
    <w:rsid w:val="00A72289"/>
    <w:rsid w:val="00A737A3"/>
    <w:rsid w:val="00A7388A"/>
    <w:rsid w:val="00A73B6B"/>
    <w:rsid w:val="00A74E61"/>
    <w:rsid w:val="00A75CE0"/>
    <w:rsid w:val="00A76942"/>
    <w:rsid w:val="00A76DDE"/>
    <w:rsid w:val="00A7709B"/>
    <w:rsid w:val="00A773B4"/>
    <w:rsid w:val="00A80AB1"/>
    <w:rsid w:val="00A80DA0"/>
    <w:rsid w:val="00A82668"/>
    <w:rsid w:val="00A826AD"/>
    <w:rsid w:val="00A83633"/>
    <w:rsid w:val="00A83651"/>
    <w:rsid w:val="00A83C81"/>
    <w:rsid w:val="00A83CC2"/>
    <w:rsid w:val="00A846D9"/>
    <w:rsid w:val="00A84885"/>
    <w:rsid w:val="00A8500F"/>
    <w:rsid w:val="00A85A1E"/>
    <w:rsid w:val="00A863AA"/>
    <w:rsid w:val="00A86BED"/>
    <w:rsid w:val="00A9046C"/>
    <w:rsid w:val="00A90B8F"/>
    <w:rsid w:val="00A90D57"/>
    <w:rsid w:val="00A90D91"/>
    <w:rsid w:val="00A91C77"/>
    <w:rsid w:val="00A91F06"/>
    <w:rsid w:val="00A920CC"/>
    <w:rsid w:val="00A9227A"/>
    <w:rsid w:val="00A923C4"/>
    <w:rsid w:val="00A93FBC"/>
    <w:rsid w:val="00A947CB"/>
    <w:rsid w:val="00A94863"/>
    <w:rsid w:val="00A94EDD"/>
    <w:rsid w:val="00A953E4"/>
    <w:rsid w:val="00A9561C"/>
    <w:rsid w:val="00A96756"/>
    <w:rsid w:val="00A96E09"/>
    <w:rsid w:val="00A97378"/>
    <w:rsid w:val="00AA04F1"/>
    <w:rsid w:val="00AA54C2"/>
    <w:rsid w:val="00AA5C6C"/>
    <w:rsid w:val="00AA6055"/>
    <w:rsid w:val="00AA646B"/>
    <w:rsid w:val="00AA66FB"/>
    <w:rsid w:val="00AA68FC"/>
    <w:rsid w:val="00AA6BFF"/>
    <w:rsid w:val="00AA70E2"/>
    <w:rsid w:val="00AA75AA"/>
    <w:rsid w:val="00AB08AB"/>
    <w:rsid w:val="00AB0B78"/>
    <w:rsid w:val="00AB151D"/>
    <w:rsid w:val="00AB2658"/>
    <w:rsid w:val="00AB2CF4"/>
    <w:rsid w:val="00AB31D1"/>
    <w:rsid w:val="00AB3820"/>
    <w:rsid w:val="00AB3AC4"/>
    <w:rsid w:val="00AB4C39"/>
    <w:rsid w:val="00AB5662"/>
    <w:rsid w:val="00AB584D"/>
    <w:rsid w:val="00AB5FCD"/>
    <w:rsid w:val="00AB6437"/>
    <w:rsid w:val="00AB6C79"/>
    <w:rsid w:val="00AB7382"/>
    <w:rsid w:val="00AB7791"/>
    <w:rsid w:val="00AC029A"/>
    <w:rsid w:val="00AC042A"/>
    <w:rsid w:val="00AC0E34"/>
    <w:rsid w:val="00AC162E"/>
    <w:rsid w:val="00AC1705"/>
    <w:rsid w:val="00AC17CF"/>
    <w:rsid w:val="00AC3469"/>
    <w:rsid w:val="00AC354A"/>
    <w:rsid w:val="00AC36EA"/>
    <w:rsid w:val="00AC3AE2"/>
    <w:rsid w:val="00AC3DB7"/>
    <w:rsid w:val="00AC4125"/>
    <w:rsid w:val="00AC4562"/>
    <w:rsid w:val="00AC4864"/>
    <w:rsid w:val="00AC5504"/>
    <w:rsid w:val="00AC5714"/>
    <w:rsid w:val="00AC5C46"/>
    <w:rsid w:val="00AC6182"/>
    <w:rsid w:val="00AC6694"/>
    <w:rsid w:val="00AC6699"/>
    <w:rsid w:val="00AD0A11"/>
    <w:rsid w:val="00AD0D2C"/>
    <w:rsid w:val="00AD1001"/>
    <w:rsid w:val="00AD1369"/>
    <w:rsid w:val="00AD43AE"/>
    <w:rsid w:val="00AD59CB"/>
    <w:rsid w:val="00AD5D13"/>
    <w:rsid w:val="00AD6430"/>
    <w:rsid w:val="00AD7D3E"/>
    <w:rsid w:val="00AE029E"/>
    <w:rsid w:val="00AE0E37"/>
    <w:rsid w:val="00AE13A3"/>
    <w:rsid w:val="00AE1A74"/>
    <w:rsid w:val="00AE2E8A"/>
    <w:rsid w:val="00AE3BA4"/>
    <w:rsid w:val="00AE497A"/>
    <w:rsid w:val="00AE49AD"/>
    <w:rsid w:val="00AE540B"/>
    <w:rsid w:val="00AE5BD8"/>
    <w:rsid w:val="00AE5D0E"/>
    <w:rsid w:val="00AE612F"/>
    <w:rsid w:val="00AE6659"/>
    <w:rsid w:val="00AE7A5C"/>
    <w:rsid w:val="00AF13A1"/>
    <w:rsid w:val="00AF15A3"/>
    <w:rsid w:val="00AF1B56"/>
    <w:rsid w:val="00AF2187"/>
    <w:rsid w:val="00AF23EE"/>
    <w:rsid w:val="00AF2592"/>
    <w:rsid w:val="00AF29BB"/>
    <w:rsid w:val="00AF3D22"/>
    <w:rsid w:val="00AF42E7"/>
    <w:rsid w:val="00AF468F"/>
    <w:rsid w:val="00AF4832"/>
    <w:rsid w:val="00AF4A23"/>
    <w:rsid w:val="00AF50EE"/>
    <w:rsid w:val="00AF5A2F"/>
    <w:rsid w:val="00AF5DDD"/>
    <w:rsid w:val="00AF5ED7"/>
    <w:rsid w:val="00AF6875"/>
    <w:rsid w:val="00AF6F6E"/>
    <w:rsid w:val="00AF7142"/>
    <w:rsid w:val="00AF7224"/>
    <w:rsid w:val="00AF7869"/>
    <w:rsid w:val="00AF7B90"/>
    <w:rsid w:val="00AF7E68"/>
    <w:rsid w:val="00B00724"/>
    <w:rsid w:val="00B00980"/>
    <w:rsid w:val="00B00ACF"/>
    <w:rsid w:val="00B017FD"/>
    <w:rsid w:val="00B0297A"/>
    <w:rsid w:val="00B02EA2"/>
    <w:rsid w:val="00B032A3"/>
    <w:rsid w:val="00B0409C"/>
    <w:rsid w:val="00B04750"/>
    <w:rsid w:val="00B0544C"/>
    <w:rsid w:val="00B0554E"/>
    <w:rsid w:val="00B0628F"/>
    <w:rsid w:val="00B065CB"/>
    <w:rsid w:val="00B0683D"/>
    <w:rsid w:val="00B07B38"/>
    <w:rsid w:val="00B1012C"/>
    <w:rsid w:val="00B102F2"/>
    <w:rsid w:val="00B109BD"/>
    <w:rsid w:val="00B11021"/>
    <w:rsid w:val="00B12C1A"/>
    <w:rsid w:val="00B1357A"/>
    <w:rsid w:val="00B15026"/>
    <w:rsid w:val="00B15621"/>
    <w:rsid w:val="00B156D7"/>
    <w:rsid w:val="00B156F8"/>
    <w:rsid w:val="00B16023"/>
    <w:rsid w:val="00B17533"/>
    <w:rsid w:val="00B20AB3"/>
    <w:rsid w:val="00B21152"/>
    <w:rsid w:val="00B21263"/>
    <w:rsid w:val="00B21D55"/>
    <w:rsid w:val="00B22701"/>
    <w:rsid w:val="00B22FE6"/>
    <w:rsid w:val="00B235F3"/>
    <w:rsid w:val="00B23A5F"/>
    <w:rsid w:val="00B23CDD"/>
    <w:rsid w:val="00B23F3F"/>
    <w:rsid w:val="00B25628"/>
    <w:rsid w:val="00B25B7F"/>
    <w:rsid w:val="00B25CD4"/>
    <w:rsid w:val="00B25E14"/>
    <w:rsid w:val="00B26539"/>
    <w:rsid w:val="00B277D4"/>
    <w:rsid w:val="00B27B18"/>
    <w:rsid w:val="00B30CC8"/>
    <w:rsid w:val="00B30ED4"/>
    <w:rsid w:val="00B31116"/>
    <w:rsid w:val="00B31290"/>
    <w:rsid w:val="00B3192D"/>
    <w:rsid w:val="00B31956"/>
    <w:rsid w:val="00B32286"/>
    <w:rsid w:val="00B33372"/>
    <w:rsid w:val="00B3418D"/>
    <w:rsid w:val="00B34FC1"/>
    <w:rsid w:val="00B35A6F"/>
    <w:rsid w:val="00B364D7"/>
    <w:rsid w:val="00B36876"/>
    <w:rsid w:val="00B37448"/>
    <w:rsid w:val="00B3792F"/>
    <w:rsid w:val="00B37B89"/>
    <w:rsid w:val="00B37FF9"/>
    <w:rsid w:val="00B41010"/>
    <w:rsid w:val="00B4288E"/>
    <w:rsid w:val="00B42EC2"/>
    <w:rsid w:val="00B43F03"/>
    <w:rsid w:val="00B458EA"/>
    <w:rsid w:val="00B46831"/>
    <w:rsid w:val="00B473A4"/>
    <w:rsid w:val="00B47B0D"/>
    <w:rsid w:val="00B47D29"/>
    <w:rsid w:val="00B47E4C"/>
    <w:rsid w:val="00B47E7E"/>
    <w:rsid w:val="00B50B01"/>
    <w:rsid w:val="00B50F14"/>
    <w:rsid w:val="00B52436"/>
    <w:rsid w:val="00B527E3"/>
    <w:rsid w:val="00B52874"/>
    <w:rsid w:val="00B53A07"/>
    <w:rsid w:val="00B54338"/>
    <w:rsid w:val="00B54360"/>
    <w:rsid w:val="00B54D66"/>
    <w:rsid w:val="00B560A9"/>
    <w:rsid w:val="00B56ED7"/>
    <w:rsid w:val="00B56FAD"/>
    <w:rsid w:val="00B5715D"/>
    <w:rsid w:val="00B5716C"/>
    <w:rsid w:val="00B57DE2"/>
    <w:rsid w:val="00B603F5"/>
    <w:rsid w:val="00B60CAF"/>
    <w:rsid w:val="00B6185D"/>
    <w:rsid w:val="00B62B68"/>
    <w:rsid w:val="00B6342D"/>
    <w:rsid w:val="00B64A9C"/>
    <w:rsid w:val="00B6595C"/>
    <w:rsid w:val="00B65F44"/>
    <w:rsid w:val="00B66234"/>
    <w:rsid w:val="00B67999"/>
    <w:rsid w:val="00B70939"/>
    <w:rsid w:val="00B70EC6"/>
    <w:rsid w:val="00B72898"/>
    <w:rsid w:val="00B72A77"/>
    <w:rsid w:val="00B72BEE"/>
    <w:rsid w:val="00B73B09"/>
    <w:rsid w:val="00B73C99"/>
    <w:rsid w:val="00B748B8"/>
    <w:rsid w:val="00B75B37"/>
    <w:rsid w:val="00B7617D"/>
    <w:rsid w:val="00B7671C"/>
    <w:rsid w:val="00B768DE"/>
    <w:rsid w:val="00B80FBD"/>
    <w:rsid w:val="00B812C5"/>
    <w:rsid w:val="00B8193D"/>
    <w:rsid w:val="00B81BDC"/>
    <w:rsid w:val="00B82801"/>
    <w:rsid w:val="00B8318E"/>
    <w:rsid w:val="00B83223"/>
    <w:rsid w:val="00B836B1"/>
    <w:rsid w:val="00B83829"/>
    <w:rsid w:val="00B83C9A"/>
    <w:rsid w:val="00B84039"/>
    <w:rsid w:val="00B8676D"/>
    <w:rsid w:val="00B87C05"/>
    <w:rsid w:val="00B90AF9"/>
    <w:rsid w:val="00B90B7A"/>
    <w:rsid w:val="00B91CBC"/>
    <w:rsid w:val="00B91D78"/>
    <w:rsid w:val="00B92862"/>
    <w:rsid w:val="00B93353"/>
    <w:rsid w:val="00B93595"/>
    <w:rsid w:val="00B936BC"/>
    <w:rsid w:val="00B94099"/>
    <w:rsid w:val="00B94432"/>
    <w:rsid w:val="00B94686"/>
    <w:rsid w:val="00B95AFD"/>
    <w:rsid w:val="00B95F27"/>
    <w:rsid w:val="00B9714F"/>
    <w:rsid w:val="00B97DC1"/>
    <w:rsid w:val="00BA0345"/>
    <w:rsid w:val="00BA072E"/>
    <w:rsid w:val="00BA1032"/>
    <w:rsid w:val="00BA22C9"/>
    <w:rsid w:val="00BA2AC8"/>
    <w:rsid w:val="00BA2C1C"/>
    <w:rsid w:val="00BA3070"/>
    <w:rsid w:val="00BA3D4A"/>
    <w:rsid w:val="00BA3FB4"/>
    <w:rsid w:val="00BA4B18"/>
    <w:rsid w:val="00BA4C5D"/>
    <w:rsid w:val="00BA5087"/>
    <w:rsid w:val="00BA655C"/>
    <w:rsid w:val="00BA6FC1"/>
    <w:rsid w:val="00BA7A50"/>
    <w:rsid w:val="00BB0DFA"/>
    <w:rsid w:val="00BB19FF"/>
    <w:rsid w:val="00BB2514"/>
    <w:rsid w:val="00BB2B81"/>
    <w:rsid w:val="00BB2C16"/>
    <w:rsid w:val="00BB3186"/>
    <w:rsid w:val="00BB3885"/>
    <w:rsid w:val="00BB3B15"/>
    <w:rsid w:val="00BB43F0"/>
    <w:rsid w:val="00BB4B94"/>
    <w:rsid w:val="00BB56FD"/>
    <w:rsid w:val="00BB5A8A"/>
    <w:rsid w:val="00BB6CB1"/>
    <w:rsid w:val="00BB7939"/>
    <w:rsid w:val="00BC0BBA"/>
    <w:rsid w:val="00BC232E"/>
    <w:rsid w:val="00BC2D57"/>
    <w:rsid w:val="00BC38C5"/>
    <w:rsid w:val="00BC3B5D"/>
    <w:rsid w:val="00BC425E"/>
    <w:rsid w:val="00BC48DF"/>
    <w:rsid w:val="00BC590B"/>
    <w:rsid w:val="00BC638B"/>
    <w:rsid w:val="00BC67EF"/>
    <w:rsid w:val="00BC7224"/>
    <w:rsid w:val="00BC7662"/>
    <w:rsid w:val="00BD034B"/>
    <w:rsid w:val="00BD043E"/>
    <w:rsid w:val="00BD0E80"/>
    <w:rsid w:val="00BD1372"/>
    <w:rsid w:val="00BD18BF"/>
    <w:rsid w:val="00BD2CDE"/>
    <w:rsid w:val="00BD43C1"/>
    <w:rsid w:val="00BD446D"/>
    <w:rsid w:val="00BD48E7"/>
    <w:rsid w:val="00BD6136"/>
    <w:rsid w:val="00BD6321"/>
    <w:rsid w:val="00BE12A7"/>
    <w:rsid w:val="00BE14DC"/>
    <w:rsid w:val="00BE299D"/>
    <w:rsid w:val="00BE348A"/>
    <w:rsid w:val="00BE463A"/>
    <w:rsid w:val="00BE54ED"/>
    <w:rsid w:val="00BE5E22"/>
    <w:rsid w:val="00BE6A9F"/>
    <w:rsid w:val="00BE6FEC"/>
    <w:rsid w:val="00BE70A2"/>
    <w:rsid w:val="00BE7A0E"/>
    <w:rsid w:val="00BE7C12"/>
    <w:rsid w:val="00BF00FD"/>
    <w:rsid w:val="00BF0242"/>
    <w:rsid w:val="00BF0B52"/>
    <w:rsid w:val="00BF0E58"/>
    <w:rsid w:val="00BF1039"/>
    <w:rsid w:val="00BF1C5D"/>
    <w:rsid w:val="00BF342A"/>
    <w:rsid w:val="00BF360E"/>
    <w:rsid w:val="00BF3DF2"/>
    <w:rsid w:val="00BF4888"/>
    <w:rsid w:val="00BF4B14"/>
    <w:rsid w:val="00BF4D4A"/>
    <w:rsid w:val="00BF4E5D"/>
    <w:rsid w:val="00BF5A17"/>
    <w:rsid w:val="00BF5A55"/>
    <w:rsid w:val="00BF5B7D"/>
    <w:rsid w:val="00BF6092"/>
    <w:rsid w:val="00BF60B4"/>
    <w:rsid w:val="00BF6B6D"/>
    <w:rsid w:val="00BF7D62"/>
    <w:rsid w:val="00C00B33"/>
    <w:rsid w:val="00C00C55"/>
    <w:rsid w:val="00C014F2"/>
    <w:rsid w:val="00C01A40"/>
    <w:rsid w:val="00C01ECD"/>
    <w:rsid w:val="00C05427"/>
    <w:rsid w:val="00C056C7"/>
    <w:rsid w:val="00C0702B"/>
    <w:rsid w:val="00C10030"/>
    <w:rsid w:val="00C10C0B"/>
    <w:rsid w:val="00C11624"/>
    <w:rsid w:val="00C126F5"/>
    <w:rsid w:val="00C1617A"/>
    <w:rsid w:val="00C166A9"/>
    <w:rsid w:val="00C17541"/>
    <w:rsid w:val="00C20C8D"/>
    <w:rsid w:val="00C20E69"/>
    <w:rsid w:val="00C20FBC"/>
    <w:rsid w:val="00C20FD7"/>
    <w:rsid w:val="00C21BCA"/>
    <w:rsid w:val="00C21C0B"/>
    <w:rsid w:val="00C22450"/>
    <w:rsid w:val="00C23D35"/>
    <w:rsid w:val="00C2443B"/>
    <w:rsid w:val="00C24902"/>
    <w:rsid w:val="00C25D23"/>
    <w:rsid w:val="00C25EFF"/>
    <w:rsid w:val="00C263CF"/>
    <w:rsid w:val="00C26A56"/>
    <w:rsid w:val="00C26FE2"/>
    <w:rsid w:val="00C303BE"/>
    <w:rsid w:val="00C3076B"/>
    <w:rsid w:val="00C30B1F"/>
    <w:rsid w:val="00C30BBE"/>
    <w:rsid w:val="00C310A0"/>
    <w:rsid w:val="00C3131A"/>
    <w:rsid w:val="00C334DC"/>
    <w:rsid w:val="00C334F4"/>
    <w:rsid w:val="00C33E08"/>
    <w:rsid w:val="00C34E05"/>
    <w:rsid w:val="00C34F1D"/>
    <w:rsid w:val="00C34FFA"/>
    <w:rsid w:val="00C35BAB"/>
    <w:rsid w:val="00C35D71"/>
    <w:rsid w:val="00C3666F"/>
    <w:rsid w:val="00C37547"/>
    <w:rsid w:val="00C4018E"/>
    <w:rsid w:val="00C402A3"/>
    <w:rsid w:val="00C40CB5"/>
    <w:rsid w:val="00C40D5F"/>
    <w:rsid w:val="00C41364"/>
    <w:rsid w:val="00C41FDA"/>
    <w:rsid w:val="00C4233E"/>
    <w:rsid w:val="00C424FC"/>
    <w:rsid w:val="00C4285A"/>
    <w:rsid w:val="00C42C72"/>
    <w:rsid w:val="00C42E9C"/>
    <w:rsid w:val="00C43630"/>
    <w:rsid w:val="00C44117"/>
    <w:rsid w:val="00C44202"/>
    <w:rsid w:val="00C4497C"/>
    <w:rsid w:val="00C44F78"/>
    <w:rsid w:val="00C457B1"/>
    <w:rsid w:val="00C464F4"/>
    <w:rsid w:val="00C46909"/>
    <w:rsid w:val="00C4700B"/>
    <w:rsid w:val="00C4712C"/>
    <w:rsid w:val="00C47D76"/>
    <w:rsid w:val="00C50433"/>
    <w:rsid w:val="00C5060F"/>
    <w:rsid w:val="00C5091A"/>
    <w:rsid w:val="00C50A62"/>
    <w:rsid w:val="00C51059"/>
    <w:rsid w:val="00C514C0"/>
    <w:rsid w:val="00C5179A"/>
    <w:rsid w:val="00C51AA0"/>
    <w:rsid w:val="00C524A7"/>
    <w:rsid w:val="00C5260E"/>
    <w:rsid w:val="00C52C38"/>
    <w:rsid w:val="00C52C4D"/>
    <w:rsid w:val="00C53848"/>
    <w:rsid w:val="00C53D6D"/>
    <w:rsid w:val="00C54117"/>
    <w:rsid w:val="00C5450C"/>
    <w:rsid w:val="00C554D2"/>
    <w:rsid w:val="00C554F0"/>
    <w:rsid w:val="00C55A3E"/>
    <w:rsid w:val="00C56285"/>
    <w:rsid w:val="00C56850"/>
    <w:rsid w:val="00C57408"/>
    <w:rsid w:val="00C604E3"/>
    <w:rsid w:val="00C60FEB"/>
    <w:rsid w:val="00C611DC"/>
    <w:rsid w:val="00C619A8"/>
    <w:rsid w:val="00C61BE2"/>
    <w:rsid w:val="00C61CD5"/>
    <w:rsid w:val="00C622C7"/>
    <w:rsid w:val="00C6266A"/>
    <w:rsid w:val="00C62967"/>
    <w:rsid w:val="00C62EBE"/>
    <w:rsid w:val="00C6314E"/>
    <w:rsid w:val="00C63222"/>
    <w:rsid w:val="00C63764"/>
    <w:rsid w:val="00C640FE"/>
    <w:rsid w:val="00C6457E"/>
    <w:rsid w:val="00C64643"/>
    <w:rsid w:val="00C648F2"/>
    <w:rsid w:val="00C65DA8"/>
    <w:rsid w:val="00C663FA"/>
    <w:rsid w:val="00C66C60"/>
    <w:rsid w:val="00C67565"/>
    <w:rsid w:val="00C70CA3"/>
    <w:rsid w:val="00C7100D"/>
    <w:rsid w:val="00C717C7"/>
    <w:rsid w:val="00C72A18"/>
    <w:rsid w:val="00C72C80"/>
    <w:rsid w:val="00C7369A"/>
    <w:rsid w:val="00C74063"/>
    <w:rsid w:val="00C74FAA"/>
    <w:rsid w:val="00C754EF"/>
    <w:rsid w:val="00C760DD"/>
    <w:rsid w:val="00C764F3"/>
    <w:rsid w:val="00C77013"/>
    <w:rsid w:val="00C774AA"/>
    <w:rsid w:val="00C776CD"/>
    <w:rsid w:val="00C77B97"/>
    <w:rsid w:val="00C80707"/>
    <w:rsid w:val="00C80B46"/>
    <w:rsid w:val="00C819BE"/>
    <w:rsid w:val="00C8202E"/>
    <w:rsid w:val="00C822B7"/>
    <w:rsid w:val="00C82779"/>
    <w:rsid w:val="00C83184"/>
    <w:rsid w:val="00C86C81"/>
    <w:rsid w:val="00C86C87"/>
    <w:rsid w:val="00C90188"/>
    <w:rsid w:val="00C9040C"/>
    <w:rsid w:val="00C90999"/>
    <w:rsid w:val="00C90C20"/>
    <w:rsid w:val="00C90D2E"/>
    <w:rsid w:val="00C91107"/>
    <w:rsid w:val="00C92AC4"/>
    <w:rsid w:val="00C92BFA"/>
    <w:rsid w:val="00C93733"/>
    <w:rsid w:val="00C9473B"/>
    <w:rsid w:val="00C9492D"/>
    <w:rsid w:val="00C952D6"/>
    <w:rsid w:val="00C9667B"/>
    <w:rsid w:val="00C97C54"/>
    <w:rsid w:val="00CA032B"/>
    <w:rsid w:val="00CA10AB"/>
    <w:rsid w:val="00CA1512"/>
    <w:rsid w:val="00CA1C07"/>
    <w:rsid w:val="00CA33E8"/>
    <w:rsid w:val="00CA49C0"/>
    <w:rsid w:val="00CA52F1"/>
    <w:rsid w:val="00CA5A1C"/>
    <w:rsid w:val="00CA6248"/>
    <w:rsid w:val="00CA6C95"/>
    <w:rsid w:val="00CA7221"/>
    <w:rsid w:val="00CB08D3"/>
    <w:rsid w:val="00CB14C9"/>
    <w:rsid w:val="00CB255E"/>
    <w:rsid w:val="00CB28F5"/>
    <w:rsid w:val="00CB2BB9"/>
    <w:rsid w:val="00CB5CDB"/>
    <w:rsid w:val="00CB5D4B"/>
    <w:rsid w:val="00CC008B"/>
    <w:rsid w:val="00CC0BF7"/>
    <w:rsid w:val="00CC0E58"/>
    <w:rsid w:val="00CC13DA"/>
    <w:rsid w:val="00CC19AE"/>
    <w:rsid w:val="00CC1AAF"/>
    <w:rsid w:val="00CC1F81"/>
    <w:rsid w:val="00CC2491"/>
    <w:rsid w:val="00CC38A8"/>
    <w:rsid w:val="00CC3ADF"/>
    <w:rsid w:val="00CC3F8C"/>
    <w:rsid w:val="00CC5074"/>
    <w:rsid w:val="00CC5FE6"/>
    <w:rsid w:val="00CC682B"/>
    <w:rsid w:val="00CC6929"/>
    <w:rsid w:val="00CC7504"/>
    <w:rsid w:val="00CD007C"/>
    <w:rsid w:val="00CD1A3B"/>
    <w:rsid w:val="00CD2E57"/>
    <w:rsid w:val="00CD2E6C"/>
    <w:rsid w:val="00CD2E9D"/>
    <w:rsid w:val="00CD3213"/>
    <w:rsid w:val="00CD3363"/>
    <w:rsid w:val="00CD3482"/>
    <w:rsid w:val="00CD348A"/>
    <w:rsid w:val="00CD37AF"/>
    <w:rsid w:val="00CD53FE"/>
    <w:rsid w:val="00CD5BF5"/>
    <w:rsid w:val="00CD6EB7"/>
    <w:rsid w:val="00CD715E"/>
    <w:rsid w:val="00CD71F6"/>
    <w:rsid w:val="00CD7285"/>
    <w:rsid w:val="00CD7D04"/>
    <w:rsid w:val="00CE0966"/>
    <w:rsid w:val="00CE12C1"/>
    <w:rsid w:val="00CE1389"/>
    <w:rsid w:val="00CE1543"/>
    <w:rsid w:val="00CE23F6"/>
    <w:rsid w:val="00CE27E8"/>
    <w:rsid w:val="00CE371B"/>
    <w:rsid w:val="00CE3751"/>
    <w:rsid w:val="00CE3CFE"/>
    <w:rsid w:val="00CE3E11"/>
    <w:rsid w:val="00CE4628"/>
    <w:rsid w:val="00CE4888"/>
    <w:rsid w:val="00CE49C8"/>
    <w:rsid w:val="00CE5901"/>
    <w:rsid w:val="00CE5E31"/>
    <w:rsid w:val="00CE66A2"/>
    <w:rsid w:val="00CE66D7"/>
    <w:rsid w:val="00CE6861"/>
    <w:rsid w:val="00CE786B"/>
    <w:rsid w:val="00CF044E"/>
    <w:rsid w:val="00CF0513"/>
    <w:rsid w:val="00CF0D05"/>
    <w:rsid w:val="00CF0EC6"/>
    <w:rsid w:val="00CF3A82"/>
    <w:rsid w:val="00CF5E86"/>
    <w:rsid w:val="00CF6501"/>
    <w:rsid w:val="00CF6E09"/>
    <w:rsid w:val="00CF750F"/>
    <w:rsid w:val="00D01171"/>
    <w:rsid w:val="00D01894"/>
    <w:rsid w:val="00D018C7"/>
    <w:rsid w:val="00D02E54"/>
    <w:rsid w:val="00D0311B"/>
    <w:rsid w:val="00D033A1"/>
    <w:rsid w:val="00D03B5D"/>
    <w:rsid w:val="00D04181"/>
    <w:rsid w:val="00D048FE"/>
    <w:rsid w:val="00D0539C"/>
    <w:rsid w:val="00D05855"/>
    <w:rsid w:val="00D061E2"/>
    <w:rsid w:val="00D06217"/>
    <w:rsid w:val="00D06980"/>
    <w:rsid w:val="00D07F1C"/>
    <w:rsid w:val="00D1013F"/>
    <w:rsid w:val="00D102FF"/>
    <w:rsid w:val="00D10706"/>
    <w:rsid w:val="00D10EB4"/>
    <w:rsid w:val="00D11367"/>
    <w:rsid w:val="00D12864"/>
    <w:rsid w:val="00D14506"/>
    <w:rsid w:val="00D147D6"/>
    <w:rsid w:val="00D147E1"/>
    <w:rsid w:val="00D15086"/>
    <w:rsid w:val="00D1540E"/>
    <w:rsid w:val="00D1586E"/>
    <w:rsid w:val="00D15A2C"/>
    <w:rsid w:val="00D16A45"/>
    <w:rsid w:val="00D16BA2"/>
    <w:rsid w:val="00D16DD4"/>
    <w:rsid w:val="00D16FE3"/>
    <w:rsid w:val="00D20484"/>
    <w:rsid w:val="00D20EB1"/>
    <w:rsid w:val="00D2230F"/>
    <w:rsid w:val="00D22C3F"/>
    <w:rsid w:val="00D23C13"/>
    <w:rsid w:val="00D244F4"/>
    <w:rsid w:val="00D24726"/>
    <w:rsid w:val="00D2544D"/>
    <w:rsid w:val="00D2569F"/>
    <w:rsid w:val="00D260B4"/>
    <w:rsid w:val="00D27499"/>
    <w:rsid w:val="00D27EBE"/>
    <w:rsid w:val="00D31793"/>
    <w:rsid w:val="00D3209D"/>
    <w:rsid w:val="00D32E82"/>
    <w:rsid w:val="00D334D3"/>
    <w:rsid w:val="00D34022"/>
    <w:rsid w:val="00D34055"/>
    <w:rsid w:val="00D34E11"/>
    <w:rsid w:val="00D35CDA"/>
    <w:rsid w:val="00D360C1"/>
    <w:rsid w:val="00D36389"/>
    <w:rsid w:val="00D37076"/>
    <w:rsid w:val="00D37354"/>
    <w:rsid w:val="00D376C4"/>
    <w:rsid w:val="00D3778A"/>
    <w:rsid w:val="00D37BBA"/>
    <w:rsid w:val="00D37C3E"/>
    <w:rsid w:val="00D4001E"/>
    <w:rsid w:val="00D40183"/>
    <w:rsid w:val="00D40D83"/>
    <w:rsid w:val="00D414F8"/>
    <w:rsid w:val="00D415E7"/>
    <w:rsid w:val="00D41B89"/>
    <w:rsid w:val="00D424B0"/>
    <w:rsid w:val="00D43F4D"/>
    <w:rsid w:val="00D449F6"/>
    <w:rsid w:val="00D450E2"/>
    <w:rsid w:val="00D45562"/>
    <w:rsid w:val="00D45B56"/>
    <w:rsid w:val="00D45DEE"/>
    <w:rsid w:val="00D47CCF"/>
    <w:rsid w:val="00D50171"/>
    <w:rsid w:val="00D5057F"/>
    <w:rsid w:val="00D5093F"/>
    <w:rsid w:val="00D50A77"/>
    <w:rsid w:val="00D51491"/>
    <w:rsid w:val="00D518F6"/>
    <w:rsid w:val="00D51D56"/>
    <w:rsid w:val="00D51D61"/>
    <w:rsid w:val="00D53F6D"/>
    <w:rsid w:val="00D5406E"/>
    <w:rsid w:val="00D54897"/>
    <w:rsid w:val="00D55202"/>
    <w:rsid w:val="00D5524D"/>
    <w:rsid w:val="00D55272"/>
    <w:rsid w:val="00D552BA"/>
    <w:rsid w:val="00D55CDE"/>
    <w:rsid w:val="00D56352"/>
    <w:rsid w:val="00D5781D"/>
    <w:rsid w:val="00D57ADC"/>
    <w:rsid w:val="00D61D19"/>
    <w:rsid w:val="00D62956"/>
    <w:rsid w:val="00D638FA"/>
    <w:rsid w:val="00D641AC"/>
    <w:rsid w:val="00D646C4"/>
    <w:rsid w:val="00D65135"/>
    <w:rsid w:val="00D65326"/>
    <w:rsid w:val="00D65409"/>
    <w:rsid w:val="00D65F1E"/>
    <w:rsid w:val="00D660F1"/>
    <w:rsid w:val="00D661BA"/>
    <w:rsid w:val="00D66B92"/>
    <w:rsid w:val="00D70A9E"/>
    <w:rsid w:val="00D70F04"/>
    <w:rsid w:val="00D71F7D"/>
    <w:rsid w:val="00D72710"/>
    <w:rsid w:val="00D7331A"/>
    <w:rsid w:val="00D7339E"/>
    <w:rsid w:val="00D7399B"/>
    <w:rsid w:val="00D73A27"/>
    <w:rsid w:val="00D7407A"/>
    <w:rsid w:val="00D75A5F"/>
    <w:rsid w:val="00D76839"/>
    <w:rsid w:val="00D76DBE"/>
    <w:rsid w:val="00D76EFE"/>
    <w:rsid w:val="00D80D45"/>
    <w:rsid w:val="00D80EAE"/>
    <w:rsid w:val="00D82742"/>
    <w:rsid w:val="00D834CA"/>
    <w:rsid w:val="00D83850"/>
    <w:rsid w:val="00D8439E"/>
    <w:rsid w:val="00D852DF"/>
    <w:rsid w:val="00D866AC"/>
    <w:rsid w:val="00D86804"/>
    <w:rsid w:val="00D869B1"/>
    <w:rsid w:val="00D872E3"/>
    <w:rsid w:val="00D877EA"/>
    <w:rsid w:val="00D904BB"/>
    <w:rsid w:val="00D90869"/>
    <w:rsid w:val="00D91071"/>
    <w:rsid w:val="00D91E1E"/>
    <w:rsid w:val="00D91E50"/>
    <w:rsid w:val="00D91FB9"/>
    <w:rsid w:val="00D93E3D"/>
    <w:rsid w:val="00D93E93"/>
    <w:rsid w:val="00D9518B"/>
    <w:rsid w:val="00D959EB"/>
    <w:rsid w:val="00D968A2"/>
    <w:rsid w:val="00D974BF"/>
    <w:rsid w:val="00D9760C"/>
    <w:rsid w:val="00D97F74"/>
    <w:rsid w:val="00DA023F"/>
    <w:rsid w:val="00DA0475"/>
    <w:rsid w:val="00DA06D8"/>
    <w:rsid w:val="00DA0D0A"/>
    <w:rsid w:val="00DA3107"/>
    <w:rsid w:val="00DA3DF1"/>
    <w:rsid w:val="00DA41EA"/>
    <w:rsid w:val="00DA4355"/>
    <w:rsid w:val="00DA4647"/>
    <w:rsid w:val="00DA4AAD"/>
    <w:rsid w:val="00DA4BCD"/>
    <w:rsid w:val="00DA4EAF"/>
    <w:rsid w:val="00DA4F75"/>
    <w:rsid w:val="00DA534A"/>
    <w:rsid w:val="00DA53A1"/>
    <w:rsid w:val="00DA565A"/>
    <w:rsid w:val="00DA5679"/>
    <w:rsid w:val="00DA66A8"/>
    <w:rsid w:val="00DA72CB"/>
    <w:rsid w:val="00DA73C0"/>
    <w:rsid w:val="00DB07D4"/>
    <w:rsid w:val="00DB0954"/>
    <w:rsid w:val="00DB1346"/>
    <w:rsid w:val="00DB2565"/>
    <w:rsid w:val="00DB2FD5"/>
    <w:rsid w:val="00DB33E7"/>
    <w:rsid w:val="00DB4185"/>
    <w:rsid w:val="00DB45C5"/>
    <w:rsid w:val="00DB4A88"/>
    <w:rsid w:val="00DB4ED8"/>
    <w:rsid w:val="00DB6176"/>
    <w:rsid w:val="00DB70FA"/>
    <w:rsid w:val="00DB72F1"/>
    <w:rsid w:val="00DC0F84"/>
    <w:rsid w:val="00DC19ED"/>
    <w:rsid w:val="00DC1D56"/>
    <w:rsid w:val="00DC2437"/>
    <w:rsid w:val="00DC285F"/>
    <w:rsid w:val="00DC29FD"/>
    <w:rsid w:val="00DC2F79"/>
    <w:rsid w:val="00DC3CD5"/>
    <w:rsid w:val="00DC4EA8"/>
    <w:rsid w:val="00DC55D9"/>
    <w:rsid w:val="00DC5A84"/>
    <w:rsid w:val="00DC5A8E"/>
    <w:rsid w:val="00DC5F61"/>
    <w:rsid w:val="00DD0002"/>
    <w:rsid w:val="00DD11E4"/>
    <w:rsid w:val="00DD1220"/>
    <w:rsid w:val="00DD18AA"/>
    <w:rsid w:val="00DD2349"/>
    <w:rsid w:val="00DD26E9"/>
    <w:rsid w:val="00DD2721"/>
    <w:rsid w:val="00DD303D"/>
    <w:rsid w:val="00DD30B9"/>
    <w:rsid w:val="00DD340F"/>
    <w:rsid w:val="00DD410E"/>
    <w:rsid w:val="00DD5ACB"/>
    <w:rsid w:val="00DD5F16"/>
    <w:rsid w:val="00DD6002"/>
    <w:rsid w:val="00DD704F"/>
    <w:rsid w:val="00DD726B"/>
    <w:rsid w:val="00DD735F"/>
    <w:rsid w:val="00DD7E29"/>
    <w:rsid w:val="00DE0271"/>
    <w:rsid w:val="00DE0C3C"/>
    <w:rsid w:val="00DE0D6B"/>
    <w:rsid w:val="00DE1618"/>
    <w:rsid w:val="00DE1CCF"/>
    <w:rsid w:val="00DE2147"/>
    <w:rsid w:val="00DE2476"/>
    <w:rsid w:val="00DE2911"/>
    <w:rsid w:val="00DE2D52"/>
    <w:rsid w:val="00DE2D7B"/>
    <w:rsid w:val="00DE3AA6"/>
    <w:rsid w:val="00DE3BC4"/>
    <w:rsid w:val="00DE41B9"/>
    <w:rsid w:val="00DE44B4"/>
    <w:rsid w:val="00DE480D"/>
    <w:rsid w:val="00DE4FB2"/>
    <w:rsid w:val="00DE5FC6"/>
    <w:rsid w:val="00DE6EA5"/>
    <w:rsid w:val="00DE75EA"/>
    <w:rsid w:val="00DE7E45"/>
    <w:rsid w:val="00DF06A7"/>
    <w:rsid w:val="00DF1A04"/>
    <w:rsid w:val="00DF1B67"/>
    <w:rsid w:val="00DF1EAF"/>
    <w:rsid w:val="00DF25C0"/>
    <w:rsid w:val="00DF2755"/>
    <w:rsid w:val="00DF2F02"/>
    <w:rsid w:val="00DF31D7"/>
    <w:rsid w:val="00DF3A18"/>
    <w:rsid w:val="00DF4084"/>
    <w:rsid w:val="00DF4C75"/>
    <w:rsid w:val="00DF50A6"/>
    <w:rsid w:val="00DF5BB6"/>
    <w:rsid w:val="00DF5D70"/>
    <w:rsid w:val="00DF5DFB"/>
    <w:rsid w:val="00DF67F6"/>
    <w:rsid w:val="00DF6BD0"/>
    <w:rsid w:val="00DF71BE"/>
    <w:rsid w:val="00DF74C0"/>
    <w:rsid w:val="00DF7800"/>
    <w:rsid w:val="00E00B6A"/>
    <w:rsid w:val="00E00DA2"/>
    <w:rsid w:val="00E00E29"/>
    <w:rsid w:val="00E011A0"/>
    <w:rsid w:val="00E02FB6"/>
    <w:rsid w:val="00E03B7C"/>
    <w:rsid w:val="00E03FB9"/>
    <w:rsid w:val="00E04022"/>
    <w:rsid w:val="00E044C7"/>
    <w:rsid w:val="00E04DBD"/>
    <w:rsid w:val="00E051B9"/>
    <w:rsid w:val="00E052DB"/>
    <w:rsid w:val="00E0537D"/>
    <w:rsid w:val="00E0566A"/>
    <w:rsid w:val="00E05C5E"/>
    <w:rsid w:val="00E06102"/>
    <w:rsid w:val="00E06A10"/>
    <w:rsid w:val="00E1082C"/>
    <w:rsid w:val="00E10E1B"/>
    <w:rsid w:val="00E111C8"/>
    <w:rsid w:val="00E112C2"/>
    <w:rsid w:val="00E115BC"/>
    <w:rsid w:val="00E11A43"/>
    <w:rsid w:val="00E11A99"/>
    <w:rsid w:val="00E11C7E"/>
    <w:rsid w:val="00E12D54"/>
    <w:rsid w:val="00E12E45"/>
    <w:rsid w:val="00E13BFB"/>
    <w:rsid w:val="00E13C21"/>
    <w:rsid w:val="00E14D6A"/>
    <w:rsid w:val="00E153E0"/>
    <w:rsid w:val="00E15DDE"/>
    <w:rsid w:val="00E16813"/>
    <w:rsid w:val="00E16867"/>
    <w:rsid w:val="00E16B71"/>
    <w:rsid w:val="00E17456"/>
    <w:rsid w:val="00E22954"/>
    <w:rsid w:val="00E22B82"/>
    <w:rsid w:val="00E22C41"/>
    <w:rsid w:val="00E22EBF"/>
    <w:rsid w:val="00E234B5"/>
    <w:rsid w:val="00E242D8"/>
    <w:rsid w:val="00E24BBC"/>
    <w:rsid w:val="00E24E4C"/>
    <w:rsid w:val="00E25ADB"/>
    <w:rsid w:val="00E25EC5"/>
    <w:rsid w:val="00E26EE6"/>
    <w:rsid w:val="00E27177"/>
    <w:rsid w:val="00E274A7"/>
    <w:rsid w:val="00E27C46"/>
    <w:rsid w:val="00E27FEB"/>
    <w:rsid w:val="00E302F4"/>
    <w:rsid w:val="00E30540"/>
    <w:rsid w:val="00E31F14"/>
    <w:rsid w:val="00E3397E"/>
    <w:rsid w:val="00E343D8"/>
    <w:rsid w:val="00E35D95"/>
    <w:rsid w:val="00E3683C"/>
    <w:rsid w:val="00E3728C"/>
    <w:rsid w:val="00E37830"/>
    <w:rsid w:val="00E40278"/>
    <w:rsid w:val="00E41D31"/>
    <w:rsid w:val="00E41E51"/>
    <w:rsid w:val="00E4207D"/>
    <w:rsid w:val="00E42CF1"/>
    <w:rsid w:val="00E432F4"/>
    <w:rsid w:val="00E43BFA"/>
    <w:rsid w:val="00E441FE"/>
    <w:rsid w:val="00E446C9"/>
    <w:rsid w:val="00E44B12"/>
    <w:rsid w:val="00E453C2"/>
    <w:rsid w:val="00E456BA"/>
    <w:rsid w:val="00E45AC9"/>
    <w:rsid w:val="00E470DD"/>
    <w:rsid w:val="00E475E5"/>
    <w:rsid w:val="00E47E46"/>
    <w:rsid w:val="00E5062A"/>
    <w:rsid w:val="00E510D8"/>
    <w:rsid w:val="00E51A05"/>
    <w:rsid w:val="00E53070"/>
    <w:rsid w:val="00E53B48"/>
    <w:rsid w:val="00E5410C"/>
    <w:rsid w:val="00E54603"/>
    <w:rsid w:val="00E54DB6"/>
    <w:rsid w:val="00E551D3"/>
    <w:rsid w:val="00E55287"/>
    <w:rsid w:val="00E5535C"/>
    <w:rsid w:val="00E5582C"/>
    <w:rsid w:val="00E55942"/>
    <w:rsid w:val="00E60775"/>
    <w:rsid w:val="00E60E72"/>
    <w:rsid w:val="00E61A22"/>
    <w:rsid w:val="00E62919"/>
    <w:rsid w:val="00E63664"/>
    <w:rsid w:val="00E63A6E"/>
    <w:rsid w:val="00E643A7"/>
    <w:rsid w:val="00E643CA"/>
    <w:rsid w:val="00E64688"/>
    <w:rsid w:val="00E64A71"/>
    <w:rsid w:val="00E64DD2"/>
    <w:rsid w:val="00E651DB"/>
    <w:rsid w:val="00E665AC"/>
    <w:rsid w:val="00E673E9"/>
    <w:rsid w:val="00E706E7"/>
    <w:rsid w:val="00E714B0"/>
    <w:rsid w:val="00E715A5"/>
    <w:rsid w:val="00E71A08"/>
    <w:rsid w:val="00E71EDC"/>
    <w:rsid w:val="00E72177"/>
    <w:rsid w:val="00E7258A"/>
    <w:rsid w:val="00E728BB"/>
    <w:rsid w:val="00E74A59"/>
    <w:rsid w:val="00E74CE1"/>
    <w:rsid w:val="00E75A53"/>
    <w:rsid w:val="00E75C4E"/>
    <w:rsid w:val="00E76419"/>
    <w:rsid w:val="00E76446"/>
    <w:rsid w:val="00E76473"/>
    <w:rsid w:val="00E76558"/>
    <w:rsid w:val="00E776DF"/>
    <w:rsid w:val="00E7794D"/>
    <w:rsid w:val="00E80E9C"/>
    <w:rsid w:val="00E80EB3"/>
    <w:rsid w:val="00E81FA1"/>
    <w:rsid w:val="00E82CE1"/>
    <w:rsid w:val="00E83491"/>
    <w:rsid w:val="00E83F9B"/>
    <w:rsid w:val="00E84209"/>
    <w:rsid w:val="00E84707"/>
    <w:rsid w:val="00E86A52"/>
    <w:rsid w:val="00E87232"/>
    <w:rsid w:val="00E877C5"/>
    <w:rsid w:val="00E87D32"/>
    <w:rsid w:val="00E87D57"/>
    <w:rsid w:val="00E90411"/>
    <w:rsid w:val="00E90E31"/>
    <w:rsid w:val="00E925C8"/>
    <w:rsid w:val="00E92FC1"/>
    <w:rsid w:val="00E934AC"/>
    <w:rsid w:val="00E93860"/>
    <w:rsid w:val="00E9404C"/>
    <w:rsid w:val="00E94B09"/>
    <w:rsid w:val="00E9504E"/>
    <w:rsid w:val="00E95271"/>
    <w:rsid w:val="00E961E3"/>
    <w:rsid w:val="00E966EA"/>
    <w:rsid w:val="00E969D3"/>
    <w:rsid w:val="00E96FD8"/>
    <w:rsid w:val="00E977C2"/>
    <w:rsid w:val="00E97B0B"/>
    <w:rsid w:val="00E97D21"/>
    <w:rsid w:val="00EA034F"/>
    <w:rsid w:val="00EA0A37"/>
    <w:rsid w:val="00EA0B9C"/>
    <w:rsid w:val="00EA0E03"/>
    <w:rsid w:val="00EA0E17"/>
    <w:rsid w:val="00EA20FE"/>
    <w:rsid w:val="00EA447D"/>
    <w:rsid w:val="00EA5576"/>
    <w:rsid w:val="00EA6E72"/>
    <w:rsid w:val="00EA74CB"/>
    <w:rsid w:val="00EA7AFA"/>
    <w:rsid w:val="00EA7F95"/>
    <w:rsid w:val="00EB02DD"/>
    <w:rsid w:val="00EB0F2C"/>
    <w:rsid w:val="00EB2AB9"/>
    <w:rsid w:val="00EB33CC"/>
    <w:rsid w:val="00EB34A0"/>
    <w:rsid w:val="00EB41CC"/>
    <w:rsid w:val="00EB4775"/>
    <w:rsid w:val="00EB4A89"/>
    <w:rsid w:val="00EB4BB1"/>
    <w:rsid w:val="00EB4F5F"/>
    <w:rsid w:val="00EB56EA"/>
    <w:rsid w:val="00EB644A"/>
    <w:rsid w:val="00EB6FC6"/>
    <w:rsid w:val="00EC0624"/>
    <w:rsid w:val="00EC0CDB"/>
    <w:rsid w:val="00EC10C4"/>
    <w:rsid w:val="00EC1D5F"/>
    <w:rsid w:val="00EC1FA1"/>
    <w:rsid w:val="00EC2C6B"/>
    <w:rsid w:val="00EC318F"/>
    <w:rsid w:val="00EC4F6C"/>
    <w:rsid w:val="00EC6825"/>
    <w:rsid w:val="00EC6E8A"/>
    <w:rsid w:val="00EC7230"/>
    <w:rsid w:val="00ED030D"/>
    <w:rsid w:val="00ED06B2"/>
    <w:rsid w:val="00ED0B24"/>
    <w:rsid w:val="00ED0EA8"/>
    <w:rsid w:val="00ED0F71"/>
    <w:rsid w:val="00ED1A15"/>
    <w:rsid w:val="00ED2094"/>
    <w:rsid w:val="00ED230B"/>
    <w:rsid w:val="00ED2603"/>
    <w:rsid w:val="00ED2E09"/>
    <w:rsid w:val="00ED315A"/>
    <w:rsid w:val="00ED350C"/>
    <w:rsid w:val="00ED3DFA"/>
    <w:rsid w:val="00ED47DA"/>
    <w:rsid w:val="00ED4948"/>
    <w:rsid w:val="00ED545E"/>
    <w:rsid w:val="00ED5FF9"/>
    <w:rsid w:val="00ED6522"/>
    <w:rsid w:val="00ED72BC"/>
    <w:rsid w:val="00ED7870"/>
    <w:rsid w:val="00EE1747"/>
    <w:rsid w:val="00EE1F85"/>
    <w:rsid w:val="00EE22E6"/>
    <w:rsid w:val="00EE23DB"/>
    <w:rsid w:val="00EE2E0B"/>
    <w:rsid w:val="00EE37CE"/>
    <w:rsid w:val="00EE3D0A"/>
    <w:rsid w:val="00EE4F8E"/>
    <w:rsid w:val="00EE54DA"/>
    <w:rsid w:val="00EE563B"/>
    <w:rsid w:val="00EE7891"/>
    <w:rsid w:val="00EE7CEE"/>
    <w:rsid w:val="00EE7FB8"/>
    <w:rsid w:val="00EF0440"/>
    <w:rsid w:val="00EF0590"/>
    <w:rsid w:val="00EF0946"/>
    <w:rsid w:val="00EF1604"/>
    <w:rsid w:val="00EF1D78"/>
    <w:rsid w:val="00EF24A0"/>
    <w:rsid w:val="00EF257E"/>
    <w:rsid w:val="00EF2D56"/>
    <w:rsid w:val="00EF2F0A"/>
    <w:rsid w:val="00EF2FB2"/>
    <w:rsid w:val="00EF31AD"/>
    <w:rsid w:val="00EF324D"/>
    <w:rsid w:val="00EF4AB0"/>
    <w:rsid w:val="00EF5664"/>
    <w:rsid w:val="00EF57BC"/>
    <w:rsid w:val="00EF62A1"/>
    <w:rsid w:val="00EF62C5"/>
    <w:rsid w:val="00EF6A34"/>
    <w:rsid w:val="00EF6E61"/>
    <w:rsid w:val="00EF6F4A"/>
    <w:rsid w:val="00EF72D1"/>
    <w:rsid w:val="00EF758E"/>
    <w:rsid w:val="00F00207"/>
    <w:rsid w:val="00F0034F"/>
    <w:rsid w:val="00F0040D"/>
    <w:rsid w:val="00F0104A"/>
    <w:rsid w:val="00F01060"/>
    <w:rsid w:val="00F01853"/>
    <w:rsid w:val="00F021C0"/>
    <w:rsid w:val="00F02BCC"/>
    <w:rsid w:val="00F039BF"/>
    <w:rsid w:val="00F064EB"/>
    <w:rsid w:val="00F066E4"/>
    <w:rsid w:val="00F067E1"/>
    <w:rsid w:val="00F06E14"/>
    <w:rsid w:val="00F07248"/>
    <w:rsid w:val="00F0781B"/>
    <w:rsid w:val="00F102C7"/>
    <w:rsid w:val="00F10513"/>
    <w:rsid w:val="00F11BAE"/>
    <w:rsid w:val="00F12FA8"/>
    <w:rsid w:val="00F13278"/>
    <w:rsid w:val="00F141BB"/>
    <w:rsid w:val="00F144F8"/>
    <w:rsid w:val="00F1522E"/>
    <w:rsid w:val="00F153D4"/>
    <w:rsid w:val="00F15C72"/>
    <w:rsid w:val="00F172DA"/>
    <w:rsid w:val="00F20403"/>
    <w:rsid w:val="00F20769"/>
    <w:rsid w:val="00F215E4"/>
    <w:rsid w:val="00F22FE3"/>
    <w:rsid w:val="00F2391E"/>
    <w:rsid w:val="00F2400A"/>
    <w:rsid w:val="00F245CB"/>
    <w:rsid w:val="00F256F1"/>
    <w:rsid w:val="00F26A25"/>
    <w:rsid w:val="00F27347"/>
    <w:rsid w:val="00F2780F"/>
    <w:rsid w:val="00F27951"/>
    <w:rsid w:val="00F304D1"/>
    <w:rsid w:val="00F30C8E"/>
    <w:rsid w:val="00F30EC1"/>
    <w:rsid w:val="00F313FD"/>
    <w:rsid w:val="00F32513"/>
    <w:rsid w:val="00F32892"/>
    <w:rsid w:val="00F33258"/>
    <w:rsid w:val="00F34100"/>
    <w:rsid w:val="00F34B6C"/>
    <w:rsid w:val="00F36294"/>
    <w:rsid w:val="00F369EB"/>
    <w:rsid w:val="00F3731E"/>
    <w:rsid w:val="00F37D1F"/>
    <w:rsid w:val="00F40188"/>
    <w:rsid w:val="00F404B3"/>
    <w:rsid w:val="00F40E1A"/>
    <w:rsid w:val="00F41B6B"/>
    <w:rsid w:val="00F41E28"/>
    <w:rsid w:val="00F425C0"/>
    <w:rsid w:val="00F42EA7"/>
    <w:rsid w:val="00F43EBF"/>
    <w:rsid w:val="00F44C8E"/>
    <w:rsid w:val="00F45CDF"/>
    <w:rsid w:val="00F47B52"/>
    <w:rsid w:val="00F51B8B"/>
    <w:rsid w:val="00F527F5"/>
    <w:rsid w:val="00F52973"/>
    <w:rsid w:val="00F52D37"/>
    <w:rsid w:val="00F52EA2"/>
    <w:rsid w:val="00F540E6"/>
    <w:rsid w:val="00F547C2"/>
    <w:rsid w:val="00F549BC"/>
    <w:rsid w:val="00F55184"/>
    <w:rsid w:val="00F558AB"/>
    <w:rsid w:val="00F561EE"/>
    <w:rsid w:val="00F57068"/>
    <w:rsid w:val="00F578B4"/>
    <w:rsid w:val="00F60063"/>
    <w:rsid w:val="00F61852"/>
    <w:rsid w:val="00F61E44"/>
    <w:rsid w:val="00F61F43"/>
    <w:rsid w:val="00F62B56"/>
    <w:rsid w:val="00F64F4A"/>
    <w:rsid w:val="00F654AA"/>
    <w:rsid w:val="00F65507"/>
    <w:rsid w:val="00F65D15"/>
    <w:rsid w:val="00F66ACA"/>
    <w:rsid w:val="00F66C15"/>
    <w:rsid w:val="00F6784B"/>
    <w:rsid w:val="00F701B9"/>
    <w:rsid w:val="00F71C04"/>
    <w:rsid w:val="00F71D01"/>
    <w:rsid w:val="00F72675"/>
    <w:rsid w:val="00F72868"/>
    <w:rsid w:val="00F728A3"/>
    <w:rsid w:val="00F72B70"/>
    <w:rsid w:val="00F732B3"/>
    <w:rsid w:val="00F7449C"/>
    <w:rsid w:val="00F7467D"/>
    <w:rsid w:val="00F755EA"/>
    <w:rsid w:val="00F77510"/>
    <w:rsid w:val="00F77F04"/>
    <w:rsid w:val="00F81E57"/>
    <w:rsid w:val="00F82229"/>
    <w:rsid w:val="00F833D1"/>
    <w:rsid w:val="00F83923"/>
    <w:rsid w:val="00F84091"/>
    <w:rsid w:val="00F8464C"/>
    <w:rsid w:val="00F85E18"/>
    <w:rsid w:val="00F86850"/>
    <w:rsid w:val="00F906E9"/>
    <w:rsid w:val="00F90817"/>
    <w:rsid w:val="00F908BA"/>
    <w:rsid w:val="00F90EE2"/>
    <w:rsid w:val="00F91126"/>
    <w:rsid w:val="00F9182E"/>
    <w:rsid w:val="00F918DB"/>
    <w:rsid w:val="00F92001"/>
    <w:rsid w:val="00F94D99"/>
    <w:rsid w:val="00F9561E"/>
    <w:rsid w:val="00F958D2"/>
    <w:rsid w:val="00F9590F"/>
    <w:rsid w:val="00F95CC3"/>
    <w:rsid w:val="00F95D3A"/>
    <w:rsid w:val="00F971C8"/>
    <w:rsid w:val="00F971C9"/>
    <w:rsid w:val="00F97781"/>
    <w:rsid w:val="00F97F2B"/>
    <w:rsid w:val="00F97FB8"/>
    <w:rsid w:val="00FA0CE1"/>
    <w:rsid w:val="00FA1013"/>
    <w:rsid w:val="00FA102C"/>
    <w:rsid w:val="00FA127E"/>
    <w:rsid w:val="00FA12E5"/>
    <w:rsid w:val="00FA1677"/>
    <w:rsid w:val="00FA1915"/>
    <w:rsid w:val="00FA19C9"/>
    <w:rsid w:val="00FA2014"/>
    <w:rsid w:val="00FA3628"/>
    <w:rsid w:val="00FA4164"/>
    <w:rsid w:val="00FA4C3A"/>
    <w:rsid w:val="00FA5199"/>
    <w:rsid w:val="00FA5EFD"/>
    <w:rsid w:val="00FA61BD"/>
    <w:rsid w:val="00FA62ED"/>
    <w:rsid w:val="00FA6BE9"/>
    <w:rsid w:val="00FA7AB4"/>
    <w:rsid w:val="00FA7C82"/>
    <w:rsid w:val="00FA7F05"/>
    <w:rsid w:val="00FB06CD"/>
    <w:rsid w:val="00FB1083"/>
    <w:rsid w:val="00FB131F"/>
    <w:rsid w:val="00FB267E"/>
    <w:rsid w:val="00FB318A"/>
    <w:rsid w:val="00FB34BD"/>
    <w:rsid w:val="00FB3A24"/>
    <w:rsid w:val="00FB4230"/>
    <w:rsid w:val="00FB45AA"/>
    <w:rsid w:val="00FB53EE"/>
    <w:rsid w:val="00FB5475"/>
    <w:rsid w:val="00FB5DC8"/>
    <w:rsid w:val="00FB6509"/>
    <w:rsid w:val="00FC0169"/>
    <w:rsid w:val="00FC0E33"/>
    <w:rsid w:val="00FC1CA5"/>
    <w:rsid w:val="00FC2A23"/>
    <w:rsid w:val="00FC355F"/>
    <w:rsid w:val="00FC3802"/>
    <w:rsid w:val="00FC3828"/>
    <w:rsid w:val="00FC3D1F"/>
    <w:rsid w:val="00FC6389"/>
    <w:rsid w:val="00FC65F1"/>
    <w:rsid w:val="00FC6ACE"/>
    <w:rsid w:val="00FD0694"/>
    <w:rsid w:val="00FD16EF"/>
    <w:rsid w:val="00FD1A58"/>
    <w:rsid w:val="00FD2193"/>
    <w:rsid w:val="00FD31E6"/>
    <w:rsid w:val="00FD327E"/>
    <w:rsid w:val="00FD4088"/>
    <w:rsid w:val="00FD4170"/>
    <w:rsid w:val="00FD4346"/>
    <w:rsid w:val="00FD4457"/>
    <w:rsid w:val="00FD4463"/>
    <w:rsid w:val="00FD48F5"/>
    <w:rsid w:val="00FD4952"/>
    <w:rsid w:val="00FD52E7"/>
    <w:rsid w:val="00FD585C"/>
    <w:rsid w:val="00FD7562"/>
    <w:rsid w:val="00FD7D55"/>
    <w:rsid w:val="00FE0BD0"/>
    <w:rsid w:val="00FE1810"/>
    <w:rsid w:val="00FE3028"/>
    <w:rsid w:val="00FE47B1"/>
    <w:rsid w:val="00FE4B1D"/>
    <w:rsid w:val="00FE5293"/>
    <w:rsid w:val="00FE56CD"/>
    <w:rsid w:val="00FE669A"/>
    <w:rsid w:val="00FE6D4B"/>
    <w:rsid w:val="00FE6DEB"/>
    <w:rsid w:val="00FF07B6"/>
    <w:rsid w:val="00FF26E6"/>
    <w:rsid w:val="00FF3082"/>
    <w:rsid w:val="00FF3959"/>
    <w:rsid w:val="00FF594A"/>
    <w:rsid w:val="00FF5C56"/>
    <w:rsid w:val="00FF5D14"/>
    <w:rsid w:val="00FF721F"/>
    <w:rsid w:val="00FF7B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Theme="minorHAnsi" w:hAnsi="Calibri" w:cs="Times New Roman"/>
        <w:lang w:val="it-IT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02252E"/>
    <w:pPr>
      <w:suppressAutoHyphens/>
      <w:spacing w:after="200"/>
    </w:pPr>
    <w:rPr>
      <w:rFonts w:ascii="Arial" w:eastAsia="SimSun" w:hAnsi="Arial" w:cs="font335"/>
      <w:kern w:val="1"/>
      <w:sz w:val="32"/>
      <w:szCs w:val="24"/>
      <w:lang w:eastAsia="ar-SA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180E1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Nessunaspaziatura">
    <w:name w:val="No Spacing"/>
    <w:uiPriority w:val="1"/>
    <w:qFormat/>
    <w:rsid w:val="0002252E"/>
    <w:pPr>
      <w:suppressAutoHyphens/>
    </w:pPr>
    <w:rPr>
      <w:rFonts w:ascii="Arial" w:eastAsia="SimSun" w:hAnsi="Arial" w:cs="font335"/>
      <w:kern w:val="1"/>
      <w:sz w:val="32"/>
      <w:szCs w:val="24"/>
      <w:lang w:eastAsia="ar-SA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E22954"/>
    <w:pPr>
      <w:spacing w:after="0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E22954"/>
    <w:rPr>
      <w:rFonts w:ascii="Tahoma" w:eastAsia="SimSun" w:hAnsi="Tahoma" w:cs="Tahoma"/>
      <w:kern w:val="1"/>
      <w:sz w:val="16"/>
      <w:szCs w:val="16"/>
      <w:lang w:eastAsia="ar-SA"/>
    </w:rPr>
  </w:style>
  <w:style w:type="paragraph" w:styleId="Intestazione">
    <w:name w:val="header"/>
    <w:basedOn w:val="Normale"/>
    <w:link w:val="IntestazioneCarattere"/>
    <w:uiPriority w:val="99"/>
    <w:semiHidden/>
    <w:unhideWhenUsed/>
    <w:rsid w:val="00E22954"/>
    <w:pPr>
      <w:tabs>
        <w:tab w:val="center" w:pos="4819"/>
        <w:tab w:val="right" w:pos="9638"/>
      </w:tabs>
      <w:spacing w:after="0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semiHidden/>
    <w:rsid w:val="00E22954"/>
    <w:rPr>
      <w:rFonts w:ascii="Arial" w:eastAsia="SimSun" w:hAnsi="Arial" w:cs="font335"/>
      <w:kern w:val="1"/>
      <w:sz w:val="32"/>
      <w:szCs w:val="24"/>
      <w:lang w:eastAsia="ar-SA"/>
    </w:rPr>
  </w:style>
  <w:style w:type="paragraph" w:styleId="Pidipagina">
    <w:name w:val="footer"/>
    <w:basedOn w:val="Normale"/>
    <w:link w:val="PidipaginaCarattere"/>
    <w:uiPriority w:val="99"/>
    <w:unhideWhenUsed/>
    <w:rsid w:val="00E22954"/>
    <w:pPr>
      <w:tabs>
        <w:tab w:val="center" w:pos="4819"/>
        <w:tab w:val="right" w:pos="9638"/>
      </w:tabs>
      <w:spacing w:after="0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E22954"/>
    <w:rPr>
      <w:rFonts w:ascii="Arial" w:eastAsia="SimSun" w:hAnsi="Arial" w:cs="font335"/>
      <w:kern w:val="1"/>
      <w:sz w:val="32"/>
      <w:szCs w:val="24"/>
      <w:lang w:eastAsia="ar-SA"/>
    </w:rPr>
  </w:style>
  <w:style w:type="character" w:styleId="Collegamentoipertestuale">
    <w:name w:val="Hyperlink"/>
    <w:basedOn w:val="Carpredefinitoparagrafo"/>
    <w:rsid w:val="006B038D"/>
    <w:rPr>
      <w:color w:val="0000FF"/>
      <w:u w:val="single"/>
    </w:rPr>
  </w:style>
  <w:style w:type="character" w:customStyle="1" w:styleId="Titolo1Carattere">
    <w:name w:val="Titolo 1 Carattere"/>
    <w:basedOn w:val="Carpredefinitoparagrafo"/>
    <w:link w:val="Titolo1"/>
    <w:uiPriority w:val="9"/>
    <w:rsid w:val="00180E10"/>
    <w:rPr>
      <w:rFonts w:asciiTheme="majorHAnsi" w:eastAsiaTheme="majorEastAsia" w:hAnsiTheme="majorHAnsi" w:cstheme="majorBidi"/>
      <w:b/>
      <w:bCs/>
      <w:color w:val="365F91" w:themeColor="accent1" w:themeShade="BF"/>
      <w:kern w:val="1"/>
      <w:sz w:val="28"/>
      <w:szCs w:val="28"/>
      <w:lang w:eastAsia="ar-SA"/>
    </w:rPr>
  </w:style>
  <w:style w:type="table" w:styleId="Grigliatabella">
    <w:name w:val="Table Grid"/>
    <w:basedOn w:val="Tabellanormale"/>
    <w:uiPriority w:val="59"/>
    <w:rsid w:val="0030189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Theme="minorHAnsi" w:hAnsi="Calibri" w:cs="Times New Roman"/>
        <w:lang w:val="it-IT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02252E"/>
    <w:pPr>
      <w:suppressAutoHyphens/>
      <w:spacing w:after="200"/>
    </w:pPr>
    <w:rPr>
      <w:rFonts w:ascii="Arial" w:eastAsia="SimSun" w:hAnsi="Arial" w:cs="font335"/>
      <w:kern w:val="1"/>
      <w:sz w:val="32"/>
      <w:szCs w:val="24"/>
      <w:lang w:eastAsia="ar-SA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180E1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Nessunaspaziatura">
    <w:name w:val="No Spacing"/>
    <w:uiPriority w:val="1"/>
    <w:qFormat/>
    <w:rsid w:val="0002252E"/>
    <w:pPr>
      <w:suppressAutoHyphens/>
    </w:pPr>
    <w:rPr>
      <w:rFonts w:ascii="Arial" w:eastAsia="SimSun" w:hAnsi="Arial" w:cs="font335"/>
      <w:kern w:val="1"/>
      <w:sz w:val="32"/>
      <w:szCs w:val="24"/>
      <w:lang w:eastAsia="ar-SA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E22954"/>
    <w:pPr>
      <w:spacing w:after="0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E22954"/>
    <w:rPr>
      <w:rFonts w:ascii="Tahoma" w:eastAsia="SimSun" w:hAnsi="Tahoma" w:cs="Tahoma"/>
      <w:kern w:val="1"/>
      <w:sz w:val="16"/>
      <w:szCs w:val="16"/>
      <w:lang w:eastAsia="ar-SA"/>
    </w:rPr>
  </w:style>
  <w:style w:type="paragraph" w:styleId="Intestazione">
    <w:name w:val="header"/>
    <w:basedOn w:val="Normale"/>
    <w:link w:val="IntestazioneCarattere"/>
    <w:uiPriority w:val="99"/>
    <w:semiHidden/>
    <w:unhideWhenUsed/>
    <w:rsid w:val="00E22954"/>
    <w:pPr>
      <w:tabs>
        <w:tab w:val="center" w:pos="4819"/>
        <w:tab w:val="right" w:pos="9638"/>
      </w:tabs>
      <w:spacing w:after="0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semiHidden/>
    <w:rsid w:val="00E22954"/>
    <w:rPr>
      <w:rFonts w:ascii="Arial" w:eastAsia="SimSun" w:hAnsi="Arial" w:cs="font335"/>
      <w:kern w:val="1"/>
      <w:sz w:val="32"/>
      <w:szCs w:val="24"/>
      <w:lang w:eastAsia="ar-SA"/>
    </w:rPr>
  </w:style>
  <w:style w:type="paragraph" w:styleId="Pidipagina">
    <w:name w:val="footer"/>
    <w:basedOn w:val="Normale"/>
    <w:link w:val="PidipaginaCarattere"/>
    <w:uiPriority w:val="99"/>
    <w:unhideWhenUsed/>
    <w:rsid w:val="00E22954"/>
    <w:pPr>
      <w:tabs>
        <w:tab w:val="center" w:pos="4819"/>
        <w:tab w:val="right" w:pos="9638"/>
      </w:tabs>
      <w:spacing w:after="0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E22954"/>
    <w:rPr>
      <w:rFonts w:ascii="Arial" w:eastAsia="SimSun" w:hAnsi="Arial" w:cs="font335"/>
      <w:kern w:val="1"/>
      <w:sz w:val="32"/>
      <w:szCs w:val="24"/>
      <w:lang w:eastAsia="ar-SA"/>
    </w:rPr>
  </w:style>
  <w:style w:type="character" w:styleId="Collegamentoipertestuale">
    <w:name w:val="Hyperlink"/>
    <w:basedOn w:val="Carpredefinitoparagrafo"/>
    <w:rsid w:val="006B038D"/>
    <w:rPr>
      <w:color w:val="0000FF"/>
      <w:u w:val="single"/>
    </w:rPr>
  </w:style>
  <w:style w:type="character" w:customStyle="1" w:styleId="Titolo1Carattere">
    <w:name w:val="Titolo 1 Carattere"/>
    <w:basedOn w:val="Carpredefinitoparagrafo"/>
    <w:link w:val="Titolo1"/>
    <w:uiPriority w:val="9"/>
    <w:rsid w:val="00180E10"/>
    <w:rPr>
      <w:rFonts w:asciiTheme="majorHAnsi" w:eastAsiaTheme="majorEastAsia" w:hAnsiTheme="majorHAnsi" w:cstheme="majorBidi"/>
      <w:b/>
      <w:bCs/>
      <w:color w:val="365F91" w:themeColor="accent1" w:themeShade="BF"/>
      <w:kern w:val="1"/>
      <w:sz w:val="28"/>
      <w:szCs w:val="28"/>
      <w:lang w:eastAsia="ar-SA"/>
    </w:rPr>
  </w:style>
  <w:style w:type="table" w:styleId="Grigliatabella">
    <w:name w:val="Table Grid"/>
    <w:basedOn w:val="Tabellanormale"/>
    <w:uiPriority w:val="59"/>
    <w:rsid w:val="0030189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0365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17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mailto:idos@dossierimmigrazione.it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mailto:vittoriolannutti@gmail.com" TargetMode="External"/><Relationship Id="rId2" Type="http://schemas.microsoft.com/office/2007/relationships/stylesWithEffects" Target="stylesWithEffect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hyperlink" Target="mailto:luigi.borroni@regione.marche.it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mailto:susanna.piscitelli@regione.marche.it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08</Words>
  <Characters>1759</Characters>
  <Application>Microsoft Office Word</Application>
  <DocSecurity>0</DocSecurity>
  <Lines>14</Lines>
  <Paragraphs>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iuseppe.mazza</dc:creator>
  <cp:lastModifiedBy>Serena Paolini Regione Marche</cp:lastModifiedBy>
  <cp:revision>2</cp:revision>
  <cp:lastPrinted>2017-10-13T07:54:00Z</cp:lastPrinted>
  <dcterms:created xsi:type="dcterms:W3CDTF">2017-10-24T10:31:00Z</dcterms:created>
  <dcterms:modified xsi:type="dcterms:W3CDTF">2017-10-24T10:31:00Z</dcterms:modified>
</cp:coreProperties>
</file>